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17DAA16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NATIVE EXPLANATION OF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77777777" w:rsidR="009A77BB" w:rsidRDefault="00E51DDE" w:rsidP="009A77BB">
      <w:pPr>
        <w:spacing w:after="0" w:line="480" w:lineRule="auto"/>
        <w:rPr>
          <w:rFonts w:ascii="Times New Roman" w:hAnsi="Times New Roman" w:cs="Times New Roman"/>
          <w:color w:val="000000" w:themeColor="text1"/>
        </w:rPr>
      </w:pPr>
      <w:r w:rsidRPr="00E51DDE">
        <w:rPr>
          <w:rFonts w:ascii="Times New Roman" w:hAnsi="Times New Roman" w:cs="Times New Roman"/>
          <w:color w:val="000000" w:themeColor="text1"/>
        </w:rPr>
        <w:t xml:space="preserve">Good soldiers refer to employees who exhibit sustained, superior citizenship relative to others. Researchers have argued that this streaky behavior is due to motives, personality, and other individual characteristics such as one's justice perceptions. The present set of studies, grounded in a situation by person framework, broadened this view to more readily acknowledge both context and self-regulatory actions. A pilot web-scraping study found that the notifications individuals receive asking them for assistance, an aspect of one's situation, demonstrated movement consistent with a random walk. </w:t>
      </w:r>
      <w:r w:rsidR="00D6248B">
        <w:rPr>
          <w:rFonts w:ascii="Times New Roman" w:hAnsi="Times New Roman" w:cs="Times New Roman"/>
          <w:color w:val="000000" w:themeColor="text1"/>
        </w:rPr>
        <w:t>This</w:t>
      </w:r>
      <w:r w:rsidRPr="00E51DDE">
        <w:rPr>
          <w:rFonts w:ascii="Times New Roman" w:hAnsi="Times New Roman" w:cs="Times New Roman"/>
          <w:color w:val="000000" w:themeColor="text1"/>
        </w:rPr>
        <w:t xml:space="preserve"> observed pattern was then implemented into an agent-based simulation where person characteristics and responses could be systematically controlled and manipulated. The results suggested that employee helping behaviors, in response to a request for assistance, may exhibit sustained differences even if employees do not differ a priori in motive or character. Theoretical and practical implications, as well as study limitations, are discussed.</w:t>
      </w:r>
    </w:p>
    <w:p w14:paraId="5130BFC3" w14:textId="77777777" w:rsidR="009A77BB" w:rsidRDefault="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522BB06F"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w:t>
      </w:r>
      <w:proofErr w:type="gramStart"/>
      <w:r w:rsidR="001831E3" w:rsidRPr="003B718C">
        <w:rPr>
          <w:rFonts w:ascii="Times New Roman" w:hAnsi="Times New Roman" w:cs="Times New Roman"/>
          <w:color w:val="000000" w:themeColor="text1"/>
        </w:rPr>
        <w:t>fulfilling</w:t>
      </w:r>
      <w:r w:rsidR="00A711B0">
        <w:rPr>
          <w:rFonts w:ascii="Times New Roman" w:hAnsi="Times New Roman" w:cs="Times New Roman"/>
          <w:color w:val="000000" w:themeColor="text1"/>
        </w:rPr>
        <w:t>, but</w:t>
      </w:r>
      <w:proofErr w:type="gramEnd"/>
      <w:r w:rsidR="00A711B0">
        <w:rPr>
          <w:rFonts w:ascii="Times New Roman" w:hAnsi="Times New Roman" w:cs="Times New Roman"/>
          <w:color w:val="000000" w:themeColor="text1"/>
        </w:rPr>
        <w:t xml:space="preserve">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w:t>
      </w:r>
      <w:proofErr w:type="spellStart"/>
      <w:r w:rsidR="00B766E6" w:rsidRPr="003B718C">
        <w:rPr>
          <w:rFonts w:ascii="Times New Roman" w:hAnsi="Times New Roman" w:cs="Times New Roman"/>
          <w:color w:val="000000" w:themeColor="text1"/>
        </w:rPr>
        <w:t>Pearlberg</w:t>
      </w:r>
      <w:proofErr w:type="spell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3B718C" w:rsidRPr="003B718C">
        <w:rPr>
          <w:rFonts w:ascii="Times New Roman" w:eastAsia="Times New Roman" w:hAnsi="Times New Roman" w:cs="Times New Roman"/>
          <w:color w:val="000000"/>
          <w:lang w:val="en-US"/>
        </w:rPr>
        <w:t xml:space="preserve">. The material I learned from you, and the pleasure I received from our conversations, could fill an entire manuscript. </w:t>
      </w:r>
      <w:r w:rsidR="003B718C">
        <w:rPr>
          <w:rFonts w:ascii="Times New Roman" w:eastAsia="Times New Roman" w:hAnsi="Times New Roman" w:cs="Times New Roman"/>
          <w:color w:val="000000"/>
          <w:lang w:val="en-US"/>
        </w:rPr>
        <w:t xml:space="preserve">I believe the </w:t>
      </w:r>
      <w:r w:rsidR="003B718C" w:rsidRPr="003B718C">
        <w:rPr>
          <w:rFonts w:ascii="Times New Roman" w:eastAsia="Times New Roman" w:hAnsi="Times New Roman" w:cs="Times New Roman"/>
          <w:color w:val="000000"/>
          <w:lang w:val="en-US"/>
        </w:rPr>
        <w:t>greatest insight you passed along</w:t>
      </w:r>
      <w:r w:rsidR="003B718C">
        <w:rPr>
          <w:rFonts w:ascii="Times New Roman" w:eastAsia="Times New Roman" w:hAnsi="Times New Roman" w:cs="Times New Roman"/>
          <w:color w:val="000000"/>
          <w:lang w:val="en-US"/>
        </w:rPr>
        <w:t xml:space="preserve"> </w:t>
      </w:r>
      <w:r w:rsidR="003B718C" w:rsidRPr="003B718C">
        <w:rPr>
          <w:rFonts w:ascii="Times New Roman" w:eastAsia="Times New Roman" w:hAnsi="Times New Roman" w:cs="Times New Roman"/>
          <w:color w:val="000000"/>
          <w:lang w:val="en-US"/>
        </w:rPr>
        <w:t xml:space="preserve">was a true understanding of scienc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older 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 and as a result must confront untrodden terrain</w:t>
      </w:r>
      <w:r w:rsidR="0016396F">
        <w:rPr>
          <w:rFonts w:ascii="Times New Roman" w:hAnsi="Times New Roman" w:cs="Times New Roman"/>
          <w:color w:val="000000" w:themeColor="text1"/>
        </w:rPr>
        <w:t xml:space="preserve"> with a</w:t>
      </w:r>
      <w:r w:rsidR="0016396F">
        <w:rPr>
          <w:rFonts w:ascii="Times New Roman" w:hAnsi="Times New Roman" w:cs="Times New Roman"/>
          <w:color w:val="000000" w:themeColor="text1"/>
        </w:rPr>
        <w:t xml:space="preserve"> </w:t>
      </w:r>
      <w:r w:rsidR="0016396F">
        <w:rPr>
          <w:rFonts w:ascii="Times New Roman" w:hAnsi="Times New Roman" w:cs="Times New Roman"/>
          <w:color w:val="000000" w:themeColor="text1"/>
        </w:rPr>
        <w:t>machete</w:t>
      </w:r>
      <w:r w:rsidR="0016396F">
        <w:rPr>
          <w:rFonts w:ascii="Times New Roman" w:hAnsi="Times New Roman" w:cs="Times New Roman"/>
          <w:color w:val="000000" w:themeColor="text1"/>
        </w:rPr>
        <w:t xml:space="preserve"> in hand. </w:t>
      </w:r>
      <w:r w:rsidR="003B718C" w:rsidRPr="003B718C">
        <w:rPr>
          <w:rFonts w:ascii="Times New Roman" w:eastAsia="Times New Roman" w:hAnsi="Times New Roman" w:cs="Times New Roman"/>
          <w:color w:val="000000"/>
          <w:shd w:val="clear" w:color="auto" w:fill="FFFFFF"/>
          <w:lang w:val="en-US"/>
        </w:rPr>
        <w:t>Not once have you complained or allowed it to limit your spirits. You've been an exceptional example for me to witness.</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3BB7F67B" w14:textId="676A36EA" w:rsidR="007E6FC2" w:rsidRDefault="007E6FC2">
      <w:pPr>
        <w:pStyle w:val="TOC1"/>
        <w:rPr>
          <w:rFonts w:asciiTheme="minorHAnsi" w:eastAsiaTheme="minorEastAsia" w:hAnsiTheme="minorHAnsi" w:cstheme="minorBidi"/>
          <w:iCs w:val="0"/>
          <w:lang w:val="en-US"/>
        </w:rPr>
      </w:pPr>
      <w:r>
        <w:rPr>
          <w:color w:val="000000" w:themeColor="text1"/>
        </w:rPr>
        <w:fldChar w:fldCharType="begin"/>
      </w:r>
      <w:r>
        <w:rPr>
          <w:color w:val="000000" w:themeColor="text1"/>
        </w:rPr>
        <w:instrText xml:space="preserve"> TOC \o "1-4" \h \z \u </w:instrText>
      </w:r>
      <w:r>
        <w:rPr>
          <w:color w:val="000000" w:themeColor="text1"/>
        </w:rPr>
        <w:fldChar w:fldCharType="separate"/>
      </w:r>
      <w:hyperlink w:anchor="_Toc46511990" w:history="1">
        <w:r w:rsidRPr="001E4D58">
          <w:rPr>
            <w:rStyle w:val="Hyperlink"/>
          </w:rPr>
          <w:t>LIST OF TABLES</w:t>
        </w:r>
        <w:r>
          <w:rPr>
            <w:webHidden/>
          </w:rPr>
          <w:tab/>
        </w:r>
        <w:r>
          <w:rPr>
            <w:webHidden/>
          </w:rPr>
          <w:fldChar w:fldCharType="begin"/>
        </w:r>
        <w:r>
          <w:rPr>
            <w:webHidden/>
          </w:rPr>
          <w:instrText xml:space="preserve"> PAGEREF _Toc46511990 \h </w:instrText>
        </w:r>
        <w:r>
          <w:rPr>
            <w:webHidden/>
          </w:rPr>
        </w:r>
        <w:r>
          <w:rPr>
            <w:webHidden/>
          </w:rPr>
          <w:fldChar w:fldCharType="separate"/>
        </w:r>
        <w:r>
          <w:rPr>
            <w:webHidden/>
          </w:rPr>
          <w:t>6</w:t>
        </w:r>
        <w:r>
          <w:rPr>
            <w:webHidden/>
          </w:rPr>
          <w:fldChar w:fldCharType="end"/>
        </w:r>
      </w:hyperlink>
    </w:p>
    <w:p w14:paraId="1B77B224" w14:textId="52FF2681" w:rsidR="007E6FC2" w:rsidRDefault="00A711B0">
      <w:pPr>
        <w:pStyle w:val="TOC1"/>
        <w:rPr>
          <w:rFonts w:asciiTheme="minorHAnsi" w:eastAsiaTheme="minorEastAsia" w:hAnsiTheme="minorHAnsi" w:cstheme="minorBidi"/>
          <w:iCs w:val="0"/>
          <w:lang w:val="en-US"/>
        </w:rPr>
      </w:pPr>
      <w:hyperlink w:anchor="_Toc46511991" w:history="1">
        <w:r w:rsidR="007E6FC2" w:rsidRPr="001E4D58">
          <w:rPr>
            <w:rStyle w:val="Hyperlink"/>
          </w:rPr>
          <w:t>LIST OF FIGURES</w:t>
        </w:r>
        <w:r w:rsidR="007E6FC2">
          <w:rPr>
            <w:webHidden/>
          </w:rPr>
          <w:tab/>
        </w:r>
        <w:r w:rsidR="007E6FC2">
          <w:rPr>
            <w:webHidden/>
          </w:rPr>
          <w:fldChar w:fldCharType="begin"/>
        </w:r>
        <w:r w:rsidR="007E6FC2">
          <w:rPr>
            <w:webHidden/>
          </w:rPr>
          <w:instrText xml:space="preserve"> PAGEREF _Toc46511991 \h </w:instrText>
        </w:r>
        <w:r w:rsidR="007E6FC2">
          <w:rPr>
            <w:webHidden/>
          </w:rPr>
        </w:r>
        <w:r w:rsidR="007E6FC2">
          <w:rPr>
            <w:webHidden/>
          </w:rPr>
          <w:fldChar w:fldCharType="separate"/>
        </w:r>
        <w:r w:rsidR="007E6FC2">
          <w:rPr>
            <w:webHidden/>
          </w:rPr>
          <w:t>7</w:t>
        </w:r>
        <w:r w:rsidR="007E6FC2">
          <w:rPr>
            <w:webHidden/>
          </w:rPr>
          <w:fldChar w:fldCharType="end"/>
        </w:r>
      </w:hyperlink>
    </w:p>
    <w:p w14:paraId="59F9C04E" w14:textId="30B0679F" w:rsidR="007E6FC2" w:rsidRDefault="00A711B0">
      <w:pPr>
        <w:pStyle w:val="TOC1"/>
        <w:rPr>
          <w:rFonts w:asciiTheme="minorHAnsi" w:eastAsiaTheme="minorEastAsia" w:hAnsiTheme="minorHAnsi" w:cstheme="minorBidi"/>
          <w:iCs w:val="0"/>
          <w:lang w:val="en-US"/>
        </w:rPr>
      </w:pPr>
      <w:hyperlink w:anchor="_Toc46511992" w:history="1">
        <w:r w:rsidR="007E6FC2" w:rsidRPr="001E4D58">
          <w:rPr>
            <w:rStyle w:val="Hyperlink"/>
          </w:rPr>
          <w:t>INTRODUCTION</w:t>
        </w:r>
        <w:r w:rsidR="007E6FC2">
          <w:rPr>
            <w:webHidden/>
          </w:rPr>
          <w:tab/>
        </w:r>
        <w:r w:rsidR="007E6FC2">
          <w:rPr>
            <w:webHidden/>
          </w:rPr>
          <w:fldChar w:fldCharType="begin"/>
        </w:r>
        <w:r w:rsidR="007E6FC2">
          <w:rPr>
            <w:webHidden/>
          </w:rPr>
          <w:instrText xml:space="preserve"> PAGEREF _Toc46511992 \h </w:instrText>
        </w:r>
        <w:r w:rsidR="007E6FC2">
          <w:rPr>
            <w:webHidden/>
          </w:rPr>
        </w:r>
        <w:r w:rsidR="007E6FC2">
          <w:rPr>
            <w:webHidden/>
          </w:rPr>
          <w:fldChar w:fldCharType="separate"/>
        </w:r>
        <w:r w:rsidR="007E6FC2">
          <w:rPr>
            <w:webHidden/>
          </w:rPr>
          <w:t>8</w:t>
        </w:r>
        <w:r w:rsidR="007E6FC2">
          <w:rPr>
            <w:webHidden/>
          </w:rPr>
          <w:fldChar w:fldCharType="end"/>
        </w:r>
      </w:hyperlink>
    </w:p>
    <w:p w14:paraId="5D535723" w14:textId="14E8D86A" w:rsidR="007E6FC2" w:rsidRDefault="00A711B0">
      <w:pPr>
        <w:pStyle w:val="TOC2"/>
        <w:tabs>
          <w:tab w:val="right" w:leader="dot" w:pos="9350"/>
        </w:tabs>
        <w:rPr>
          <w:rFonts w:asciiTheme="minorHAnsi" w:eastAsiaTheme="minorEastAsia" w:hAnsiTheme="minorHAnsi" w:cstheme="minorBidi"/>
          <w:bCs w:val="0"/>
          <w:noProof/>
          <w:szCs w:val="24"/>
          <w:lang w:val="en-US"/>
        </w:rPr>
      </w:pPr>
      <w:hyperlink w:anchor="_Toc46511993" w:history="1">
        <w:r w:rsidR="007E6FC2" w:rsidRPr="001E4D58">
          <w:rPr>
            <w:rStyle w:val="Hyperlink"/>
            <w:rFonts w:cs="Times New Roman"/>
            <w:noProof/>
          </w:rPr>
          <w:t>The Citizenship Domain</w:t>
        </w:r>
        <w:r w:rsidR="007E6FC2">
          <w:rPr>
            <w:noProof/>
            <w:webHidden/>
          </w:rPr>
          <w:tab/>
        </w:r>
        <w:r w:rsidR="007E6FC2">
          <w:rPr>
            <w:noProof/>
            <w:webHidden/>
          </w:rPr>
          <w:fldChar w:fldCharType="begin"/>
        </w:r>
        <w:r w:rsidR="007E6FC2">
          <w:rPr>
            <w:noProof/>
            <w:webHidden/>
          </w:rPr>
          <w:instrText xml:space="preserve"> PAGEREF _Toc46511993 \h </w:instrText>
        </w:r>
        <w:r w:rsidR="007E6FC2">
          <w:rPr>
            <w:noProof/>
            <w:webHidden/>
          </w:rPr>
        </w:r>
        <w:r w:rsidR="007E6FC2">
          <w:rPr>
            <w:noProof/>
            <w:webHidden/>
          </w:rPr>
          <w:fldChar w:fldCharType="separate"/>
        </w:r>
        <w:r w:rsidR="007E6FC2">
          <w:rPr>
            <w:noProof/>
            <w:webHidden/>
          </w:rPr>
          <w:t>10</w:t>
        </w:r>
        <w:r w:rsidR="007E6FC2">
          <w:rPr>
            <w:noProof/>
            <w:webHidden/>
          </w:rPr>
          <w:fldChar w:fldCharType="end"/>
        </w:r>
      </w:hyperlink>
    </w:p>
    <w:p w14:paraId="6142BBA5" w14:textId="48A31971" w:rsidR="007E6FC2" w:rsidRDefault="00A711B0">
      <w:pPr>
        <w:pStyle w:val="TOC3"/>
        <w:tabs>
          <w:tab w:val="right" w:leader="dot" w:pos="9350"/>
        </w:tabs>
        <w:rPr>
          <w:rFonts w:asciiTheme="minorHAnsi" w:eastAsiaTheme="minorEastAsia" w:hAnsiTheme="minorHAnsi" w:cstheme="minorBidi"/>
          <w:noProof/>
          <w:szCs w:val="24"/>
          <w:lang w:val="en-US"/>
        </w:rPr>
      </w:pPr>
      <w:hyperlink w:anchor="_Toc46511994" w:history="1">
        <w:r w:rsidR="007E6FC2" w:rsidRPr="001E4D58">
          <w:rPr>
            <w:rStyle w:val="Hyperlink"/>
            <w:rFonts w:cs="Times New Roman"/>
            <w:noProof/>
          </w:rPr>
          <w:t>Previous Research and Conceptualization of Citizenship</w:t>
        </w:r>
        <w:r w:rsidR="007E6FC2">
          <w:rPr>
            <w:noProof/>
            <w:webHidden/>
          </w:rPr>
          <w:tab/>
        </w:r>
        <w:r w:rsidR="007E6FC2">
          <w:rPr>
            <w:noProof/>
            <w:webHidden/>
          </w:rPr>
          <w:fldChar w:fldCharType="begin"/>
        </w:r>
        <w:r w:rsidR="007E6FC2">
          <w:rPr>
            <w:noProof/>
            <w:webHidden/>
          </w:rPr>
          <w:instrText xml:space="preserve"> PAGEREF _Toc46511994 \h </w:instrText>
        </w:r>
        <w:r w:rsidR="007E6FC2">
          <w:rPr>
            <w:noProof/>
            <w:webHidden/>
          </w:rPr>
        </w:r>
        <w:r w:rsidR="007E6FC2">
          <w:rPr>
            <w:noProof/>
            <w:webHidden/>
          </w:rPr>
          <w:fldChar w:fldCharType="separate"/>
        </w:r>
        <w:r w:rsidR="007E6FC2">
          <w:rPr>
            <w:noProof/>
            <w:webHidden/>
          </w:rPr>
          <w:t>11</w:t>
        </w:r>
        <w:r w:rsidR="007E6FC2">
          <w:rPr>
            <w:noProof/>
            <w:webHidden/>
          </w:rPr>
          <w:fldChar w:fldCharType="end"/>
        </w:r>
      </w:hyperlink>
    </w:p>
    <w:p w14:paraId="5825924A" w14:textId="70D0D5A0" w:rsidR="007E6FC2" w:rsidRDefault="00A711B0">
      <w:pPr>
        <w:pStyle w:val="TOC3"/>
        <w:tabs>
          <w:tab w:val="right" w:leader="dot" w:pos="9350"/>
        </w:tabs>
        <w:rPr>
          <w:rFonts w:asciiTheme="minorHAnsi" w:eastAsiaTheme="minorEastAsia" w:hAnsiTheme="minorHAnsi" w:cstheme="minorBidi"/>
          <w:noProof/>
          <w:szCs w:val="24"/>
          <w:lang w:val="en-US"/>
        </w:rPr>
      </w:pPr>
      <w:hyperlink w:anchor="_Toc46511995" w:history="1">
        <w:r w:rsidR="007E6FC2" w:rsidRPr="001E4D58">
          <w:rPr>
            <w:rStyle w:val="Hyperlink"/>
            <w:rFonts w:cs="Times New Roman"/>
            <w:noProof/>
          </w:rPr>
          <w:t>Frequent, Exceptional Citizenship: Extra Milers/Good Soldiers</w:t>
        </w:r>
        <w:r w:rsidR="007E6FC2">
          <w:rPr>
            <w:noProof/>
            <w:webHidden/>
          </w:rPr>
          <w:tab/>
        </w:r>
        <w:r w:rsidR="007E6FC2">
          <w:rPr>
            <w:noProof/>
            <w:webHidden/>
          </w:rPr>
          <w:fldChar w:fldCharType="begin"/>
        </w:r>
        <w:r w:rsidR="007E6FC2">
          <w:rPr>
            <w:noProof/>
            <w:webHidden/>
          </w:rPr>
          <w:instrText xml:space="preserve"> PAGEREF _Toc46511995 \h </w:instrText>
        </w:r>
        <w:r w:rsidR="007E6FC2">
          <w:rPr>
            <w:noProof/>
            <w:webHidden/>
          </w:rPr>
        </w:r>
        <w:r w:rsidR="007E6FC2">
          <w:rPr>
            <w:noProof/>
            <w:webHidden/>
          </w:rPr>
          <w:fldChar w:fldCharType="separate"/>
        </w:r>
        <w:r w:rsidR="007E6FC2">
          <w:rPr>
            <w:noProof/>
            <w:webHidden/>
          </w:rPr>
          <w:t>12</w:t>
        </w:r>
        <w:r w:rsidR="007E6FC2">
          <w:rPr>
            <w:noProof/>
            <w:webHidden/>
          </w:rPr>
          <w:fldChar w:fldCharType="end"/>
        </w:r>
      </w:hyperlink>
    </w:p>
    <w:p w14:paraId="346A098F" w14:textId="36596EE7" w:rsidR="007E6FC2" w:rsidRDefault="00A711B0">
      <w:pPr>
        <w:pStyle w:val="TOC2"/>
        <w:tabs>
          <w:tab w:val="right" w:leader="dot" w:pos="9350"/>
        </w:tabs>
        <w:rPr>
          <w:rFonts w:asciiTheme="minorHAnsi" w:eastAsiaTheme="minorEastAsia" w:hAnsiTheme="minorHAnsi" w:cstheme="minorBidi"/>
          <w:bCs w:val="0"/>
          <w:noProof/>
          <w:szCs w:val="24"/>
          <w:lang w:val="en-US"/>
        </w:rPr>
      </w:pPr>
      <w:hyperlink w:anchor="_Toc46511996" w:history="1">
        <w:r w:rsidR="007E6FC2" w:rsidRPr="001E4D58">
          <w:rPr>
            <w:rStyle w:val="Hyperlink"/>
            <w:rFonts w:cs="Times New Roman"/>
            <w:noProof/>
          </w:rPr>
          <w:t>Theoretical Framework: Person x Situation Interaction</w:t>
        </w:r>
        <w:r w:rsidR="007E6FC2">
          <w:rPr>
            <w:noProof/>
            <w:webHidden/>
          </w:rPr>
          <w:tab/>
        </w:r>
        <w:r w:rsidR="007E6FC2">
          <w:rPr>
            <w:noProof/>
            <w:webHidden/>
          </w:rPr>
          <w:fldChar w:fldCharType="begin"/>
        </w:r>
        <w:r w:rsidR="007E6FC2">
          <w:rPr>
            <w:noProof/>
            <w:webHidden/>
          </w:rPr>
          <w:instrText xml:space="preserve"> PAGEREF _Toc46511996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62FD8345" w14:textId="73CE8E63" w:rsidR="007E6FC2" w:rsidRDefault="00A711B0">
      <w:pPr>
        <w:pStyle w:val="TOC3"/>
        <w:tabs>
          <w:tab w:val="right" w:leader="dot" w:pos="9350"/>
        </w:tabs>
        <w:rPr>
          <w:rFonts w:asciiTheme="minorHAnsi" w:eastAsiaTheme="minorEastAsia" w:hAnsiTheme="minorHAnsi" w:cstheme="minorBidi"/>
          <w:noProof/>
          <w:szCs w:val="24"/>
          <w:lang w:val="en-US"/>
        </w:rPr>
      </w:pPr>
      <w:hyperlink w:anchor="_Toc46511997" w:history="1">
        <w:r w:rsidR="007E6FC2" w:rsidRPr="001E4D58">
          <w:rPr>
            <w:rStyle w:val="Hyperlink"/>
            <w:rFonts w:cs="Times New Roman"/>
            <w:noProof/>
          </w:rPr>
          <w:t>Situation – Requests Over Time &amp; Sustained Lead</w:t>
        </w:r>
        <w:r w:rsidR="007E6FC2">
          <w:rPr>
            <w:noProof/>
            <w:webHidden/>
          </w:rPr>
          <w:tab/>
        </w:r>
        <w:r w:rsidR="007E6FC2">
          <w:rPr>
            <w:noProof/>
            <w:webHidden/>
          </w:rPr>
          <w:fldChar w:fldCharType="begin"/>
        </w:r>
        <w:r w:rsidR="007E6FC2">
          <w:rPr>
            <w:noProof/>
            <w:webHidden/>
          </w:rPr>
          <w:instrText xml:space="preserve"> PAGEREF _Toc46511997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32A1E37B" w14:textId="63C4DF63" w:rsidR="007E6FC2" w:rsidRDefault="00A711B0">
      <w:pPr>
        <w:pStyle w:val="TOC4"/>
        <w:tabs>
          <w:tab w:val="right" w:leader="dot" w:pos="9350"/>
        </w:tabs>
        <w:rPr>
          <w:rFonts w:asciiTheme="minorHAnsi" w:eastAsiaTheme="minorEastAsia" w:hAnsiTheme="minorHAnsi" w:cstheme="minorBidi"/>
          <w:noProof/>
          <w:szCs w:val="24"/>
          <w:lang w:val="en-US"/>
        </w:rPr>
      </w:pPr>
      <w:hyperlink w:anchor="_Toc46511998" w:history="1">
        <w:r w:rsidR="007E6FC2" w:rsidRPr="001E4D58">
          <w:rPr>
            <w:rStyle w:val="Hyperlink"/>
            <w:rFonts w:cs="Times New Roman"/>
            <w:iCs/>
            <w:noProof/>
          </w:rPr>
          <w:t>The Random School of Thought</w:t>
        </w:r>
        <w:r w:rsidR="007E6FC2">
          <w:rPr>
            <w:noProof/>
            <w:webHidden/>
          </w:rPr>
          <w:tab/>
        </w:r>
        <w:r w:rsidR="007E6FC2">
          <w:rPr>
            <w:noProof/>
            <w:webHidden/>
          </w:rPr>
          <w:fldChar w:fldCharType="begin"/>
        </w:r>
        <w:r w:rsidR="007E6FC2">
          <w:rPr>
            <w:noProof/>
            <w:webHidden/>
          </w:rPr>
          <w:instrText xml:space="preserve"> PAGEREF _Toc46511998 \h </w:instrText>
        </w:r>
        <w:r w:rsidR="007E6FC2">
          <w:rPr>
            <w:noProof/>
            <w:webHidden/>
          </w:rPr>
        </w:r>
        <w:r w:rsidR="007E6FC2">
          <w:rPr>
            <w:noProof/>
            <w:webHidden/>
          </w:rPr>
          <w:fldChar w:fldCharType="separate"/>
        </w:r>
        <w:r w:rsidR="007E6FC2">
          <w:rPr>
            <w:noProof/>
            <w:webHidden/>
          </w:rPr>
          <w:t>14</w:t>
        </w:r>
        <w:r w:rsidR="007E6FC2">
          <w:rPr>
            <w:noProof/>
            <w:webHidden/>
          </w:rPr>
          <w:fldChar w:fldCharType="end"/>
        </w:r>
      </w:hyperlink>
    </w:p>
    <w:p w14:paraId="07A0B15D" w14:textId="62EF2C5B" w:rsidR="007E6FC2" w:rsidRDefault="00A711B0">
      <w:pPr>
        <w:pStyle w:val="TOC4"/>
        <w:tabs>
          <w:tab w:val="right" w:leader="dot" w:pos="9350"/>
        </w:tabs>
        <w:rPr>
          <w:rFonts w:asciiTheme="minorHAnsi" w:eastAsiaTheme="minorEastAsia" w:hAnsiTheme="minorHAnsi" w:cstheme="minorBidi"/>
          <w:noProof/>
          <w:szCs w:val="24"/>
          <w:lang w:val="en-US"/>
        </w:rPr>
      </w:pPr>
      <w:hyperlink w:anchor="_Toc46511999" w:history="1">
        <w:r w:rsidR="007E6FC2" w:rsidRPr="001E4D58">
          <w:rPr>
            <w:rStyle w:val="Hyperlink"/>
            <w:rFonts w:cs="Times New Roman"/>
            <w:iCs/>
            <w:noProof/>
          </w:rPr>
          <w:t>The Systematic School of Thought</w:t>
        </w:r>
        <w:r w:rsidR="007E6FC2">
          <w:rPr>
            <w:noProof/>
            <w:webHidden/>
          </w:rPr>
          <w:tab/>
        </w:r>
        <w:r w:rsidR="007E6FC2">
          <w:rPr>
            <w:noProof/>
            <w:webHidden/>
          </w:rPr>
          <w:fldChar w:fldCharType="begin"/>
        </w:r>
        <w:r w:rsidR="007E6FC2">
          <w:rPr>
            <w:noProof/>
            <w:webHidden/>
          </w:rPr>
          <w:instrText xml:space="preserve"> PAGEREF _Toc46511999 \h </w:instrText>
        </w:r>
        <w:r w:rsidR="007E6FC2">
          <w:rPr>
            <w:noProof/>
            <w:webHidden/>
          </w:rPr>
        </w:r>
        <w:r w:rsidR="007E6FC2">
          <w:rPr>
            <w:noProof/>
            <w:webHidden/>
          </w:rPr>
          <w:fldChar w:fldCharType="separate"/>
        </w:r>
        <w:r w:rsidR="007E6FC2">
          <w:rPr>
            <w:noProof/>
            <w:webHidden/>
          </w:rPr>
          <w:t>15</w:t>
        </w:r>
        <w:r w:rsidR="007E6FC2">
          <w:rPr>
            <w:noProof/>
            <w:webHidden/>
          </w:rPr>
          <w:fldChar w:fldCharType="end"/>
        </w:r>
      </w:hyperlink>
    </w:p>
    <w:p w14:paraId="3AC101CB" w14:textId="4DFB9635" w:rsidR="007E6FC2" w:rsidRDefault="00A711B0">
      <w:pPr>
        <w:pStyle w:val="TOC3"/>
        <w:tabs>
          <w:tab w:val="right" w:leader="dot" w:pos="9350"/>
        </w:tabs>
        <w:rPr>
          <w:rFonts w:asciiTheme="minorHAnsi" w:eastAsiaTheme="minorEastAsia" w:hAnsiTheme="minorHAnsi" w:cstheme="minorBidi"/>
          <w:noProof/>
          <w:szCs w:val="24"/>
          <w:lang w:val="en-US"/>
        </w:rPr>
      </w:pPr>
      <w:hyperlink w:anchor="_Toc46512000" w:history="1">
        <w:r w:rsidR="007E6FC2" w:rsidRPr="001E4D58">
          <w:rPr>
            <w:rStyle w:val="Hyperlink"/>
            <w:rFonts w:cs="Times New Roman"/>
            <w:noProof/>
          </w:rPr>
          <w:t>Person – Responding To Requests</w:t>
        </w:r>
        <w:r w:rsidR="007E6FC2">
          <w:rPr>
            <w:noProof/>
            <w:webHidden/>
          </w:rPr>
          <w:tab/>
        </w:r>
        <w:r w:rsidR="007E6FC2">
          <w:rPr>
            <w:noProof/>
            <w:webHidden/>
          </w:rPr>
          <w:fldChar w:fldCharType="begin"/>
        </w:r>
        <w:r w:rsidR="007E6FC2">
          <w:rPr>
            <w:noProof/>
            <w:webHidden/>
          </w:rPr>
          <w:instrText xml:space="preserve"> PAGEREF _Toc46512000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196EADC1" w14:textId="16227A91" w:rsidR="007E6FC2" w:rsidRDefault="00A711B0">
      <w:pPr>
        <w:pStyle w:val="TOC4"/>
        <w:tabs>
          <w:tab w:val="right" w:leader="dot" w:pos="9350"/>
        </w:tabs>
        <w:rPr>
          <w:rFonts w:asciiTheme="minorHAnsi" w:eastAsiaTheme="minorEastAsia" w:hAnsiTheme="minorHAnsi" w:cstheme="minorBidi"/>
          <w:noProof/>
          <w:szCs w:val="24"/>
          <w:lang w:val="en-US"/>
        </w:rPr>
      </w:pPr>
      <w:hyperlink w:anchor="_Toc46512001" w:history="1">
        <w:r w:rsidR="007E6FC2" w:rsidRPr="001E4D58">
          <w:rPr>
            <w:rStyle w:val="Hyperlink"/>
            <w:rFonts w:cs="Times New Roman"/>
            <w:iCs/>
            <w:noProof/>
          </w:rPr>
          <w:t>Respond to Many</w:t>
        </w:r>
        <w:r w:rsidR="007E6FC2">
          <w:rPr>
            <w:noProof/>
            <w:webHidden/>
          </w:rPr>
          <w:tab/>
        </w:r>
        <w:r w:rsidR="007E6FC2">
          <w:rPr>
            <w:noProof/>
            <w:webHidden/>
          </w:rPr>
          <w:fldChar w:fldCharType="begin"/>
        </w:r>
        <w:r w:rsidR="007E6FC2">
          <w:rPr>
            <w:noProof/>
            <w:webHidden/>
          </w:rPr>
          <w:instrText xml:space="preserve"> PAGEREF _Toc46512001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460C72E5" w14:textId="67AAFCF8" w:rsidR="007E6FC2" w:rsidRDefault="00A711B0">
      <w:pPr>
        <w:pStyle w:val="TOC4"/>
        <w:tabs>
          <w:tab w:val="right" w:leader="dot" w:pos="9350"/>
        </w:tabs>
        <w:rPr>
          <w:rFonts w:asciiTheme="minorHAnsi" w:eastAsiaTheme="minorEastAsia" w:hAnsiTheme="minorHAnsi" w:cstheme="minorBidi"/>
          <w:noProof/>
          <w:szCs w:val="24"/>
          <w:lang w:val="en-US"/>
        </w:rPr>
      </w:pPr>
      <w:hyperlink w:anchor="_Toc46512002" w:history="1">
        <w:r w:rsidR="007E6FC2" w:rsidRPr="001E4D58">
          <w:rPr>
            <w:rStyle w:val="Hyperlink"/>
            <w:rFonts w:cs="Times New Roman"/>
            <w:iCs/>
            <w:noProof/>
          </w:rPr>
          <w:t>Respond to Few</w:t>
        </w:r>
        <w:r w:rsidR="007E6FC2">
          <w:rPr>
            <w:noProof/>
            <w:webHidden/>
          </w:rPr>
          <w:tab/>
        </w:r>
        <w:r w:rsidR="007E6FC2">
          <w:rPr>
            <w:noProof/>
            <w:webHidden/>
          </w:rPr>
          <w:fldChar w:fldCharType="begin"/>
        </w:r>
        <w:r w:rsidR="007E6FC2">
          <w:rPr>
            <w:noProof/>
            <w:webHidden/>
          </w:rPr>
          <w:instrText xml:space="preserve"> PAGEREF _Toc46512002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66A0945B" w14:textId="7A39AA09" w:rsidR="007E6FC2" w:rsidRDefault="00A711B0">
      <w:pPr>
        <w:pStyle w:val="TOC4"/>
        <w:tabs>
          <w:tab w:val="right" w:leader="dot" w:pos="9350"/>
        </w:tabs>
        <w:rPr>
          <w:rFonts w:asciiTheme="minorHAnsi" w:eastAsiaTheme="minorEastAsia" w:hAnsiTheme="minorHAnsi" w:cstheme="minorBidi"/>
          <w:noProof/>
          <w:szCs w:val="24"/>
          <w:lang w:val="en-US"/>
        </w:rPr>
      </w:pPr>
      <w:hyperlink w:anchor="_Toc46512003" w:history="1">
        <w:r w:rsidR="007E6FC2" w:rsidRPr="001E4D58">
          <w:rPr>
            <w:rStyle w:val="Hyperlink"/>
            <w:rFonts w:cs="Times New Roman"/>
            <w:iCs/>
            <w:noProof/>
          </w:rPr>
          <w:t>Respond to Influx</w:t>
        </w:r>
        <w:r w:rsidR="007E6FC2">
          <w:rPr>
            <w:noProof/>
            <w:webHidden/>
          </w:rPr>
          <w:tab/>
        </w:r>
        <w:r w:rsidR="007E6FC2">
          <w:rPr>
            <w:noProof/>
            <w:webHidden/>
          </w:rPr>
          <w:fldChar w:fldCharType="begin"/>
        </w:r>
        <w:r w:rsidR="007E6FC2">
          <w:rPr>
            <w:noProof/>
            <w:webHidden/>
          </w:rPr>
          <w:instrText xml:space="preserve"> PAGEREF _Toc46512003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396846BE" w14:textId="309C692E" w:rsidR="007E6FC2" w:rsidRDefault="00A711B0">
      <w:pPr>
        <w:pStyle w:val="TOC4"/>
        <w:tabs>
          <w:tab w:val="right" w:leader="dot" w:pos="9350"/>
        </w:tabs>
        <w:rPr>
          <w:rFonts w:asciiTheme="minorHAnsi" w:eastAsiaTheme="minorEastAsia" w:hAnsiTheme="minorHAnsi" w:cstheme="minorBidi"/>
          <w:noProof/>
          <w:szCs w:val="24"/>
          <w:lang w:val="en-US"/>
        </w:rPr>
      </w:pPr>
      <w:hyperlink w:anchor="_Toc46512004" w:history="1">
        <w:r w:rsidR="007E6FC2" w:rsidRPr="001E4D58">
          <w:rPr>
            <w:rStyle w:val="Hyperlink"/>
            <w:rFonts w:cs="Times New Roman"/>
            <w:iCs/>
            <w:noProof/>
          </w:rPr>
          <w:t>Respond to Outflow</w:t>
        </w:r>
        <w:r w:rsidR="007E6FC2">
          <w:rPr>
            <w:noProof/>
            <w:webHidden/>
          </w:rPr>
          <w:tab/>
        </w:r>
        <w:r w:rsidR="007E6FC2">
          <w:rPr>
            <w:noProof/>
            <w:webHidden/>
          </w:rPr>
          <w:fldChar w:fldCharType="begin"/>
        </w:r>
        <w:r w:rsidR="007E6FC2">
          <w:rPr>
            <w:noProof/>
            <w:webHidden/>
          </w:rPr>
          <w:instrText xml:space="preserve"> PAGEREF _Toc46512004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706EBF23" w14:textId="0F9E95FE" w:rsidR="007E6FC2" w:rsidRDefault="00A711B0">
      <w:pPr>
        <w:pStyle w:val="TOC4"/>
        <w:tabs>
          <w:tab w:val="right" w:leader="dot" w:pos="9350"/>
        </w:tabs>
        <w:rPr>
          <w:rFonts w:asciiTheme="minorHAnsi" w:eastAsiaTheme="minorEastAsia" w:hAnsiTheme="minorHAnsi" w:cstheme="minorBidi"/>
          <w:noProof/>
          <w:szCs w:val="24"/>
          <w:lang w:val="en-US"/>
        </w:rPr>
      </w:pPr>
      <w:hyperlink w:anchor="_Toc46512005" w:history="1">
        <w:r w:rsidR="007E6FC2" w:rsidRPr="001E4D58">
          <w:rPr>
            <w:rStyle w:val="Hyperlink"/>
            <w:rFonts w:cs="Times New Roman"/>
            <w:iCs/>
            <w:noProof/>
          </w:rPr>
          <w:t>Norm Conformity</w:t>
        </w:r>
        <w:r w:rsidR="007E6FC2" w:rsidRPr="001E4D58">
          <w:rPr>
            <w:rStyle w:val="Hyperlink"/>
            <w:noProof/>
          </w:rPr>
          <w:t>.</w:t>
        </w:r>
        <w:r w:rsidR="007E6FC2">
          <w:rPr>
            <w:noProof/>
            <w:webHidden/>
          </w:rPr>
          <w:tab/>
        </w:r>
        <w:r w:rsidR="007E6FC2">
          <w:rPr>
            <w:noProof/>
            <w:webHidden/>
          </w:rPr>
          <w:fldChar w:fldCharType="begin"/>
        </w:r>
        <w:r w:rsidR="007E6FC2">
          <w:rPr>
            <w:noProof/>
            <w:webHidden/>
          </w:rPr>
          <w:instrText xml:space="preserve"> PAGEREF _Toc46512005 \h </w:instrText>
        </w:r>
        <w:r w:rsidR="007E6FC2">
          <w:rPr>
            <w:noProof/>
            <w:webHidden/>
          </w:rPr>
        </w:r>
        <w:r w:rsidR="007E6FC2">
          <w:rPr>
            <w:noProof/>
            <w:webHidden/>
          </w:rPr>
          <w:fldChar w:fldCharType="separate"/>
        </w:r>
        <w:r w:rsidR="007E6FC2">
          <w:rPr>
            <w:noProof/>
            <w:webHidden/>
          </w:rPr>
          <w:t>19</w:t>
        </w:r>
        <w:r w:rsidR="007E6FC2">
          <w:rPr>
            <w:noProof/>
            <w:webHidden/>
          </w:rPr>
          <w:fldChar w:fldCharType="end"/>
        </w:r>
      </w:hyperlink>
    </w:p>
    <w:p w14:paraId="63A792EE" w14:textId="082F0F61" w:rsidR="007E6FC2" w:rsidRDefault="00A711B0">
      <w:pPr>
        <w:pStyle w:val="TOC1"/>
        <w:rPr>
          <w:rFonts w:asciiTheme="minorHAnsi" w:eastAsiaTheme="minorEastAsia" w:hAnsiTheme="minorHAnsi" w:cstheme="minorBidi"/>
          <w:iCs w:val="0"/>
          <w:lang w:val="en-US"/>
        </w:rPr>
      </w:pPr>
      <w:hyperlink w:anchor="_Toc46512006" w:history="1">
        <w:r w:rsidR="007E6FC2" w:rsidRPr="001E4D58">
          <w:rPr>
            <w:rStyle w:val="Hyperlink"/>
          </w:rPr>
          <w:t>RESEARCH OVERVIEW</w:t>
        </w:r>
        <w:r w:rsidR="007E6FC2">
          <w:rPr>
            <w:webHidden/>
          </w:rPr>
          <w:tab/>
        </w:r>
        <w:r w:rsidR="007E6FC2">
          <w:rPr>
            <w:webHidden/>
          </w:rPr>
          <w:fldChar w:fldCharType="begin"/>
        </w:r>
        <w:r w:rsidR="007E6FC2">
          <w:rPr>
            <w:webHidden/>
          </w:rPr>
          <w:instrText xml:space="preserve"> PAGEREF _Toc46512006 \h </w:instrText>
        </w:r>
        <w:r w:rsidR="007E6FC2">
          <w:rPr>
            <w:webHidden/>
          </w:rPr>
        </w:r>
        <w:r w:rsidR="007E6FC2">
          <w:rPr>
            <w:webHidden/>
          </w:rPr>
          <w:fldChar w:fldCharType="separate"/>
        </w:r>
        <w:r w:rsidR="007E6FC2">
          <w:rPr>
            <w:webHidden/>
          </w:rPr>
          <w:t>19</w:t>
        </w:r>
        <w:r w:rsidR="007E6FC2">
          <w:rPr>
            <w:webHidden/>
          </w:rPr>
          <w:fldChar w:fldCharType="end"/>
        </w:r>
      </w:hyperlink>
    </w:p>
    <w:p w14:paraId="2EBC9FFC" w14:textId="3CC78500" w:rsidR="007E6FC2" w:rsidRDefault="00A711B0">
      <w:pPr>
        <w:pStyle w:val="TOC1"/>
        <w:rPr>
          <w:rFonts w:asciiTheme="minorHAnsi" w:eastAsiaTheme="minorEastAsia" w:hAnsiTheme="minorHAnsi" w:cstheme="minorBidi"/>
          <w:iCs w:val="0"/>
          <w:lang w:val="en-US"/>
        </w:rPr>
      </w:pPr>
      <w:hyperlink w:anchor="_Toc46512007" w:history="1">
        <w:r w:rsidR="007E6FC2" w:rsidRPr="001E4D58">
          <w:rPr>
            <w:rStyle w:val="Hyperlink"/>
          </w:rPr>
          <w:t>PILOT</w:t>
        </w:r>
        <w:r w:rsidR="007E6FC2">
          <w:rPr>
            <w:webHidden/>
          </w:rPr>
          <w:tab/>
        </w:r>
        <w:r w:rsidR="007E6FC2">
          <w:rPr>
            <w:webHidden/>
          </w:rPr>
          <w:fldChar w:fldCharType="begin"/>
        </w:r>
        <w:r w:rsidR="007E6FC2">
          <w:rPr>
            <w:webHidden/>
          </w:rPr>
          <w:instrText xml:space="preserve"> PAGEREF _Toc46512007 \h </w:instrText>
        </w:r>
        <w:r w:rsidR="007E6FC2">
          <w:rPr>
            <w:webHidden/>
          </w:rPr>
        </w:r>
        <w:r w:rsidR="007E6FC2">
          <w:rPr>
            <w:webHidden/>
          </w:rPr>
          <w:fldChar w:fldCharType="separate"/>
        </w:r>
        <w:r w:rsidR="007E6FC2">
          <w:rPr>
            <w:webHidden/>
          </w:rPr>
          <w:t>19</w:t>
        </w:r>
        <w:r w:rsidR="007E6FC2">
          <w:rPr>
            <w:webHidden/>
          </w:rPr>
          <w:fldChar w:fldCharType="end"/>
        </w:r>
      </w:hyperlink>
    </w:p>
    <w:p w14:paraId="15525320" w14:textId="6AFAA892" w:rsidR="007E6FC2" w:rsidRDefault="00A711B0">
      <w:pPr>
        <w:pStyle w:val="TOC2"/>
        <w:tabs>
          <w:tab w:val="right" w:leader="dot" w:pos="9350"/>
        </w:tabs>
        <w:rPr>
          <w:rFonts w:asciiTheme="minorHAnsi" w:eastAsiaTheme="minorEastAsia" w:hAnsiTheme="minorHAnsi" w:cstheme="minorBidi"/>
          <w:bCs w:val="0"/>
          <w:noProof/>
          <w:szCs w:val="24"/>
          <w:lang w:val="en-US"/>
        </w:rPr>
      </w:pPr>
      <w:hyperlink w:anchor="_Toc46512008" w:history="1">
        <w:r w:rsidR="007E6FC2" w:rsidRPr="001E4D58">
          <w:rPr>
            <w:rStyle w:val="Hyperlink"/>
            <w:rFonts w:cs="Times New Roman"/>
            <w:noProof/>
          </w:rPr>
          <w:t>Data Sources</w:t>
        </w:r>
        <w:r w:rsidR="007E6FC2">
          <w:rPr>
            <w:noProof/>
            <w:webHidden/>
          </w:rPr>
          <w:tab/>
        </w:r>
        <w:r w:rsidR="007E6FC2">
          <w:rPr>
            <w:noProof/>
            <w:webHidden/>
          </w:rPr>
          <w:fldChar w:fldCharType="begin"/>
        </w:r>
        <w:r w:rsidR="007E6FC2">
          <w:rPr>
            <w:noProof/>
            <w:webHidden/>
          </w:rPr>
          <w:instrText xml:space="preserve"> PAGEREF _Toc46512008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124BBE88" w14:textId="3ED5AA45" w:rsidR="007E6FC2" w:rsidRDefault="00A711B0">
      <w:pPr>
        <w:pStyle w:val="TOC3"/>
        <w:tabs>
          <w:tab w:val="right" w:leader="dot" w:pos="9350"/>
        </w:tabs>
        <w:rPr>
          <w:rFonts w:asciiTheme="minorHAnsi" w:eastAsiaTheme="minorEastAsia" w:hAnsiTheme="minorHAnsi" w:cstheme="minorBidi"/>
          <w:noProof/>
          <w:szCs w:val="24"/>
          <w:lang w:val="en-US"/>
        </w:rPr>
      </w:pPr>
      <w:hyperlink w:anchor="_Toc46512009" w:history="1">
        <w:r w:rsidR="007E6FC2" w:rsidRPr="001E4D58">
          <w:rPr>
            <w:rStyle w:val="Hyperlink"/>
            <w:rFonts w:cs="Times New Roman"/>
            <w:noProof/>
          </w:rPr>
          <w:t>Issues on GitHub Repositories – Non-Academic</w:t>
        </w:r>
        <w:r w:rsidR="007E6FC2">
          <w:rPr>
            <w:noProof/>
            <w:webHidden/>
          </w:rPr>
          <w:tab/>
        </w:r>
        <w:r w:rsidR="007E6FC2">
          <w:rPr>
            <w:noProof/>
            <w:webHidden/>
          </w:rPr>
          <w:fldChar w:fldCharType="begin"/>
        </w:r>
        <w:r w:rsidR="007E6FC2">
          <w:rPr>
            <w:noProof/>
            <w:webHidden/>
          </w:rPr>
          <w:instrText xml:space="preserve"> PAGEREF _Toc46512009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7ED91AF4" w14:textId="300B3EE5" w:rsidR="007E6FC2" w:rsidRDefault="00A711B0">
      <w:pPr>
        <w:pStyle w:val="TOC3"/>
        <w:tabs>
          <w:tab w:val="right" w:leader="dot" w:pos="9350"/>
        </w:tabs>
        <w:rPr>
          <w:rFonts w:asciiTheme="minorHAnsi" w:eastAsiaTheme="minorEastAsia" w:hAnsiTheme="minorHAnsi" w:cstheme="minorBidi"/>
          <w:noProof/>
          <w:szCs w:val="24"/>
          <w:lang w:val="en-US"/>
        </w:rPr>
      </w:pPr>
      <w:hyperlink w:anchor="_Toc46512010" w:history="1">
        <w:r w:rsidR="007E6FC2" w:rsidRPr="001E4D58">
          <w:rPr>
            <w:rStyle w:val="Hyperlink"/>
            <w:rFonts w:cs="Times New Roman"/>
            <w:noProof/>
          </w:rPr>
          <w:t>Issues on GitHub Repositories – Academic</w:t>
        </w:r>
        <w:r w:rsidR="007E6FC2">
          <w:rPr>
            <w:noProof/>
            <w:webHidden/>
          </w:rPr>
          <w:tab/>
        </w:r>
        <w:r w:rsidR="007E6FC2">
          <w:rPr>
            <w:noProof/>
            <w:webHidden/>
          </w:rPr>
          <w:fldChar w:fldCharType="begin"/>
        </w:r>
        <w:r w:rsidR="007E6FC2">
          <w:rPr>
            <w:noProof/>
            <w:webHidden/>
          </w:rPr>
          <w:instrText xml:space="preserve"> PAGEREF _Toc46512010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69EC01A4" w14:textId="082DCD2D" w:rsidR="007E6FC2" w:rsidRDefault="00A711B0">
      <w:pPr>
        <w:pStyle w:val="TOC2"/>
        <w:tabs>
          <w:tab w:val="right" w:leader="dot" w:pos="9350"/>
        </w:tabs>
        <w:rPr>
          <w:rFonts w:asciiTheme="minorHAnsi" w:eastAsiaTheme="minorEastAsia" w:hAnsiTheme="minorHAnsi" w:cstheme="minorBidi"/>
          <w:bCs w:val="0"/>
          <w:noProof/>
          <w:szCs w:val="24"/>
          <w:lang w:val="en-US"/>
        </w:rPr>
      </w:pPr>
      <w:hyperlink w:anchor="_Toc46512011" w:history="1">
        <w:r w:rsidR="007E6FC2" w:rsidRPr="001E4D58">
          <w:rPr>
            <w:rStyle w:val="Hyperlink"/>
            <w:rFonts w:cs="Times New Roman"/>
            <w:noProof/>
          </w:rPr>
          <w:t>Analysis</w:t>
        </w:r>
        <w:r w:rsidR="007E6FC2">
          <w:rPr>
            <w:noProof/>
            <w:webHidden/>
          </w:rPr>
          <w:tab/>
        </w:r>
        <w:r w:rsidR="007E6FC2">
          <w:rPr>
            <w:noProof/>
            <w:webHidden/>
          </w:rPr>
          <w:fldChar w:fldCharType="begin"/>
        </w:r>
        <w:r w:rsidR="007E6FC2">
          <w:rPr>
            <w:noProof/>
            <w:webHidden/>
          </w:rPr>
          <w:instrText xml:space="preserve"> PAGEREF _Toc46512011 \h </w:instrText>
        </w:r>
        <w:r w:rsidR="007E6FC2">
          <w:rPr>
            <w:noProof/>
            <w:webHidden/>
          </w:rPr>
        </w:r>
        <w:r w:rsidR="007E6FC2">
          <w:rPr>
            <w:noProof/>
            <w:webHidden/>
          </w:rPr>
          <w:fldChar w:fldCharType="separate"/>
        </w:r>
        <w:r w:rsidR="007E6FC2">
          <w:rPr>
            <w:noProof/>
            <w:webHidden/>
          </w:rPr>
          <w:t>21</w:t>
        </w:r>
        <w:r w:rsidR="007E6FC2">
          <w:rPr>
            <w:noProof/>
            <w:webHidden/>
          </w:rPr>
          <w:fldChar w:fldCharType="end"/>
        </w:r>
      </w:hyperlink>
    </w:p>
    <w:p w14:paraId="1E07EC4A" w14:textId="030FC7E5" w:rsidR="007E6FC2" w:rsidRDefault="00A711B0">
      <w:pPr>
        <w:pStyle w:val="TOC2"/>
        <w:tabs>
          <w:tab w:val="right" w:leader="dot" w:pos="9350"/>
        </w:tabs>
        <w:rPr>
          <w:rFonts w:asciiTheme="minorHAnsi" w:eastAsiaTheme="minorEastAsia" w:hAnsiTheme="minorHAnsi" w:cstheme="minorBidi"/>
          <w:bCs w:val="0"/>
          <w:noProof/>
          <w:szCs w:val="24"/>
          <w:lang w:val="en-US"/>
        </w:rPr>
      </w:pPr>
      <w:hyperlink w:anchor="_Toc46512012" w:history="1">
        <w:r w:rsidR="007E6FC2" w:rsidRPr="001E4D58">
          <w:rPr>
            <w:rStyle w:val="Hyperlink"/>
            <w:rFonts w:cs="Times New Roman"/>
            <w:noProof/>
          </w:rPr>
          <w:t>Results</w:t>
        </w:r>
        <w:r w:rsidR="007E6FC2">
          <w:rPr>
            <w:noProof/>
            <w:webHidden/>
          </w:rPr>
          <w:tab/>
        </w:r>
        <w:r w:rsidR="007E6FC2">
          <w:rPr>
            <w:noProof/>
            <w:webHidden/>
          </w:rPr>
          <w:fldChar w:fldCharType="begin"/>
        </w:r>
        <w:r w:rsidR="007E6FC2">
          <w:rPr>
            <w:noProof/>
            <w:webHidden/>
          </w:rPr>
          <w:instrText xml:space="preserve"> PAGEREF _Toc46512012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31008217" w14:textId="460BA17F" w:rsidR="007E6FC2" w:rsidRDefault="00A711B0">
      <w:pPr>
        <w:pStyle w:val="TOC2"/>
        <w:tabs>
          <w:tab w:val="right" w:leader="dot" w:pos="9350"/>
        </w:tabs>
        <w:rPr>
          <w:rFonts w:asciiTheme="minorHAnsi" w:eastAsiaTheme="minorEastAsia" w:hAnsiTheme="minorHAnsi" w:cstheme="minorBidi"/>
          <w:bCs w:val="0"/>
          <w:noProof/>
          <w:szCs w:val="24"/>
          <w:lang w:val="en-US"/>
        </w:rPr>
      </w:pPr>
      <w:hyperlink w:anchor="_Toc46512013" w:history="1">
        <w:r w:rsidR="007E6FC2" w:rsidRPr="001E4D58">
          <w:rPr>
            <w:rStyle w:val="Hyperlink"/>
            <w:rFonts w:cs="Times New Roman"/>
            <w:noProof/>
          </w:rPr>
          <w:t>Pilot Discussion</w:t>
        </w:r>
        <w:r w:rsidR="007E6FC2">
          <w:rPr>
            <w:noProof/>
            <w:webHidden/>
          </w:rPr>
          <w:tab/>
        </w:r>
        <w:r w:rsidR="007E6FC2">
          <w:rPr>
            <w:noProof/>
            <w:webHidden/>
          </w:rPr>
          <w:fldChar w:fldCharType="begin"/>
        </w:r>
        <w:r w:rsidR="007E6FC2">
          <w:rPr>
            <w:noProof/>
            <w:webHidden/>
          </w:rPr>
          <w:instrText xml:space="preserve"> PAGEREF _Toc46512013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7B8B7076" w14:textId="2D5B8FB3" w:rsidR="007E6FC2" w:rsidRDefault="00A711B0">
      <w:pPr>
        <w:pStyle w:val="TOC1"/>
        <w:rPr>
          <w:rFonts w:asciiTheme="minorHAnsi" w:eastAsiaTheme="minorEastAsia" w:hAnsiTheme="minorHAnsi" w:cstheme="minorBidi"/>
          <w:iCs w:val="0"/>
          <w:lang w:val="en-US"/>
        </w:rPr>
      </w:pPr>
      <w:hyperlink w:anchor="_Toc46512014" w:history="1">
        <w:r w:rsidR="007E6FC2" w:rsidRPr="001E4D58">
          <w:rPr>
            <w:rStyle w:val="Hyperlink"/>
          </w:rPr>
          <w:t>STUDY</w:t>
        </w:r>
        <w:r w:rsidR="007E6FC2">
          <w:rPr>
            <w:webHidden/>
          </w:rPr>
          <w:tab/>
        </w:r>
        <w:r w:rsidR="007E6FC2">
          <w:rPr>
            <w:webHidden/>
          </w:rPr>
          <w:fldChar w:fldCharType="begin"/>
        </w:r>
        <w:r w:rsidR="007E6FC2">
          <w:rPr>
            <w:webHidden/>
          </w:rPr>
          <w:instrText xml:space="preserve"> PAGEREF _Toc46512014 \h </w:instrText>
        </w:r>
        <w:r w:rsidR="007E6FC2">
          <w:rPr>
            <w:webHidden/>
          </w:rPr>
        </w:r>
        <w:r w:rsidR="007E6FC2">
          <w:rPr>
            <w:webHidden/>
          </w:rPr>
          <w:fldChar w:fldCharType="separate"/>
        </w:r>
        <w:r w:rsidR="007E6FC2">
          <w:rPr>
            <w:webHidden/>
          </w:rPr>
          <w:t>22</w:t>
        </w:r>
        <w:r w:rsidR="007E6FC2">
          <w:rPr>
            <w:webHidden/>
          </w:rPr>
          <w:fldChar w:fldCharType="end"/>
        </w:r>
      </w:hyperlink>
    </w:p>
    <w:p w14:paraId="2F666357" w14:textId="148E044A" w:rsidR="007E6FC2" w:rsidRDefault="00A711B0">
      <w:pPr>
        <w:pStyle w:val="TOC2"/>
        <w:tabs>
          <w:tab w:val="right" w:leader="dot" w:pos="9350"/>
        </w:tabs>
        <w:rPr>
          <w:rFonts w:asciiTheme="minorHAnsi" w:eastAsiaTheme="minorEastAsia" w:hAnsiTheme="minorHAnsi" w:cstheme="minorBidi"/>
          <w:bCs w:val="0"/>
          <w:noProof/>
          <w:szCs w:val="24"/>
          <w:lang w:val="en-US"/>
        </w:rPr>
      </w:pPr>
      <w:hyperlink w:anchor="_Toc46512015" w:history="1">
        <w:r w:rsidR="007E6FC2" w:rsidRPr="001E4D58">
          <w:rPr>
            <w:rStyle w:val="Hyperlink"/>
            <w:rFonts w:cs="Times New Roman"/>
            <w:noProof/>
          </w:rPr>
          <w:t>Simulation Heuristic</w:t>
        </w:r>
        <w:r w:rsidR="007E6FC2">
          <w:rPr>
            <w:noProof/>
            <w:webHidden/>
          </w:rPr>
          <w:tab/>
        </w:r>
        <w:r w:rsidR="007E6FC2">
          <w:rPr>
            <w:noProof/>
            <w:webHidden/>
          </w:rPr>
          <w:fldChar w:fldCharType="begin"/>
        </w:r>
        <w:r w:rsidR="007E6FC2">
          <w:rPr>
            <w:noProof/>
            <w:webHidden/>
          </w:rPr>
          <w:instrText xml:space="preserve"> PAGEREF _Toc46512015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05FDDFD8" w14:textId="3DB4866E" w:rsidR="007E6FC2" w:rsidRDefault="00A711B0">
      <w:pPr>
        <w:pStyle w:val="TOC2"/>
        <w:tabs>
          <w:tab w:val="right" w:leader="dot" w:pos="9350"/>
        </w:tabs>
        <w:rPr>
          <w:rFonts w:asciiTheme="minorHAnsi" w:eastAsiaTheme="minorEastAsia" w:hAnsiTheme="minorHAnsi" w:cstheme="minorBidi"/>
          <w:bCs w:val="0"/>
          <w:noProof/>
          <w:szCs w:val="24"/>
          <w:lang w:val="en-US"/>
        </w:rPr>
      </w:pPr>
      <w:hyperlink w:anchor="_Toc46512016" w:history="1">
        <w:r w:rsidR="007E6FC2" w:rsidRPr="001E4D58">
          <w:rPr>
            <w:rStyle w:val="Hyperlink"/>
            <w:rFonts w:cs="Times New Roman"/>
            <w:noProof/>
          </w:rPr>
          <w:t>Analysis &amp; Results</w:t>
        </w:r>
        <w:r w:rsidR="007E6FC2">
          <w:rPr>
            <w:noProof/>
            <w:webHidden/>
          </w:rPr>
          <w:tab/>
        </w:r>
        <w:r w:rsidR="007E6FC2">
          <w:rPr>
            <w:noProof/>
            <w:webHidden/>
          </w:rPr>
          <w:fldChar w:fldCharType="begin"/>
        </w:r>
        <w:r w:rsidR="007E6FC2">
          <w:rPr>
            <w:noProof/>
            <w:webHidden/>
          </w:rPr>
          <w:instrText xml:space="preserve"> PAGEREF _Toc46512016 \h </w:instrText>
        </w:r>
        <w:r w:rsidR="007E6FC2">
          <w:rPr>
            <w:noProof/>
            <w:webHidden/>
          </w:rPr>
        </w:r>
        <w:r w:rsidR="007E6FC2">
          <w:rPr>
            <w:noProof/>
            <w:webHidden/>
          </w:rPr>
          <w:fldChar w:fldCharType="separate"/>
        </w:r>
        <w:r w:rsidR="007E6FC2">
          <w:rPr>
            <w:noProof/>
            <w:webHidden/>
          </w:rPr>
          <w:t>23</w:t>
        </w:r>
        <w:r w:rsidR="007E6FC2">
          <w:rPr>
            <w:noProof/>
            <w:webHidden/>
          </w:rPr>
          <w:fldChar w:fldCharType="end"/>
        </w:r>
      </w:hyperlink>
    </w:p>
    <w:p w14:paraId="77810FC5" w14:textId="0E50C639" w:rsidR="007E6FC2" w:rsidRDefault="00A711B0">
      <w:pPr>
        <w:pStyle w:val="TOC1"/>
        <w:rPr>
          <w:rFonts w:asciiTheme="minorHAnsi" w:eastAsiaTheme="minorEastAsia" w:hAnsiTheme="minorHAnsi" w:cstheme="minorBidi"/>
          <w:iCs w:val="0"/>
          <w:lang w:val="en-US"/>
        </w:rPr>
      </w:pPr>
      <w:hyperlink w:anchor="_Toc46512017" w:history="1">
        <w:r w:rsidR="007E6FC2" w:rsidRPr="001E4D58">
          <w:rPr>
            <w:rStyle w:val="Hyperlink"/>
          </w:rPr>
          <w:t>DISCUSSION</w:t>
        </w:r>
        <w:r w:rsidR="007E6FC2">
          <w:rPr>
            <w:webHidden/>
          </w:rPr>
          <w:tab/>
        </w:r>
        <w:r w:rsidR="007E6FC2">
          <w:rPr>
            <w:webHidden/>
          </w:rPr>
          <w:fldChar w:fldCharType="begin"/>
        </w:r>
        <w:r w:rsidR="007E6FC2">
          <w:rPr>
            <w:webHidden/>
          </w:rPr>
          <w:instrText xml:space="preserve"> PAGEREF _Toc46512017 \h </w:instrText>
        </w:r>
        <w:r w:rsidR="007E6FC2">
          <w:rPr>
            <w:webHidden/>
          </w:rPr>
        </w:r>
        <w:r w:rsidR="007E6FC2">
          <w:rPr>
            <w:webHidden/>
          </w:rPr>
          <w:fldChar w:fldCharType="separate"/>
        </w:r>
        <w:r w:rsidR="007E6FC2">
          <w:rPr>
            <w:webHidden/>
          </w:rPr>
          <w:t>26</w:t>
        </w:r>
        <w:r w:rsidR="007E6FC2">
          <w:rPr>
            <w:webHidden/>
          </w:rPr>
          <w:fldChar w:fldCharType="end"/>
        </w:r>
      </w:hyperlink>
    </w:p>
    <w:p w14:paraId="2D470283" w14:textId="5E8625AC" w:rsidR="007E6FC2" w:rsidRDefault="00A711B0">
      <w:pPr>
        <w:pStyle w:val="TOC2"/>
        <w:tabs>
          <w:tab w:val="right" w:leader="dot" w:pos="9350"/>
        </w:tabs>
        <w:rPr>
          <w:rFonts w:asciiTheme="minorHAnsi" w:eastAsiaTheme="minorEastAsia" w:hAnsiTheme="minorHAnsi" w:cstheme="minorBidi"/>
          <w:bCs w:val="0"/>
          <w:noProof/>
          <w:szCs w:val="24"/>
          <w:lang w:val="en-US"/>
        </w:rPr>
      </w:pPr>
      <w:hyperlink w:anchor="_Toc46512018" w:history="1">
        <w:r w:rsidR="007E6FC2" w:rsidRPr="001E4D58">
          <w:rPr>
            <w:rStyle w:val="Hyperlink"/>
            <w:rFonts w:cs="Times New Roman"/>
            <w:noProof/>
          </w:rPr>
          <w:t>Theoretical Implications</w:t>
        </w:r>
        <w:r w:rsidR="007E6FC2">
          <w:rPr>
            <w:noProof/>
            <w:webHidden/>
          </w:rPr>
          <w:tab/>
        </w:r>
        <w:r w:rsidR="007E6FC2">
          <w:rPr>
            <w:noProof/>
            <w:webHidden/>
          </w:rPr>
          <w:fldChar w:fldCharType="begin"/>
        </w:r>
        <w:r w:rsidR="007E6FC2">
          <w:rPr>
            <w:noProof/>
            <w:webHidden/>
          </w:rPr>
          <w:instrText xml:space="preserve"> PAGEREF _Toc46512018 \h </w:instrText>
        </w:r>
        <w:r w:rsidR="007E6FC2">
          <w:rPr>
            <w:noProof/>
            <w:webHidden/>
          </w:rPr>
        </w:r>
        <w:r w:rsidR="007E6FC2">
          <w:rPr>
            <w:noProof/>
            <w:webHidden/>
          </w:rPr>
          <w:fldChar w:fldCharType="separate"/>
        </w:r>
        <w:r w:rsidR="007E6FC2">
          <w:rPr>
            <w:noProof/>
            <w:webHidden/>
          </w:rPr>
          <w:t>26</w:t>
        </w:r>
        <w:r w:rsidR="007E6FC2">
          <w:rPr>
            <w:noProof/>
            <w:webHidden/>
          </w:rPr>
          <w:fldChar w:fldCharType="end"/>
        </w:r>
      </w:hyperlink>
    </w:p>
    <w:p w14:paraId="18381E81" w14:textId="3364C105" w:rsidR="007E6FC2" w:rsidRDefault="00A711B0">
      <w:pPr>
        <w:pStyle w:val="TOC2"/>
        <w:tabs>
          <w:tab w:val="right" w:leader="dot" w:pos="9350"/>
        </w:tabs>
        <w:rPr>
          <w:rFonts w:asciiTheme="minorHAnsi" w:eastAsiaTheme="minorEastAsia" w:hAnsiTheme="minorHAnsi" w:cstheme="minorBidi"/>
          <w:bCs w:val="0"/>
          <w:noProof/>
          <w:szCs w:val="24"/>
          <w:lang w:val="en-US"/>
        </w:rPr>
      </w:pPr>
      <w:hyperlink w:anchor="_Toc46512019" w:history="1">
        <w:r w:rsidR="007E6FC2" w:rsidRPr="001E4D58">
          <w:rPr>
            <w:rStyle w:val="Hyperlink"/>
            <w:rFonts w:cs="Times New Roman"/>
            <w:noProof/>
          </w:rPr>
          <w:t>Practical implications</w:t>
        </w:r>
        <w:r w:rsidR="007E6FC2">
          <w:rPr>
            <w:noProof/>
            <w:webHidden/>
          </w:rPr>
          <w:tab/>
        </w:r>
        <w:r w:rsidR="007E6FC2">
          <w:rPr>
            <w:noProof/>
            <w:webHidden/>
          </w:rPr>
          <w:fldChar w:fldCharType="begin"/>
        </w:r>
        <w:r w:rsidR="007E6FC2">
          <w:rPr>
            <w:noProof/>
            <w:webHidden/>
          </w:rPr>
          <w:instrText xml:space="preserve"> PAGEREF _Toc46512019 \h </w:instrText>
        </w:r>
        <w:r w:rsidR="007E6FC2">
          <w:rPr>
            <w:noProof/>
            <w:webHidden/>
          </w:rPr>
        </w:r>
        <w:r w:rsidR="007E6FC2">
          <w:rPr>
            <w:noProof/>
            <w:webHidden/>
          </w:rPr>
          <w:fldChar w:fldCharType="separate"/>
        </w:r>
        <w:r w:rsidR="007E6FC2">
          <w:rPr>
            <w:noProof/>
            <w:webHidden/>
          </w:rPr>
          <w:t>28</w:t>
        </w:r>
        <w:r w:rsidR="007E6FC2">
          <w:rPr>
            <w:noProof/>
            <w:webHidden/>
          </w:rPr>
          <w:fldChar w:fldCharType="end"/>
        </w:r>
      </w:hyperlink>
    </w:p>
    <w:p w14:paraId="3BF6F635" w14:textId="32D19BAC" w:rsidR="007E6FC2" w:rsidRDefault="00A711B0">
      <w:pPr>
        <w:pStyle w:val="TOC2"/>
        <w:tabs>
          <w:tab w:val="right" w:leader="dot" w:pos="9350"/>
        </w:tabs>
        <w:rPr>
          <w:rFonts w:asciiTheme="minorHAnsi" w:eastAsiaTheme="minorEastAsia" w:hAnsiTheme="minorHAnsi" w:cstheme="minorBidi"/>
          <w:bCs w:val="0"/>
          <w:noProof/>
          <w:szCs w:val="24"/>
          <w:lang w:val="en-US"/>
        </w:rPr>
      </w:pPr>
      <w:hyperlink w:anchor="_Toc46512020" w:history="1">
        <w:r w:rsidR="007E6FC2" w:rsidRPr="001E4D58">
          <w:rPr>
            <w:rStyle w:val="Hyperlink"/>
            <w:rFonts w:cs="Times New Roman"/>
            <w:noProof/>
          </w:rPr>
          <w:t>Limitations</w:t>
        </w:r>
        <w:r w:rsidR="007E6FC2">
          <w:rPr>
            <w:noProof/>
            <w:webHidden/>
          </w:rPr>
          <w:tab/>
        </w:r>
        <w:r w:rsidR="007E6FC2">
          <w:rPr>
            <w:noProof/>
            <w:webHidden/>
          </w:rPr>
          <w:fldChar w:fldCharType="begin"/>
        </w:r>
        <w:r w:rsidR="007E6FC2">
          <w:rPr>
            <w:noProof/>
            <w:webHidden/>
          </w:rPr>
          <w:instrText xml:space="preserve"> PAGEREF _Toc46512020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0C5023B4" w14:textId="79F7A40C" w:rsidR="007E6FC2" w:rsidRDefault="00A711B0">
      <w:pPr>
        <w:pStyle w:val="TOC2"/>
        <w:tabs>
          <w:tab w:val="right" w:leader="dot" w:pos="9350"/>
        </w:tabs>
        <w:rPr>
          <w:rFonts w:asciiTheme="minorHAnsi" w:eastAsiaTheme="minorEastAsia" w:hAnsiTheme="minorHAnsi" w:cstheme="minorBidi"/>
          <w:bCs w:val="0"/>
          <w:noProof/>
          <w:szCs w:val="24"/>
          <w:lang w:val="en-US"/>
        </w:rPr>
      </w:pPr>
      <w:hyperlink w:anchor="_Toc46512021" w:history="1">
        <w:r w:rsidR="007E6FC2" w:rsidRPr="001E4D58">
          <w:rPr>
            <w:rStyle w:val="Hyperlink"/>
            <w:rFonts w:cs="Times New Roman"/>
            <w:noProof/>
          </w:rPr>
          <w:t>Conclusion</w:t>
        </w:r>
        <w:r w:rsidR="007E6FC2">
          <w:rPr>
            <w:noProof/>
            <w:webHidden/>
          </w:rPr>
          <w:tab/>
        </w:r>
        <w:r w:rsidR="007E6FC2">
          <w:rPr>
            <w:noProof/>
            <w:webHidden/>
          </w:rPr>
          <w:fldChar w:fldCharType="begin"/>
        </w:r>
        <w:r w:rsidR="007E6FC2">
          <w:rPr>
            <w:noProof/>
            <w:webHidden/>
          </w:rPr>
          <w:instrText xml:space="preserve"> PAGEREF _Toc46512021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797658B3" w14:textId="48272FF1" w:rsidR="007E6FC2" w:rsidRDefault="00A711B0">
      <w:pPr>
        <w:pStyle w:val="TOC1"/>
        <w:rPr>
          <w:rFonts w:asciiTheme="minorHAnsi" w:eastAsiaTheme="minorEastAsia" w:hAnsiTheme="minorHAnsi" w:cstheme="minorBidi"/>
          <w:iCs w:val="0"/>
          <w:lang w:val="en-US"/>
        </w:rPr>
      </w:pPr>
      <w:hyperlink w:anchor="_Toc46512022" w:history="1">
        <w:r w:rsidR="007E6FC2" w:rsidRPr="001E4D58">
          <w:rPr>
            <w:rStyle w:val="Hyperlink"/>
          </w:rPr>
          <w:t>APPENDIX</w:t>
        </w:r>
        <w:r w:rsidR="007E6FC2">
          <w:rPr>
            <w:webHidden/>
          </w:rPr>
          <w:tab/>
        </w:r>
        <w:r w:rsidR="007E6FC2">
          <w:rPr>
            <w:webHidden/>
          </w:rPr>
          <w:fldChar w:fldCharType="begin"/>
        </w:r>
        <w:r w:rsidR="007E6FC2">
          <w:rPr>
            <w:webHidden/>
          </w:rPr>
          <w:instrText xml:space="preserve"> PAGEREF _Toc46512022 \h </w:instrText>
        </w:r>
        <w:r w:rsidR="007E6FC2">
          <w:rPr>
            <w:webHidden/>
          </w:rPr>
        </w:r>
        <w:r w:rsidR="007E6FC2">
          <w:rPr>
            <w:webHidden/>
          </w:rPr>
          <w:fldChar w:fldCharType="separate"/>
        </w:r>
        <w:r w:rsidR="007E6FC2">
          <w:rPr>
            <w:webHidden/>
          </w:rPr>
          <w:t>31</w:t>
        </w:r>
        <w:r w:rsidR="007E6FC2">
          <w:rPr>
            <w:webHidden/>
          </w:rPr>
          <w:fldChar w:fldCharType="end"/>
        </w:r>
      </w:hyperlink>
    </w:p>
    <w:p w14:paraId="52AAE3C2" w14:textId="4C35C097" w:rsidR="00140B5F" w:rsidRDefault="007E6FC2" w:rsidP="00626F47">
      <w:pPr>
        <w:spacing w:after="0"/>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7D4445E9" w14:textId="77826FB3" w:rsidR="00E63CCB" w:rsidRPr="00E63CCB" w:rsidRDefault="00E63CCB" w:rsidP="00E63CCB">
      <w:pPr>
        <w:pStyle w:val="Heading1"/>
      </w:pPr>
      <w:bookmarkStart w:id="0" w:name="_Toc46507598"/>
      <w:bookmarkStart w:id="1" w:name="_Toc46511990"/>
      <w:r w:rsidRPr="00E63CCB">
        <w:lastRenderedPageBreak/>
        <w:t>LIST OF TABLES</w:t>
      </w:r>
      <w:bookmarkEnd w:id="0"/>
      <w:bookmarkEnd w:id="1"/>
      <w:r w:rsidRPr="00E63CCB">
        <w:br w:type="page"/>
      </w:r>
    </w:p>
    <w:p w14:paraId="75B0DCE4" w14:textId="76C32229" w:rsidR="00E63CCB" w:rsidRPr="00E63CCB" w:rsidRDefault="00E63CCB" w:rsidP="00E63CCB">
      <w:pPr>
        <w:pStyle w:val="Heading1"/>
      </w:pPr>
      <w:bookmarkStart w:id="2" w:name="_Toc46507599"/>
      <w:bookmarkStart w:id="3" w:name="_Toc46511991"/>
      <w:r w:rsidRPr="00E63CCB">
        <w:lastRenderedPageBreak/>
        <w:t xml:space="preserve">LIST OF </w:t>
      </w:r>
      <w:r>
        <w:t>FIGURES</w:t>
      </w:r>
      <w:bookmarkEnd w:id="2"/>
      <w:bookmarkEnd w:id="3"/>
      <w:r w:rsidRPr="00E63CCB">
        <w:br w:type="page"/>
      </w:r>
    </w:p>
    <w:p w14:paraId="54247837" w14:textId="3483E342" w:rsidR="00E63CCB" w:rsidRPr="00DB308E" w:rsidRDefault="00E63CCB" w:rsidP="00DB308E">
      <w:pPr>
        <w:pStyle w:val="Heading1"/>
        <w:jc w:val="center"/>
        <w:rPr>
          <w:b w:val="0"/>
          <w:bCs w:val="0"/>
        </w:rPr>
      </w:pPr>
      <w:bookmarkStart w:id="4" w:name="_Toc46507600"/>
      <w:bookmarkStart w:id="5" w:name="_Toc46511992"/>
      <w:r w:rsidRPr="00DB308E">
        <w:rPr>
          <w:b w:val="0"/>
          <w:bCs w:val="0"/>
        </w:rPr>
        <w:lastRenderedPageBreak/>
        <w:t>INTRODUCTION</w:t>
      </w:r>
      <w:bookmarkEnd w:id="4"/>
      <w:bookmarkEnd w:id="5"/>
    </w:p>
    <w:p w14:paraId="406ACB19" w14:textId="620425A1"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724C5D2A"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ne topic of recent interest in this literature is a pattern which has been articulated using phrases such as “extra miler” or “good soldier” (Li, Zhao, Walter, Zhang, &amp; Yu, 2015; Methot, Lepak, Shipp, &amp; Boswell, 2017).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Methot et al., (2017), for instance, argue that personality traits and prosocial motives are the research-supported causes of this pattern. Stated simply, an extra miler/good soldier exhibits sustained, superior levels of OCBs due to his or her disposition or attitude (e.g., Chiaburu, Oh, Berry, Li, &amp; Gardner, 2011). This emphasis on individual 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BA3F3C4"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among these studies the emphasis is on individual perceptions (</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Rich, Lepine, &amp; Crawford, 2010; Vogel &amp; Feldman, 2009). Focusing on the person by situation interaction is necessary because the same individual tendencies that yield a given behavior in one situation may manifest different behavior when circumstances change.</w:t>
      </w:r>
    </w:p>
    <w:p w14:paraId="7ACB3B0F" w14:textId="04B7DDE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Second, but related to the notion of a person by situation interaction, the conversation surrounding extra milers and good soldiers is missing an appreciation of the pleas for help 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over time are necessary to examine for several reasons. They create a baseline for employees to react to, with some employees potentially receiving many more requests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state that most acts of affiliative citizenship happen after a request to do so. Cain, Dana, and Newman (2014), for instance, argue that a substantial amount of prosocial behavior is prompted by requests from others.</w:t>
      </w:r>
    </w:p>
    <w:p w14:paraId="61A5A369"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6715D041" w14:textId="0244859B" w:rsidR="0063774C"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make progress toward these areas, the current research asks how extra milers/good soldiers might be generated from a situation by person interaction (</w:t>
      </w:r>
      <w:r w:rsidR="0063774C">
        <w:rPr>
          <w:rFonts w:ascii="Times New Roman" w:hAnsi="Times New Roman" w:cs="Times New Roman"/>
          <w:color w:val="000000" w:themeColor="text1"/>
        </w:rPr>
        <w:t>Table</w:t>
      </w:r>
      <w:r w:rsidRPr="00145D8B">
        <w:rPr>
          <w:rFonts w:ascii="Times New Roman" w:hAnsi="Times New Roman" w:cs="Times New Roman"/>
          <w:color w:val="000000" w:themeColor="text1"/>
        </w:rPr>
        <w:t xml:space="preserve"> 1). I draw from Simon (1955) to describe a framework capturing the requests an employee receives asking for help and the self-regulatory actions he or she may take in response, 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research literature and urges caution to managers when inferring </w:t>
      </w:r>
      <w:r w:rsidRPr="00145D8B">
        <w:rPr>
          <w:rFonts w:ascii="Times New Roman" w:hAnsi="Times New Roman" w:cs="Times New Roman"/>
          <w:color w:val="000000" w:themeColor="text1"/>
        </w:rPr>
        <w:lastRenderedPageBreak/>
        <w:t>motive from observed behaviors. The explanation provided by this research is unique because it does not rely on effects that ex ante bias individuals in the direction of the outcome to be explained. That is, frequent citizenship</w:t>
      </w:r>
      <w:r w:rsidR="009A2386">
        <w:rPr>
          <w:rFonts w:ascii="Times New Roman" w:hAnsi="Times New Roman" w:cs="Times New Roman"/>
          <w:color w:val="000000" w:themeColor="text1"/>
        </w:rPr>
        <w:t>, a manifest pattern,</w:t>
      </w:r>
      <w:r w:rsidRPr="00145D8B">
        <w:rPr>
          <w:rFonts w:ascii="Times New Roman" w:hAnsi="Times New Roman" w:cs="Times New Roman"/>
          <w:color w:val="000000" w:themeColor="text1"/>
        </w:rPr>
        <w:t xml:space="preserve"> can 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such as a prosocial motive. 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6" w:name="theoretical-background-person-x-situatio"/>
    </w:p>
    <w:p w14:paraId="67CEB129" w14:textId="77777777" w:rsidR="00F420AF" w:rsidRDefault="00F420AF" w:rsidP="009A77BB">
      <w:pPr>
        <w:spacing w:after="0"/>
        <w:rPr>
          <w:rFonts w:ascii="Times New Roman" w:hAnsi="Times New Roman" w:cs="Times New Roman"/>
        </w:rPr>
      </w:pPr>
      <w:r>
        <w:rPr>
          <w:rFonts w:ascii="Times New Roman" w:hAnsi="Times New Roman" w:cs="Times New Roman"/>
        </w:rPr>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7F6F5240" w14:textId="77777777" w:rsidR="00F420AF" w:rsidRDefault="00F420AF"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F420AF" w14:paraId="5C58D9E9" w14:textId="77777777" w:rsidTr="00F420AF">
        <w:tc>
          <w:tcPr>
            <w:tcW w:w="3884" w:type="dxa"/>
            <w:tcBorders>
              <w:bottom w:val="single" w:sz="4" w:space="0" w:color="auto"/>
            </w:tcBorders>
          </w:tcPr>
          <w:p w14:paraId="6CB351B7" w14:textId="77777777" w:rsidR="00F420AF" w:rsidRPr="009C26BA" w:rsidRDefault="00F420AF" w:rsidP="009A77BB">
            <w:pPr>
              <w:spacing w:after="0"/>
              <w:rPr>
                <w:rFonts w:ascii="Times New Roman" w:hAnsi="Times New Roman" w:cs="Times New Roman"/>
                <w:b/>
                <w:bCs/>
              </w:rPr>
            </w:pPr>
          </w:p>
          <w:p w14:paraId="3652CC0C" w14:textId="77777777" w:rsidR="00F420AF" w:rsidRPr="009C26BA" w:rsidRDefault="00F420AF" w:rsidP="009A77BB">
            <w:pPr>
              <w:spacing w:after="0"/>
              <w:rPr>
                <w:rFonts w:ascii="Times New Roman" w:hAnsi="Times New Roman" w:cs="Times New Roman"/>
                <w:b/>
                <w:bCs/>
              </w:rPr>
            </w:pPr>
          </w:p>
          <w:p w14:paraId="216AB7DC" w14:textId="77777777" w:rsidR="00F420AF" w:rsidRPr="009C26BA" w:rsidRDefault="00F420AF" w:rsidP="009A77BB">
            <w:pPr>
              <w:spacing w:after="0"/>
              <w:rPr>
                <w:rFonts w:ascii="Times New Roman" w:hAnsi="Times New Roman" w:cs="Times New Roman"/>
                <w:b/>
                <w:bCs/>
              </w:rPr>
            </w:pPr>
          </w:p>
          <w:p w14:paraId="161C420D" w14:textId="77777777" w:rsidR="00F420AF" w:rsidRPr="009C26BA" w:rsidRDefault="00F420AF" w:rsidP="009A77BB">
            <w:pPr>
              <w:spacing w:after="0"/>
              <w:rPr>
                <w:rFonts w:ascii="Times New Roman" w:hAnsi="Times New Roman" w:cs="Times New Roman"/>
                <w:b/>
                <w:bCs/>
              </w:rPr>
            </w:pPr>
          </w:p>
          <w:p w14:paraId="551E9901" w14:textId="77777777" w:rsidR="00F420AF" w:rsidRPr="009C26BA" w:rsidRDefault="00F420AF"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5476" w:type="dxa"/>
            <w:tcBorders>
              <w:bottom w:val="single" w:sz="4" w:space="0" w:color="auto"/>
            </w:tcBorders>
          </w:tcPr>
          <w:p w14:paraId="11E0A29E" w14:textId="77777777" w:rsidR="00F420AF" w:rsidRDefault="00F420AF" w:rsidP="009A77BB">
            <w:pPr>
              <w:spacing w:after="0"/>
              <w:rPr>
                <w:rFonts w:ascii="Times New Roman" w:hAnsi="Times New Roman" w:cs="Times New Roman"/>
              </w:rPr>
            </w:pPr>
          </w:p>
          <w:p w14:paraId="1E592122" w14:textId="2E96EDF4" w:rsidR="00F420AF" w:rsidRDefault="00F420AF" w:rsidP="009A77BB">
            <w:pPr>
              <w:spacing w:after="0"/>
              <w:jc w:val="center"/>
              <w:rPr>
                <w:rFonts w:ascii="Times New Roman" w:hAnsi="Times New Roman" w:cs="Times New Roman"/>
              </w:rPr>
            </w:pPr>
            <w:r>
              <w:rPr>
                <w:rFonts w:ascii="Times New Roman" w:hAnsi="Times New Roman" w:cs="Times New Roman"/>
                <w:noProof/>
              </w:rPr>
              <w:drawing>
                <wp:inline distT="0" distB="0" distL="0" distR="0" wp14:anchorId="374A2B31" wp14:editId="3367C254">
                  <wp:extent cx="3334043" cy="2347722"/>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8">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tc>
      </w:tr>
      <w:tr w:rsidR="00F420AF" w14:paraId="678235F8" w14:textId="77777777" w:rsidTr="00F420AF">
        <w:tc>
          <w:tcPr>
            <w:tcW w:w="3884" w:type="dxa"/>
            <w:tcBorders>
              <w:top w:val="single" w:sz="4" w:space="0" w:color="auto"/>
            </w:tcBorders>
          </w:tcPr>
          <w:p w14:paraId="57ACA133" w14:textId="77777777" w:rsidR="00F420AF" w:rsidRPr="009C26BA" w:rsidRDefault="00F420AF" w:rsidP="009A77BB">
            <w:pPr>
              <w:spacing w:after="0"/>
              <w:rPr>
                <w:rFonts w:ascii="Times New Roman" w:hAnsi="Times New Roman" w:cs="Times New Roman"/>
                <w:b/>
                <w:bCs/>
              </w:rPr>
            </w:pPr>
            <w:r w:rsidRPr="009C26BA">
              <w:rPr>
                <w:rFonts w:ascii="Times New Roman" w:hAnsi="Times New Roman" w:cs="Times New Roman"/>
                <w:b/>
                <w:bCs/>
              </w:rPr>
              <w:t>Label</w:t>
            </w:r>
          </w:p>
        </w:tc>
        <w:tc>
          <w:tcPr>
            <w:tcW w:w="5476" w:type="dxa"/>
            <w:tcBorders>
              <w:top w:val="single" w:sz="4" w:space="0" w:color="auto"/>
            </w:tcBorders>
          </w:tcPr>
          <w:p w14:paraId="14B10E67" w14:textId="77777777" w:rsidR="00F420AF" w:rsidRDefault="00F420AF" w:rsidP="009A77BB">
            <w:pPr>
              <w:spacing w:after="0"/>
              <w:rPr>
                <w:rFonts w:ascii="Times New Roman" w:hAnsi="Times New Roman" w:cs="Times New Roman"/>
              </w:rPr>
            </w:pPr>
            <w:r>
              <w:rPr>
                <w:rFonts w:ascii="Times New Roman" w:hAnsi="Times New Roman" w:cs="Times New Roman"/>
              </w:rPr>
              <w:t>Good Soldier | Extra Miler</w:t>
            </w:r>
          </w:p>
        </w:tc>
      </w:tr>
      <w:tr w:rsidR="00F420AF" w14:paraId="60946095" w14:textId="77777777" w:rsidTr="00F420AF">
        <w:tc>
          <w:tcPr>
            <w:tcW w:w="3884" w:type="dxa"/>
            <w:tcBorders>
              <w:bottom w:val="single" w:sz="4" w:space="0" w:color="auto"/>
            </w:tcBorders>
          </w:tcPr>
          <w:p w14:paraId="0B281544" w14:textId="7405BFF6" w:rsidR="00F420AF" w:rsidRPr="009C26BA" w:rsidRDefault="00F420AF" w:rsidP="009A77BB">
            <w:pPr>
              <w:spacing w:after="0"/>
              <w:rPr>
                <w:rFonts w:ascii="Times New Roman" w:hAnsi="Times New Roman" w:cs="Times New Roman"/>
                <w:b/>
                <w:bCs/>
              </w:rPr>
            </w:pPr>
            <w:r>
              <w:rPr>
                <w:rFonts w:ascii="Times New Roman" w:hAnsi="Times New Roman" w:cs="Times New Roman"/>
                <w:b/>
                <w:bCs/>
              </w:rPr>
              <w:t>Research Framework</w:t>
            </w:r>
          </w:p>
        </w:tc>
        <w:tc>
          <w:tcPr>
            <w:tcW w:w="5476" w:type="dxa"/>
            <w:tcBorders>
              <w:bottom w:val="single" w:sz="4" w:space="0" w:color="auto"/>
            </w:tcBorders>
          </w:tcPr>
          <w:p w14:paraId="1BC49BA9" w14:textId="77777777" w:rsidR="00F420AF" w:rsidRDefault="00F420AF"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72B3239" w14:textId="5DB79E97" w:rsidR="00BD1706" w:rsidRPr="00DB308E" w:rsidRDefault="005E6A40" w:rsidP="00AD7D5D">
      <w:pPr>
        <w:pStyle w:val="Heading2"/>
        <w:jc w:val="center"/>
        <w:rPr>
          <w:rFonts w:ascii="Times New Roman" w:hAnsi="Times New Roman" w:cs="Times New Roman"/>
          <w:color w:val="000000" w:themeColor="text1"/>
          <w:sz w:val="24"/>
          <w:szCs w:val="24"/>
        </w:rPr>
      </w:pPr>
      <w:bookmarkStart w:id="7" w:name="_Toc46507601"/>
      <w:bookmarkStart w:id="8" w:name="_Toc46511993"/>
      <w:r w:rsidRPr="00DB308E">
        <w:rPr>
          <w:rFonts w:ascii="Times New Roman" w:hAnsi="Times New Roman" w:cs="Times New Roman"/>
          <w:color w:val="000000" w:themeColor="text1"/>
          <w:sz w:val="24"/>
          <w:szCs w:val="24"/>
        </w:rPr>
        <w:t>The Citizenship Domain</w:t>
      </w:r>
      <w:bookmarkEnd w:id="7"/>
      <w:bookmarkEnd w:id="8"/>
    </w:p>
    <w:p w14:paraId="5F329883" w14:textId="5C9E890C" w:rsidR="00BD1706"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Organ, Podsakoff, &amp;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2005; Podsakoff &amp;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1997). Related terms that are now less popular include organizational spontaneity (George &amp; Brief, 1992), extra-role behavior (Van Dyne &amp;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1998), and contextual performanc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1994).</w:t>
      </w:r>
    </w:p>
    <w:p w14:paraId="48FC8366" w14:textId="61857ACB" w:rsidR="005E6A40" w:rsidRPr="00AD7D5D" w:rsidRDefault="005E6A40" w:rsidP="005E6A40">
      <w:pPr>
        <w:pStyle w:val="Heading3"/>
        <w:rPr>
          <w:rFonts w:ascii="Times New Roman" w:hAnsi="Times New Roman" w:cs="Times New Roman"/>
          <w:color w:val="000000" w:themeColor="text1"/>
          <w:sz w:val="24"/>
          <w:szCs w:val="24"/>
        </w:rPr>
      </w:pPr>
      <w:bookmarkStart w:id="9" w:name="_Toc46507602"/>
      <w:bookmarkStart w:id="10" w:name="_Toc46511994"/>
      <w:r w:rsidRPr="00AD7D5D">
        <w:rPr>
          <w:rFonts w:ascii="Times New Roman" w:hAnsi="Times New Roman" w:cs="Times New Roman"/>
          <w:color w:val="000000" w:themeColor="text1"/>
          <w:sz w:val="24"/>
          <w:szCs w:val="24"/>
        </w:rPr>
        <w:lastRenderedPageBreak/>
        <w:t>Previous Research and Conceptualization of Citizenship</w:t>
      </w:r>
      <w:bookmarkEnd w:id="9"/>
      <w:bookmarkEnd w:id="10"/>
    </w:p>
    <w:p w14:paraId="3311B155"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aine, &amp; Bachrach, 2000), and some studies suggest that organizations competing in changing environments are especially dependent on good citizens because the goodwill and social capital 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8CCD841"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75910F4D"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5904E712" w14:textId="77777777" w:rsidR="00BD1706" w:rsidRPr="002136D3"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odsakoff, &amp; Podsakoff, 2011). Other researchers classify OCBs either as affiliative or challenging (</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acts such as helping or responding with courtesy in which the actor supports existing company processes. Challenging behaviors are acts such as voicing problems or initiating change in which the actor adjusts his or her circumstances. Finally, OCBs are also distinguished (e.g., </w:t>
      </w:r>
      <w:proofErr w:type="spellStart"/>
      <w:r w:rsidRPr="002136D3">
        <w:rPr>
          <w:rFonts w:ascii="Times New Roman" w:hAnsi="Times New Roman" w:cs="Times New Roman"/>
          <w:color w:val="000000" w:themeColor="text1"/>
        </w:rPr>
        <w:t>Dalal</w:t>
      </w:r>
      <w:proofErr w:type="spellEnd"/>
      <w:r w:rsidRPr="002136D3">
        <w:rPr>
          <w:rFonts w:ascii="Times New Roman" w:hAnsi="Times New Roman" w:cs="Times New Roman"/>
          <w:color w:val="000000" w:themeColor="text1"/>
        </w:rPr>
        <w:t>, 2005) by an individual (OCB-I; helping, assisting, encouraging) versus organizational (OCB-O; promoting the company to others) dividing line.</w:t>
      </w:r>
    </w:p>
    <w:p w14:paraId="2C217F2C"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proposal, I refer to affiliative OCBs 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w:t>
      </w:r>
      <w:r w:rsidRPr="002136D3">
        <w:rPr>
          <w:rFonts w:ascii="Times New Roman" w:hAnsi="Times New Roman" w:cs="Times New Roman"/>
          <w:color w:val="000000" w:themeColor="text1"/>
        </w:rPr>
        <w:lastRenderedPageBreak/>
        <w:t>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proposal couches itself within the affiliative space of the construct.</w:t>
      </w:r>
      <w:bookmarkStart w:id="11" w:name="sustained-long-run-citizenship"/>
    </w:p>
    <w:p w14:paraId="1C188876" w14:textId="77777777" w:rsidR="00BD1706" w:rsidRPr="00AD7D5D" w:rsidRDefault="00BD1706" w:rsidP="005E6A40">
      <w:pPr>
        <w:pStyle w:val="Heading3"/>
        <w:rPr>
          <w:rFonts w:ascii="Times New Roman" w:hAnsi="Times New Roman" w:cs="Times New Roman"/>
          <w:color w:val="000000" w:themeColor="text1"/>
          <w:sz w:val="24"/>
          <w:szCs w:val="24"/>
        </w:rPr>
      </w:pPr>
      <w:bookmarkStart w:id="12" w:name="_Toc46507603"/>
      <w:bookmarkStart w:id="13" w:name="_Toc46511995"/>
      <w:r w:rsidRPr="00AD7D5D">
        <w:rPr>
          <w:rFonts w:ascii="Times New Roman" w:hAnsi="Times New Roman" w:cs="Times New Roman"/>
          <w:color w:val="000000" w:themeColor="text1"/>
          <w:sz w:val="24"/>
          <w:szCs w:val="24"/>
        </w:rPr>
        <w:t>Frequent, Exceptional Citizenship</w:t>
      </w:r>
      <w:bookmarkEnd w:id="11"/>
      <w:r w:rsidRPr="00AD7D5D">
        <w:rPr>
          <w:rFonts w:ascii="Times New Roman" w:hAnsi="Times New Roman" w:cs="Times New Roman"/>
          <w:color w:val="000000" w:themeColor="text1"/>
          <w:sz w:val="24"/>
          <w:szCs w:val="24"/>
        </w:rPr>
        <w:t>: Extra Milers/Good Soldiers</w:t>
      </w:r>
      <w:bookmarkEnd w:id="12"/>
      <w:bookmarkEnd w:id="13"/>
    </w:p>
    <w:p w14:paraId="7437E9A9" w14:textId="77777777" w:rsidR="00BD1706" w:rsidRPr="002136D3"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creasing interest in a new hot hand effect: employees that repeatedly exhibit greater OCBs compared to their peers. Li et al. (2015), for instance, studied manufacturing teams in China and examined what they referred to as “extra milers” – employees who frequently provided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200BED96"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is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that explains how employees make sense of life events and its implications for OCB. They state,</w:t>
      </w:r>
    </w:p>
    <w:p w14:paraId="04A64A45"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77777777" w:rsidR="00BD1706" w:rsidRPr="002136D3" w:rsidRDefault="00BD1706" w:rsidP="009A77BB">
      <w:pPr>
        <w:pStyle w:val="FirstParagraph"/>
        <w:spacing w:before="0" w:after="0"/>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it two hundred times. </w:t>
      </w:r>
    </w:p>
    <w:p w14:paraId="7DE990C7"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OCB antecedents were described earlier in this paper and included individual characteristics such as motives, affect, attitudes, fairness perceptions, and engagement. Similarl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point to predictors of good soldiers in the quote above: personality and prosocial values. I suggest an alternative: chance opportunities. Just as a series of coin flips could appear to favor heads even though the result </w:t>
      </w:r>
      <w:r>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I mean a prompt that signals to an employee that an act of help can be performed, such as an email from a colleague requesting assistance. By random, I mean that help requests follow a well-known chance process from probability theory. The two overarching arguments in this proposal include (1) employees may receive help requests in a pattern that mimics a fundamental chance process and (2) </w:t>
      </w:r>
      <w:r>
        <w:rPr>
          <w:rFonts w:ascii="Times New Roman" w:hAnsi="Times New Roman" w:cs="Times New Roman"/>
          <w:color w:val="000000" w:themeColor="text1"/>
        </w:rPr>
        <w:t>this chance mechanism is capable of yielding extreme differences in opportunity, thereby establishing the potential for one individual to appear frequently exceptional to the extent that opportunities relate to actions.</w:t>
      </w:r>
    </w:p>
    <w:p w14:paraId="1D1EF1B3" w14:textId="77777777" w:rsidR="00BD1706" w:rsidRDefault="00BD1706" w:rsidP="009A77BB">
      <w:pPr>
        <w:pStyle w:val="BodyText"/>
        <w:spacing w:before="0" w:after="0"/>
        <w:jc w:val="center"/>
        <w:rPr>
          <w:rFonts w:ascii="Times New Roman" w:hAnsi="Times New Roman" w:cs="Times New Roman"/>
          <w:b/>
          <w:bCs/>
          <w:color w:val="000000" w:themeColor="text1"/>
        </w:rPr>
      </w:pPr>
    </w:p>
    <w:p w14:paraId="45382147" w14:textId="6AB08423" w:rsidR="00145D8B" w:rsidRPr="00AD7D5D" w:rsidRDefault="00E102E1" w:rsidP="00AD7D5D">
      <w:pPr>
        <w:pStyle w:val="Heading2"/>
        <w:jc w:val="center"/>
        <w:rPr>
          <w:rFonts w:ascii="Times New Roman" w:hAnsi="Times New Roman" w:cs="Times New Roman"/>
          <w:color w:val="000000" w:themeColor="text1"/>
          <w:sz w:val="24"/>
          <w:szCs w:val="24"/>
        </w:rPr>
      </w:pPr>
      <w:bookmarkStart w:id="14" w:name="_Toc46507604"/>
      <w:bookmarkStart w:id="15" w:name="_Toc46511996"/>
      <w:r w:rsidRPr="00AD7D5D">
        <w:rPr>
          <w:rFonts w:ascii="Times New Roman" w:hAnsi="Times New Roman" w:cs="Times New Roman"/>
          <w:color w:val="000000" w:themeColor="text1"/>
          <w:sz w:val="24"/>
          <w:szCs w:val="24"/>
        </w:rPr>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6"/>
      <w:bookmarkEnd w:id="14"/>
      <w:bookmarkEnd w:id="15"/>
    </w:p>
    <w:p w14:paraId="76108856" w14:textId="2F356932"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 xml:space="preserve">petition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DeShon &amp; Rench, 2009; Simon, 1955) as a theoretical starting point and builds from his account of the person by situation interaction. Across a number of papers, theories, and normative models (Simon, 1956, 1991, 1992)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6" w:name="situation-requests-over-time-sustained-l"/>
    </w:p>
    <w:p w14:paraId="310B332B" w14:textId="15B6D383" w:rsidR="00145D8B" w:rsidRPr="00AD7D5D" w:rsidRDefault="00E102E1" w:rsidP="005E6A40">
      <w:pPr>
        <w:pStyle w:val="Heading3"/>
        <w:rPr>
          <w:rFonts w:ascii="Times New Roman" w:hAnsi="Times New Roman" w:cs="Times New Roman"/>
          <w:color w:val="000000" w:themeColor="text1"/>
          <w:sz w:val="24"/>
          <w:szCs w:val="24"/>
        </w:rPr>
      </w:pPr>
      <w:bookmarkStart w:id="17" w:name="_Toc46507605"/>
      <w:bookmarkStart w:id="18" w:name="_Toc46511997"/>
      <w:r w:rsidRPr="00AD7D5D">
        <w:rPr>
          <w:rFonts w:ascii="Times New Roman" w:hAnsi="Times New Roman" w:cs="Times New Roman"/>
          <w:color w:val="000000" w:themeColor="text1"/>
          <w:sz w:val="24"/>
          <w:szCs w:val="24"/>
        </w:rPr>
        <w:t>Situation – Requests Over Time &amp; Sustained Lead</w:t>
      </w:r>
      <w:bookmarkEnd w:id="16"/>
      <w:bookmarkEnd w:id="17"/>
      <w:bookmarkEnd w:id="18"/>
    </w:p>
    <w:p w14:paraId="4DEF321C" w14:textId="4383C436"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compil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19" w:name="the-random-school-of-thought"/>
    </w:p>
    <w:p w14:paraId="21B341F5" w14:textId="74F616B0" w:rsidR="00145D8B" w:rsidRPr="00AD7D5D" w:rsidRDefault="00E102E1" w:rsidP="00AD7D5D">
      <w:pPr>
        <w:pStyle w:val="Heading4"/>
        <w:rPr>
          <w:rFonts w:ascii="Times New Roman" w:hAnsi="Times New Roman" w:cs="Times New Roman"/>
          <w:b w:val="0"/>
          <w:bCs w:val="0"/>
          <w:i/>
          <w:iCs/>
        </w:rPr>
      </w:pPr>
      <w:bookmarkStart w:id="20" w:name="_Toc46511998"/>
      <w:r w:rsidRPr="00AD7D5D">
        <w:rPr>
          <w:rFonts w:ascii="Times New Roman" w:hAnsi="Times New Roman" w:cs="Times New Roman"/>
          <w:b w:val="0"/>
          <w:bCs w:val="0"/>
          <w:i/>
          <w:iCs/>
        </w:rPr>
        <w:t>The Random School of Thought</w:t>
      </w:r>
      <w:bookmarkEnd w:id="19"/>
      <w:bookmarkEnd w:id="20"/>
    </w:p>
    <w:p w14:paraId="04E9EA23"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77777777"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w:t>
      </w:r>
      <w:r w:rsidRPr="00145D8B">
        <w:rPr>
          <w:rFonts w:ascii="Times New Roman" w:hAnsi="Times New Roman" w:cs="Times New Roman"/>
          <w:color w:val="000000" w:themeColor="text1"/>
        </w:rPr>
        <w:lastRenderedPageBreak/>
        <w:t>not drive the pool to zero. Instead, whatever amount was removed is subtracted from the total in such a way that the pool has inertia/memory – the amount changes from where it was at the immediately prior time point, it does not arbitrarily swing to zero.</w:t>
      </w:r>
    </w:p>
    <w:p w14:paraId="79F34D37" w14:textId="0DFBFB9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21" w:name="the-systematic-school-of-thought"/>
    </w:p>
    <w:p w14:paraId="390CCD98" w14:textId="77777777" w:rsidR="00F420AF" w:rsidRDefault="00F420AF" w:rsidP="009A77BB">
      <w:pPr>
        <w:spacing w:after="0"/>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5E6A40">
      <w:pPr>
        <w:pStyle w:val="Heading4"/>
        <w:rPr>
          <w:rFonts w:ascii="Times New Roman" w:hAnsi="Times New Roman" w:cs="Times New Roman"/>
          <w:b w:val="0"/>
          <w:bCs w:val="0"/>
          <w:i/>
          <w:iCs/>
          <w:color w:val="000000" w:themeColor="text1"/>
        </w:rPr>
      </w:pPr>
      <w:bookmarkStart w:id="22" w:name="_Toc46511999"/>
      <w:r w:rsidRPr="00AD7D5D">
        <w:rPr>
          <w:rFonts w:ascii="Times New Roman" w:hAnsi="Times New Roman" w:cs="Times New Roman"/>
          <w:b w:val="0"/>
          <w:bCs w:val="0"/>
          <w:i/>
          <w:iCs/>
          <w:color w:val="000000" w:themeColor="text1"/>
        </w:rPr>
        <w:t>The Systematic School of Thought</w:t>
      </w:r>
      <w:bookmarkEnd w:id="21"/>
      <w:bookmarkEnd w:id="22"/>
    </w:p>
    <w:p w14:paraId="02319E7E" w14:textId="696F532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greater numbers of requests than others.</w:t>
      </w:r>
    </w:p>
    <w:p w14:paraId="4499F8ED" w14:textId="180E690D"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core purpose of this study is to counter the reasoning by Bolino et al. (2015) and demonstrate that unsystematic </w:t>
      </w:r>
      <w:r w:rsidRPr="00145D8B">
        <w:rPr>
          <w:rFonts w:ascii="Times New Roman" w:hAnsi="Times New Roman" w:cs="Times New Roman"/>
          <w:color w:val="000000" w:themeColor="text1"/>
        </w:rPr>
        <w:lastRenderedPageBreak/>
        <w:t>factors can lead to systematic outcomes. As stated, their research takes the perspective that 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compiling trajectories in a new domain. Most research on compliance (see below) examines a single plea. This study, instead, takes a small step in the direction toward considering requests that compile over time. Following Denrell et al.’s (2014) recommendation, I start with randomness because little research exists on request stockpiling over time.</w:t>
      </w:r>
    </w:p>
    <w:p w14:paraId="61EF7BEE" w14:textId="2F1EF03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compiling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notion that trajectories with inertia and randomness exhibit sustained lead was originally expressed using Paul Levy’s arcsine law but it is now commonly referred to as the law </w:t>
      </w:r>
      <w:r w:rsidRPr="00145D8B">
        <w:rPr>
          <w:rFonts w:ascii="Times New Roman" w:hAnsi="Times New Roman" w:cs="Times New Roman"/>
          <w:color w:val="000000" w:themeColor="text1"/>
        </w:rPr>
        <w:lastRenderedPageBreak/>
        <w:t>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23" w:name="person-responding-to-requests"/>
    </w:p>
    <w:p w14:paraId="43969351" w14:textId="77777777" w:rsidR="00145D8B" w:rsidRPr="00AD7D5D" w:rsidRDefault="00E102E1" w:rsidP="005E6A40">
      <w:pPr>
        <w:pStyle w:val="Heading3"/>
        <w:rPr>
          <w:rFonts w:ascii="Times New Roman" w:hAnsi="Times New Roman" w:cs="Times New Roman"/>
          <w:color w:val="000000" w:themeColor="text1"/>
          <w:sz w:val="24"/>
          <w:szCs w:val="24"/>
        </w:rPr>
      </w:pPr>
      <w:bookmarkStart w:id="24" w:name="_Toc46507606"/>
      <w:bookmarkStart w:id="25" w:name="_Toc46512000"/>
      <w:r w:rsidRPr="00AD7D5D">
        <w:rPr>
          <w:rFonts w:ascii="Times New Roman" w:hAnsi="Times New Roman" w:cs="Times New Roman"/>
          <w:color w:val="000000" w:themeColor="text1"/>
          <w:sz w:val="24"/>
          <w:szCs w:val="24"/>
        </w:rPr>
        <w:t>Person – Responding To Requests</w:t>
      </w:r>
      <w:bookmarkEnd w:id="23"/>
      <w:bookmarkEnd w:id="24"/>
      <w:bookmarkEnd w:id="25"/>
    </w:p>
    <w:p w14:paraId="76B5400D"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tudies have shown that peopl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compile into a large pool. To reason about this less commonly studied perspective, I draw from compliance techniques and self-regulation theory.</w:t>
      </w:r>
    </w:p>
    <w:p w14:paraId="0E9F92FE" w14:textId="12EF0591" w:rsidR="00E102E1" w:rsidRPr="00145D8B" w:rsidRDefault="00E102E1" w:rsidP="009A77BB">
      <w:pPr>
        <w:pStyle w:val="BodyText"/>
        <w:spacing w:before="0" w:after="0"/>
        <w:rPr>
          <w:rFonts w:ascii="Times New Roman" w:hAnsi="Times New Roman" w:cs="Times New Roman"/>
          <w:color w:val="000000" w:themeColor="text1"/>
        </w:rPr>
      </w:pPr>
      <w:bookmarkStart w:id="26" w:name="_Toc46512001"/>
      <w:r w:rsidRPr="00AD7D5D">
        <w:rPr>
          <w:rStyle w:val="Heading4Char"/>
          <w:rFonts w:ascii="Times New Roman" w:hAnsi="Times New Roman" w:cs="Times New Roman"/>
          <w:b w:val="0"/>
          <w:bCs w:val="0"/>
          <w:i/>
          <w:iCs/>
          <w:color w:val="000000" w:themeColor="text1"/>
        </w:rPr>
        <w:t>Respond to Many</w:t>
      </w:r>
      <w:bookmarkEnd w:id="26"/>
      <w:r w:rsidRPr="00145D8B">
        <w:rPr>
          <w:rFonts w:ascii="Times New Roman" w:hAnsi="Times New Roman" w:cs="Times New Roman"/>
          <w:color w:val="000000" w:themeColor="text1"/>
        </w:rPr>
        <w:t>.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compile randomly but without inertia), this type of responding would yield similar levels of help across all employees and would therefore not yield extra milers/good soldiers.</w:t>
      </w:r>
    </w:p>
    <w:p w14:paraId="1AD6D552"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 compile with randomness and inertia and employees offer greater help when they have many rather than few requests then good soldiers emerge.</w:t>
      </w:r>
    </w:p>
    <w:p w14:paraId="3EC2635C"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2: If requests compile with randomness but not inertia and employees offer greater help when they have many rather than few requests then good soldiers do not emerge.</w:t>
      </w:r>
    </w:p>
    <w:p w14:paraId="426A9F9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7" w:name="_Toc46512002"/>
      <w:r w:rsidRPr="00AD7D5D">
        <w:rPr>
          <w:rStyle w:val="Heading4Char"/>
          <w:rFonts w:ascii="Times New Roman" w:hAnsi="Times New Roman" w:cs="Times New Roman"/>
          <w:b w:val="0"/>
          <w:bCs w:val="0"/>
          <w:i/>
          <w:iCs/>
          <w:color w:val="000000" w:themeColor="text1"/>
        </w:rPr>
        <w:t>Respond to Few</w:t>
      </w:r>
      <w:bookmarkEnd w:id="27"/>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individuals asking for help. Many employees, for instance, find that they can be more effective when demands do not stretch them too thin (Brown, Jones, &amp; Leigh, 2005). The same conclusion arises from an alternative perspective. Research on boredom (Park, Lim, &amp; Oh, 2019) suggests </w:t>
      </w:r>
      <w:r w:rsidRPr="00145D8B">
        <w:rPr>
          <w:rFonts w:ascii="Times New Roman" w:hAnsi="Times New Roman" w:cs="Times New Roman"/>
          <w:color w:val="000000" w:themeColor="text1"/>
        </w:rPr>
        <w:lastRenderedPageBreak/>
        <w:t>that low activity situations lead to associative thought which can prompt action. To the extent 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3: If requests compile with randomness and inertia and employees offer greater help when they have few rather than many requests then good soldiers emerge.</w:t>
      </w:r>
    </w:p>
    <w:p w14:paraId="2BEF80B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4: If requests compile with randomness but not inertia and employees offer greater help when they have few rather than many requests then good soldiers do not emerge.</w:t>
      </w:r>
    </w:p>
    <w:p w14:paraId="1E29D5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8" w:name="_Toc46512003"/>
      <w:r w:rsidRPr="00AD7D5D">
        <w:rPr>
          <w:rStyle w:val="Heading4Char"/>
          <w:rFonts w:ascii="Times New Roman" w:hAnsi="Times New Roman" w:cs="Times New Roman"/>
          <w:b w:val="0"/>
          <w:bCs w:val="0"/>
          <w:i/>
          <w:iCs/>
          <w:color w:val="000000" w:themeColor="text1"/>
        </w:rPr>
        <w:t>Respond to Influx</w:t>
      </w:r>
      <w:bookmarkEnd w:id="28"/>
      <w:r w:rsidRPr="00145D8B">
        <w:rPr>
          <w:rFonts w:ascii="Times New Roman" w:hAnsi="Times New Roman" w:cs="Times New Roman"/>
          <w:color w:val="000000" w:themeColor="text1"/>
        </w:rPr>
        <w:t>.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Hsee &amp; Abelson, 1991). This type of responding would yield the same outcome with and without sustained leads. Help is based on request pool changes rather than size and so the effect of request sustained leads would be diminished.</w:t>
      </w:r>
    </w:p>
    <w:p w14:paraId="45E8EF9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5: If requests compile with randomness and inertia and employees offer greater help when they experience an influx of requests then good soldiers do not emerge.</w:t>
      </w:r>
    </w:p>
    <w:p w14:paraId="143C8764"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6: If requests compile with randomness but not inertia and employees offer greater help when they experience an influx of requests then good soldiers do not emerge.</w:t>
      </w:r>
    </w:p>
    <w:p w14:paraId="7122D3C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9" w:name="_Toc46512004"/>
      <w:r w:rsidRPr="00AD7D5D">
        <w:rPr>
          <w:rStyle w:val="Heading4Char"/>
          <w:rFonts w:ascii="Times New Roman" w:hAnsi="Times New Roman" w:cs="Times New Roman"/>
          <w:b w:val="0"/>
          <w:bCs w:val="0"/>
          <w:i/>
          <w:iCs/>
          <w:color w:val="000000" w:themeColor="text1"/>
        </w:rPr>
        <w:t>Respond to Outflow</w:t>
      </w:r>
      <w:bookmarkEnd w:id="29"/>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60227771"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7: If requests compile with randomness and inertia and employees offer greater help when they experience an outflow of requests then good soldiers do not emerge.</w:t>
      </w:r>
    </w:p>
    <w:p w14:paraId="254D0C49"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8: If requests compile with randomness but not inertia and employees offer greater help when they experience an outflow of requests then good soldiers do not emerge.</w:t>
      </w:r>
    </w:p>
    <w:p w14:paraId="17DD05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0" w:name="_Toc46512005"/>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30"/>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on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9: If requests compile with randomness and inertia and employees match their colleagues in how much help they provide then good soldiers do not emerge.</w:t>
      </w:r>
    </w:p>
    <w:p w14:paraId="23D74B2E" w14:textId="77777777" w:rsid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0: If requests compile with randomness but not inertia and employees match their colleagues in how much help they provide then good soldiers do not emerge</w:t>
      </w:r>
      <w:bookmarkStart w:id="31" w:name="research-overview"/>
      <w:r w:rsidR="00145D8B">
        <w:rPr>
          <w:rFonts w:ascii="Times New Roman" w:hAnsi="Times New Roman" w:cs="Times New Roman"/>
          <w:color w:val="000000" w:themeColor="text1"/>
        </w:rPr>
        <w:t>.</w:t>
      </w:r>
    </w:p>
    <w:p w14:paraId="676F7EA7" w14:textId="69351CCD" w:rsidR="00145D8B" w:rsidRPr="00AD7D5D" w:rsidRDefault="000775F8" w:rsidP="00AD7D5D">
      <w:pPr>
        <w:pStyle w:val="Heading1"/>
        <w:jc w:val="center"/>
        <w:rPr>
          <w:b w:val="0"/>
          <w:bCs w:val="0"/>
        </w:rPr>
      </w:pPr>
      <w:bookmarkStart w:id="32" w:name="_Toc46507607"/>
      <w:bookmarkStart w:id="33" w:name="_Toc46512006"/>
      <w:bookmarkEnd w:id="31"/>
      <w:r w:rsidRPr="00AD7D5D">
        <w:rPr>
          <w:b w:val="0"/>
          <w:bCs w:val="0"/>
        </w:rPr>
        <w:t>RESEARCH OVERVIEW</w:t>
      </w:r>
      <w:bookmarkEnd w:id="32"/>
      <w:bookmarkEnd w:id="33"/>
    </w:p>
    <w:p w14:paraId="7B1C429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34" w:name="pilot"/>
    </w:p>
    <w:p w14:paraId="03B36184" w14:textId="548D5602" w:rsidR="00145D8B" w:rsidRPr="00AD7D5D" w:rsidRDefault="000775F8" w:rsidP="00AD7D5D">
      <w:pPr>
        <w:pStyle w:val="Heading1"/>
        <w:jc w:val="center"/>
        <w:rPr>
          <w:b w:val="0"/>
          <w:bCs w:val="0"/>
        </w:rPr>
      </w:pPr>
      <w:bookmarkStart w:id="35" w:name="_Toc46507608"/>
      <w:bookmarkStart w:id="36" w:name="_Toc46512007"/>
      <w:bookmarkEnd w:id="34"/>
      <w:r w:rsidRPr="00AD7D5D">
        <w:rPr>
          <w:b w:val="0"/>
          <w:bCs w:val="0"/>
        </w:rPr>
        <w:t>PILOT</w:t>
      </w:r>
      <w:bookmarkEnd w:id="35"/>
      <w:bookmarkEnd w:id="36"/>
    </w:p>
    <w:p w14:paraId="7A50827E" w14:textId="7B1153EF" w:rsidR="00E102E1"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t>
      </w:r>
      <w:r w:rsidRPr="00145D8B">
        <w:rPr>
          <w:rFonts w:ascii="Times New Roman" w:hAnsi="Times New Roman" w:cs="Times New Roman"/>
          <w:color w:val="000000" w:themeColor="text1"/>
        </w:rPr>
        <w:lastRenderedPageBreak/>
        <w:t>were and were not met and how the data was adjusted accordingly. In this pilot study, the research question was whether help request trajectories display randomness and inertia.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AD7D5D">
      <w:pPr>
        <w:pStyle w:val="Heading2"/>
        <w:jc w:val="center"/>
        <w:rPr>
          <w:rFonts w:ascii="Times New Roman" w:hAnsi="Times New Roman" w:cs="Times New Roman"/>
          <w:color w:val="000000" w:themeColor="text1"/>
          <w:sz w:val="24"/>
          <w:szCs w:val="24"/>
        </w:rPr>
      </w:pPr>
      <w:bookmarkStart w:id="37" w:name="_Toc46507609"/>
      <w:bookmarkStart w:id="38" w:name="_Toc46512008"/>
      <w:r w:rsidRPr="00AD7D5D">
        <w:rPr>
          <w:rFonts w:ascii="Times New Roman" w:hAnsi="Times New Roman" w:cs="Times New Roman"/>
          <w:color w:val="000000" w:themeColor="text1"/>
          <w:sz w:val="24"/>
          <w:szCs w:val="24"/>
        </w:rPr>
        <w:t>Data Sources</w:t>
      </w:r>
      <w:bookmarkEnd w:id="37"/>
      <w:bookmarkEnd w:id="38"/>
    </w:p>
    <w:p w14:paraId="7DAB20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9" w:name="_Toc46507610"/>
      <w:bookmarkStart w:id="40" w:name="_Toc46512009"/>
      <w:r w:rsidRPr="00AD7D5D">
        <w:rPr>
          <w:rStyle w:val="Heading3Char"/>
          <w:rFonts w:ascii="Times New Roman" w:hAnsi="Times New Roman" w:cs="Times New Roman"/>
          <w:color w:val="000000" w:themeColor="text1"/>
          <w:sz w:val="24"/>
          <w:szCs w:val="24"/>
        </w:rPr>
        <w:t>Issues on GitHub Repositories – Non-Academic</w:t>
      </w:r>
      <w:bookmarkEnd w:id="39"/>
      <w:bookmarkEnd w:id="40"/>
      <w:r w:rsidRPr="00145D8B">
        <w:rPr>
          <w:rFonts w:ascii="Times New Roman" w:hAnsi="Times New Roman" w:cs="Times New Roman"/>
          <w:color w:val="000000" w:themeColor="text1"/>
        </w:rPr>
        <w:t>.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41" w:name="_Toc46507611"/>
      <w:bookmarkStart w:id="42" w:name="_Toc46512010"/>
      <w:r w:rsidRPr="00AD7D5D">
        <w:rPr>
          <w:rStyle w:val="Heading3Char"/>
          <w:rFonts w:ascii="Times New Roman" w:hAnsi="Times New Roman" w:cs="Times New Roman"/>
          <w:color w:val="000000" w:themeColor="text1"/>
          <w:sz w:val="24"/>
          <w:szCs w:val="24"/>
        </w:rPr>
        <w:t>Issues on GitHub Repositories – Academic</w:t>
      </w:r>
      <w:bookmarkEnd w:id="41"/>
      <w:bookmarkEnd w:id="42"/>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6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7892024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descriptives). I also assumed that repository owners would receive issues from other individuals. This assumption was partially met. I noticed </w:t>
      </w:r>
      <w:r w:rsidRPr="00145D8B">
        <w:rPr>
          <w:rFonts w:ascii="Times New Roman" w:hAnsi="Times New Roman" w:cs="Times New Roman"/>
          <w:color w:val="000000" w:themeColor="text1"/>
        </w:rPr>
        <w:lastRenderedPageBreak/>
        <w:t xml:space="preserve">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43" w:name="analysis"/>
    </w:p>
    <w:p w14:paraId="5326C1DF" w14:textId="10E867EC" w:rsidR="00145D8B" w:rsidRPr="00AD7D5D" w:rsidRDefault="00E102E1" w:rsidP="00AD7D5D">
      <w:pPr>
        <w:pStyle w:val="Heading2"/>
        <w:jc w:val="center"/>
        <w:rPr>
          <w:rFonts w:ascii="Times New Roman" w:hAnsi="Times New Roman" w:cs="Times New Roman"/>
          <w:color w:val="000000" w:themeColor="text1"/>
          <w:sz w:val="24"/>
          <w:szCs w:val="24"/>
        </w:rPr>
      </w:pPr>
      <w:bookmarkStart w:id="44" w:name="_Toc46507612"/>
      <w:bookmarkStart w:id="45" w:name="_Toc46512011"/>
      <w:r w:rsidRPr="00AD7D5D">
        <w:rPr>
          <w:rFonts w:ascii="Times New Roman" w:hAnsi="Times New Roman" w:cs="Times New Roman"/>
          <w:color w:val="000000" w:themeColor="text1"/>
          <w:sz w:val="24"/>
          <w:szCs w:val="24"/>
        </w:rPr>
        <w:t>Analysis</w:t>
      </w:r>
      <w:bookmarkEnd w:id="43"/>
      <w:bookmarkEnd w:id="44"/>
      <w:bookmarkEnd w:id="45"/>
    </w:p>
    <w:p w14:paraId="6E0A221C" w14:textId="686B43B6" w:rsidR="00F420AF"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over time, with greater values 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 The null hypothesis of this test is that the data are generated from a random walk.</w:t>
      </w:r>
      <w:bookmarkStart w:id="46" w:name="results"/>
    </w:p>
    <w:p w14:paraId="28561AC6" w14:textId="77777777" w:rsidR="00F420AF" w:rsidRDefault="00F420AF" w:rsidP="009A77BB">
      <w:pPr>
        <w:spacing w:after="0"/>
        <w:rPr>
          <w:rFonts w:ascii="Times New Roman" w:hAnsi="Times New Roman" w:cs="Times New Roman"/>
        </w:rPr>
      </w:pPr>
      <w:r>
        <w:rPr>
          <w:rFonts w:ascii="Times New Roman" w:hAnsi="Times New Roman" w:cs="Times New Roman"/>
        </w:rPr>
        <w:t xml:space="preserve">Table 3.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A711B0">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A711B0">
            <w:pPr>
              <w:spacing w:before="40" w:after="40"/>
              <w:ind w:left="100" w:right="100"/>
              <w:jc w:val="right"/>
            </w:pPr>
            <w:r>
              <w:rPr>
                <w:rFonts w:ascii="Arial" w:eastAsia="Arial" w:hAnsi="Arial" w:cs="Arial"/>
                <w:color w:val="111111"/>
                <w:sz w:val="18"/>
                <w:szCs w:val="18"/>
              </w:rPr>
              <w:lastRenderedPageBreak/>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017C9186" w14:textId="77777777" w:rsidR="00F420AF" w:rsidRDefault="00F420AF" w:rsidP="009A77BB">
      <w:pPr>
        <w:spacing w:after="0"/>
        <w:rPr>
          <w:rFonts w:ascii="Times New Roman" w:hAnsi="Times New Roman" w:cs="Times New Roman"/>
        </w:rPr>
      </w:pPr>
    </w:p>
    <w:p w14:paraId="38A4E0F0" w14:textId="602BD14D" w:rsidR="00F420AF" w:rsidRPr="00F420AF" w:rsidRDefault="00F420AF"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42F4B3E4" w14:textId="40A61269" w:rsidR="00145D8B" w:rsidRPr="00AD7D5D" w:rsidRDefault="00E102E1" w:rsidP="00AD7D5D">
      <w:pPr>
        <w:pStyle w:val="Heading2"/>
        <w:jc w:val="center"/>
        <w:rPr>
          <w:rFonts w:ascii="Times New Roman" w:hAnsi="Times New Roman" w:cs="Times New Roman"/>
          <w:color w:val="000000" w:themeColor="text1"/>
          <w:sz w:val="24"/>
          <w:szCs w:val="24"/>
        </w:rPr>
      </w:pPr>
      <w:bookmarkStart w:id="47" w:name="_Toc46507613"/>
      <w:bookmarkStart w:id="48" w:name="_Toc46512012"/>
      <w:r w:rsidRPr="00AD7D5D">
        <w:rPr>
          <w:rFonts w:ascii="Times New Roman" w:hAnsi="Times New Roman" w:cs="Times New Roman"/>
          <w:color w:val="000000" w:themeColor="text1"/>
          <w:sz w:val="24"/>
          <w:szCs w:val="24"/>
        </w:rPr>
        <w:t>Results</w:t>
      </w:r>
      <w:bookmarkEnd w:id="46"/>
      <w:bookmarkEnd w:id="47"/>
      <w:bookmarkEnd w:id="48"/>
    </w:p>
    <w:p w14:paraId="69DC8009" w14:textId="4BEE7ED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49" w:name="pilot-discussion"/>
    </w:p>
    <w:p w14:paraId="11B0BB62" w14:textId="441161AA" w:rsidR="00145D8B" w:rsidRPr="00AD7D5D" w:rsidRDefault="00E102E1" w:rsidP="00AD7D5D">
      <w:pPr>
        <w:pStyle w:val="Heading2"/>
        <w:jc w:val="center"/>
        <w:rPr>
          <w:rFonts w:ascii="Times New Roman" w:hAnsi="Times New Roman" w:cs="Times New Roman"/>
          <w:color w:val="000000" w:themeColor="text1"/>
          <w:sz w:val="24"/>
          <w:szCs w:val="24"/>
        </w:rPr>
      </w:pPr>
      <w:bookmarkStart w:id="50" w:name="_Toc46507614"/>
      <w:bookmarkStart w:id="51" w:name="_Toc46512013"/>
      <w:r w:rsidRPr="00AD7D5D">
        <w:rPr>
          <w:rFonts w:ascii="Times New Roman" w:hAnsi="Times New Roman" w:cs="Times New Roman"/>
          <w:color w:val="000000" w:themeColor="text1"/>
          <w:sz w:val="24"/>
          <w:szCs w:val="24"/>
        </w:rPr>
        <w:t>Pilot Discussion</w:t>
      </w:r>
      <w:bookmarkEnd w:id="49"/>
      <w:bookmarkEnd w:id="50"/>
      <w:bookmarkEnd w:id="51"/>
    </w:p>
    <w:p w14:paraId="50EECEFC" w14:textId="601F20F5"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could not reject the presence of random walks. The second step in this research is to more systematically examine how dynamic requests for help interact with person responses to yield extra milers/good soldiers.</w:t>
      </w:r>
      <w:bookmarkStart w:id="52" w:name="study"/>
    </w:p>
    <w:p w14:paraId="1DEB493B" w14:textId="26A1A75B" w:rsidR="00145D8B" w:rsidRPr="00AD7D5D" w:rsidRDefault="000775F8" w:rsidP="00AD7D5D">
      <w:pPr>
        <w:pStyle w:val="Heading1"/>
        <w:jc w:val="center"/>
        <w:rPr>
          <w:b w:val="0"/>
          <w:bCs w:val="0"/>
        </w:rPr>
      </w:pPr>
      <w:bookmarkStart w:id="53" w:name="_Toc46507615"/>
      <w:bookmarkStart w:id="54" w:name="_Toc46512014"/>
      <w:bookmarkEnd w:id="52"/>
      <w:r w:rsidRPr="00AD7D5D">
        <w:rPr>
          <w:b w:val="0"/>
          <w:bCs w:val="0"/>
        </w:rPr>
        <w:t>STUDY</w:t>
      </w:r>
      <w:bookmarkEnd w:id="53"/>
      <w:bookmarkEnd w:id="54"/>
    </w:p>
    <w:p w14:paraId="09D76840" w14:textId="1748D3B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n.d.), how people pair with romantic partners (Kalick &amp; Hamilton, 1986), and the effects of stereotype threat on turnover (Grand, 2017). I use an agent-</w:t>
      </w:r>
      <w:r w:rsidRPr="00145D8B">
        <w:rPr>
          <w:rFonts w:ascii="Times New Roman" w:hAnsi="Times New Roman" w:cs="Times New Roman"/>
          <w:color w:val="000000" w:themeColor="text1"/>
        </w:rPr>
        <w:lastRenderedPageBreak/>
        <w:t xml:space="preserve">based model to examine whether the interaction between requests and responses induces patterns consistent with what has been described using terms such as extra milers and good soldiers. </w:t>
      </w:r>
      <w:bookmarkStart w:id="55" w:name="simulation-heuristic"/>
    </w:p>
    <w:p w14:paraId="30017628" w14:textId="431EA61C" w:rsidR="00145D8B" w:rsidRPr="00AD7D5D" w:rsidRDefault="00E102E1" w:rsidP="00AD7D5D">
      <w:pPr>
        <w:pStyle w:val="Heading2"/>
        <w:jc w:val="center"/>
        <w:rPr>
          <w:rFonts w:ascii="Times New Roman" w:hAnsi="Times New Roman" w:cs="Times New Roman"/>
          <w:color w:val="000000" w:themeColor="text1"/>
          <w:sz w:val="24"/>
          <w:szCs w:val="24"/>
        </w:rPr>
      </w:pPr>
      <w:bookmarkStart w:id="56" w:name="_Toc46507616"/>
      <w:bookmarkStart w:id="57" w:name="_Toc46512015"/>
      <w:r w:rsidRPr="00AD7D5D">
        <w:rPr>
          <w:rFonts w:ascii="Times New Roman" w:hAnsi="Times New Roman" w:cs="Times New Roman"/>
          <w:color w:val="000000" w:themeColor="text1"/>
          <w:sz w:val="24"/>
          <w:szCs w:val="24"/>
        </w:rPr>
        <w:t>Simulation Heuristic</w:t>
      </w:r>
      <w:bookmarkEnd w:id="55"/>
      <w:bookmarkEnd w:id="56"/>
      <w:bookmarkEnd w:id="57"/>
    </w:p>
    <w:p w14:paraId="77841EA9" w14:textId="69666DF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simulation is designed to (a) build off prior research on sustained leads (Denrell, 2004; Polson &amp; Scott, 2012) and (b) remain consistent with the idea of extra milers/good soldiers. Imagine a set of employees, each collecting help requests according to a random walk (i.e., a trajectory with randomness and inertia).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ith </w:t>
      </w:r>
      <m:oMath>
        <m:r>
          <w:rPr>
            <w:rFonts w:ascii="Cambria Math" w:hAnsi="Cambria Math" w:cs="Times New Roman"/>
            <w:color w:val="000000" w:themeColor="text1"/>
          </w:rPr>
          <m:t>a=1</m:t>
        </m:r>
      </m:oMath>
      <w:r w:rsidRPr="00145D8B">
        <w:rPr>
          <w:rFonts w:ascii="Times New Roman" w:hAnsi="Times New Roman" w:cs="Times New Roman"/>
          <w:color w:val="000000" w:themeColor="text1"/>
        </w:rPr>
        <w:t xml:space="preserve"> and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 This simulation design is used to evaluate Hypotheses 1, 3, 5, 7, and 9, concerning trajectories with randomness and inertia. The remaining Hypotheses, concerning trajectories with randomness but not inertia, are evaluated by setting </w:t>
      </w:r>
      <m:oMath>
        <m:r>
          <w:rPr>
            <w:rFonts w:ascii="Cambria Math" w:hAnsi="Cambria Math" w:cs="Times New Roman"/>
            <w:color w:val="000000" w:themeColor="text1"/>
          </w:rPr>
          <m:t>a</m:t>
        </m:r>
      </m:oMath>
      <w:r w:rsidRPr="00145D8B">
        <w:rPr>
          <w:rFonts w:ascii="Times New Roman" w:hAnsi="Times New Roman" w:cs="Times New Roman"/>
          <w:color w:val="000000" w:themeColor="text1"/>
        </w:rPr>
        <w:t xml:space="preserve"> to 0. The simulation structure follows a 2x5 design, with the first factor representing the situation (random with inertia or random without inertia) and the second representing the person (responding to many, few, influx, outflow, or conformity). Employee responses are </w:t>
      </w:r>
      <w:r w:rsidR="009F6F78" w:rsidRPr="00145D8B">
        <w:rPr>
          <w:rFonts w:ascii="Times New Roman" w:hAnsi="Times New Roman" w:cs="Times New Roman"/>
          <w:color w:val="000000" w:themeColor="text1"/>
        </w:rPr>
        <w:t>implemented</w:t>
      </w:r>
      <w:r w:rsidRPr="00145D8B">
        <w:rPr>
          <w:rFonts w:ascii="Times New Roman" w:hAnsi="Times New Roman" w:cs="Times New Roman"/>
          <w:color w:val="000000" w:themeColor="text1"/>
        </w:rPr>
        <w:t xml:space="preserve"> as follows.</w:t>
      </w:r>
    </w:p>
    <w:p w14:paraId="2299206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In the first two conditions, employee help is 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pattern I monitor that connects to the notion of extra milers/good soldiers is the probability that a given agent starting in quantil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quantile for the remaining periods. Take, for example, an employee who offers the 12th highest amount of help among a group of agents during the first step. I ask, what is the probability that she remains within a window of +-10% of that quantil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quantile? What this analysis captures is the stability of relative positions. It indicates the “streakiness” of employee help. If extra milers/good soldiers emerge, then the probability of </w:t>
      </w:r>
      <w:r w:rsidRPr="00145D8B">
        <w:rPr>
          <w:rFonts w:ascii="Times New Roman" w:hAnsi="Times New Roman" w:cs="Times New Roman"/>
          <w:color w:val="000000" w:themeColor="text1"/>
        </w:rPr>
        <w:lastRenderedPageBreak/>
        <w:t xml:space="preserve">remaining within +-10% of one’s quantil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quantil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58" w:name="analysis-results"/>
    </w:p>
    <w:p w14:paraId="4F83D40A" w14:textId="0F6A75E7" w:rsidR="00145D8B" w:rsidRPr="00AD7D5D" w:rsidRDefault="00E102E1" w:rsidP="00AD7D5D">
      <w:pPr>
        <w:pStyle w:val="Heading2"/>
        <w:jc w:val="center"/>
        <w:rPr>
          <w:rFonts w:ascii="Times New Roman" w:hAnsi="Times New Roman" w:cs="Times New Roman"/>
          <w:color w:val="000000" w:themeColor="text1"/>
          <w:sz w:val="24"/>
          <w:szCs w:val="24"/>
        </w:rPr>
      </w:pPr>
      <w:bookmarkStart w:id="59" w:name="_Toc46507617"/>
      <w:bookmarkStart w:id="60" w:name="_Toc46512016"/>
      <w:r w:rsidRPr="00AD7D5D">
        <w:rPr>
          <w:rFonts w:ascii="Times New Roman" w:hAnsi="Times New Roman" w:cs="Times New Roman"/>
          <w:color w:val="000000" w:themeColor="text1"/>
          <w:sz w:val="24"/>
          <w:szCs w:val="24"/>
        </w:rPr>
        <w:t>Analysis &amp; Results</w:t>
      </w:r>
      <w:bookmarkEnd w:id="58"/>
      <w:bookmarkEnd w:id="59"/>
      <w:bookmarkEnd w:id="60"/>
    </w:p>
    <w:p w14:paraId="6AE9AA74" w14:textId="4B1DADE0"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9"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provides help consistent with norms of the other </w:t>
      </w:r>
      <w:r w:rsidR="00145D8B">
        <w:rPr>
          <w:rFonts w:ascii="Times New Roman" w:hAnsi="Times New Roman" w:cs="Times New Roman"/>
          <w:color w:val="000000" w:themeColor="text1"/>
        </w:rPr>
        <w:t>employees</w:t>
      </w:r>
      <w:r w:rsidRPr="00145D8B">
        <w:rPr>
          <w:rFonts w:ascii="Times New Roman" w:hAnsi="Times New Roman" w:cs="Times New Roman"/>
          <w:color w:val="000000" w:themeColor="text1"/>
        </w:rPr>
        <w:t>. Results are as follows.</w:t>
      </w:r>
    </w:p>
    <w:p w14:paraId="213D0733" w14:textId="172FFC4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time steps in the same quantile of offered help.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s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 probabilitie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The first row of Figure 1 demonstrates results across the “Respond to Many” and “Respond to Few” conditions when requests move randomly with inertia.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and so good soldiers emerge. The effects are the opposite when requests compile randomly without inertia. The greatest probability occur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and so good soldiers do not emerge. Consistent with Hypotheses 1 and 2, when employees react to many rather than few requests and requests compile randomly with inertia then good soldiers emerge; they do not when requests compile randomly without inertia. Consistent with Hypotheses 3 and 4, when employees react to few rather than many requests and requests compile randomly with inertia then good soldiers emerge; they do not when requests compile randomly without inertia.</w:t>
      </w:r>
    </w:p>
    <w:p w14:paraId="73F47B87" w14:textId="77777777" w:rsidR="009F6F78" w:rsidRDefault="009F6F78"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6C71302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xml:space="preserve">. Figure 2 presents the influx and outflow conditions. As above,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situation effects. 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Consistent with Hypotheses 5 and 6, when employees react to influx then good soldiers emerge regardless of randomness and inertia. Consistent with Hypotheses 7 and 8, when employees react to outflow then good soldiers also emerge regardless of randomness and inertia.</w:t>
      </w:r>
    </w:p>
    <w:p w14:paraId="0D13AA0C" w14:textId="77777777" w:rsidR="009F6F78" w:rsidRDefault="009F6F78"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7A9C587" w14:textId="6FAA2B5A"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 presents the results across three different conformity values: low, moderate, and high. Extra milers emerge when conformity pressure is low and when requests compile with randomness and inertia. They are less likely to emerge when the trajectories lose inertia. At moderate conformity, extra milers are less likely to occur. And at high levels of conformity they become even less likely to occur. Consistent with Hypotheses 9 and 10, when help is based on pressures to conform rather than reacting to requests then good soldiers do not emerge (with the caveat that conformity pressure needs to be sufficiently high).</w:t>
      </w:r>
      <w:bookmarkStart w:id="61" w:name="discussion"/>
    </w:p>
    <w:p w14:paraId="15C70054" w14:textId="77777777" w:rsidR="009F6F78" w:rsidRDefault="009F6F78"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2">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0E644CC4" w:rsidR="009F6F78" w:rsidRDefault="009F6F78" w:rsidP="009A77BB">
      <w:pPr>
        <w:pStyle w:val="BodyText"/>
        <w:spacing w:before="0"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21E835C5" w14:textId="48FA846C" w:rsidR="00145D8B" w:rsidRPr="00AD7D5D" w:rsidRDefault="000775F8" w:rsidP="00AD7D5D">
      <w:pPr>
        <w:pStyle w:val="Heading1"/>
        <w:jc w:val="center"/>
        <w:rPr>
          <w:b w:val="0"/>
          <w:bCs w:val="0"/>
        </w:rPr>
      </w:pPr>
      <w:bookmarkStart w:id="62" w:name="_Toc46507618"/>
      <w:bookmarkStart w:id="63" w:name="_Toc46512017"/>
      <w:bookmarkEnd w:id="61"/>
      <w:r w:rsidRPr="00AD7D5D">
        <w:rPr>
          <w:b w:val="0"/>
          <w:bCs w:val="0"/>
        </w:rPr>
        <w:t>DISCUSSION</w:t>
      </w:r>
      <w:bookmarkEnd w:id="62"/>
      <w:bookmarkEnd w:id="63"/>
    </w:p>
    <w:p w14:paraId="303ECA6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can yield this streaky pattern. This research has implications for both theory and practice.</w:t>
      </w:r>
      <w:bookmarkStart w:id="64" w:name="theoretical-implications"/>
    </w:p>
    <w:p w14:paraId="4E0386DF" w14:textId="785A0355" w:rsidR="00145D8B" w:rsidRPr="00AD7D5D" w:rsidRDefault="00E102E1" w:rsidP="00AD7D5D">
      <w:pPr>
        <w:pStyle w:val="Heading2"/>
        <w:jc w:val="center"/>
        <w:rPr>
          <w:rFonts w:ascii="Times New Roman" w:hAnsi="Times New Roman" w:cs="Times New Roman"/>
          <w:color w:val="000000" w:themeColor="text1"/>
          <w:sz w:val="24"/>
          <w:szCs w:val="24"/>
        </w:rPr>
      </w:pPr>
      <w:bookmarkStart w:id="65" w:name="_Toc46507619"/>
      <w:bookmarkStart w:id="66" w:name="_Toc46512018"/>
      <w:r w:rsidRPr="00AD7D5D">
        <w:rPr>
          <w:rFonts w:ascii="Times New Roman" w:hAnsi="Times New Roman" w:cs="Times New Roman"/>
          <w:color w:val="000000" w:themeColor="text1"/>
          <w:sz w:val="24"/>
          <w:szCs w:val="24"/>
        </w:rPr>
        <w:t>Theoretical Implications</w:t>
      </w:r>
      <w:bookmarkEnd w:id="64"/>
      <w:bookmarkEnd w:id="65"/>
      <w:bookmarkEnd w:id="66"/>
    </w:p>
    <w:p w14:paraId="244F9E92" w14:textId="47B264D8"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w:t>
      </w:r>
      <w:r w:rsidRPr="00145D8B">
        <w:rPr>
          <w:rFonts w:ascii="Times New Roman" w:hAnsi="Times New Roman" w:cs="Times New Roman"/>
          <w:color w:val="000000" w:themeColor="text1"/>
        </w:rPr>
        <w:lastRenderedPageBreak/>
        <w:t xml:space="preserve">a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a priori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a priori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Bottazzi &amp; Secchi, 2003; Riccaboni, Pammolli, Buldyrev, Ponta, &amp; Stanley, 2008), performance (Henderson et al., 2012), and risk (Denrell,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w:t>
      </w:r>
      <w:r w:rsidRPr="00145D8B">
        <w:rPr>
          <w:rFonts w:ascii="Times New Roman" w:hAnsi="Times New Roman" w:cs="Times New Roman"/>
          <w:color w:val="000000" w:themeColor="text1"/>
        </w:rPr>
        <w:lastRenderedPageBreak/>
        <w:t>level models, no interviews or surveys. Instead, this research was consistent with a generative or 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67" w:name="practical-implications"/>
    </w:p>
    <w:p w14:paraId="4A91F9F7" w14:textId="5D2F5B42" w:rsidR="00145D8B" w:rsidRPr="00AD7D5D" w:rsidRDefault="00E102E1" w:rsidP="00AD7D5D">
      <w:pPr>
        <w:pStyle w:val="Heading2"/>
        <w:jc w:val="center"/>
        <w:rPr>
          <w:rFonts w:ascii="Times New Roman" w:hAnsi="Times New Roman" w:cs="Times New Roman"/>
          <w:color w:val="000000" w:themeColor="text1"/>
          <w:sz w:val="24"/>
          <w:szCs w:val="24"/>
        </w:rPr>
      </w:pPr>
      <w:bookmarkStart w:id="68" w:name="_Toc46507620"/>
      <w:bookmarkStart w:id="69" w:name="_Toc46512019"/>
      <w:r w:rsidRPr="00AD7D5D">
        <w:rPr>
          <w:rFonts w:ascii="Times New Roman" w:hAnsi="Times New Roman" w:cs="Times New Roman"/>
          <w:color w:val="000000" w:themeColor="text1"/>
          <w:sz w:val="24"/>
          <w:szCs w:val="24"/>
        </w:rPr>
        <w:t>Practical implications</w:t>
      </w:r>
      <w:bookmarkEnd w:id="67"/>
      <w:bookmarkEnd w:id="68"/>
      <w:bookmarkEnd w:id="69"/>
    </w:p>
    <w:p w14:paraId="205E3F12" w14:textId="2443D83D"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9A77BB">
      <w:pPr>
        <w:pStyle w:val="BlockText"/>
        <w:spacing w:before="0" w:after="0"/>
        <w:ind w:left="720" w:right="720"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lastRenderedPageBreak/>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CC9BC65" w14:textId="16613135"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w:t>
      </w:r>
      <w:r w:rsidRPr="00145D8B">
        <w:rPr>
          <w:rFonts w:ascii="Times New Roman" w:hAnsi="Times New Roman" w:cs="Times New Roman"/>
          <w:color w:val="000000" w:themeColor="text1"/>
        </w:rPr>
        <w:lastRenderedPageBreak/>
        <w:t>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70" w:name="limitations"/>
    </w:p>
    <w:p w14:paraId="7DB3BD43" w14:textId="7370C05A" w:rsidR="00145D8B" w:rsidRPr="00AD7D5D" w:rsidRDefault="00E102E1" w:rsidP="00AD7D5D">
      <w:pPr>
        <w:pStyle w:val="Heading2"/>
        <w:jc w:val="center"/>
        <w:rPr>
          <w:rFonts w:ascii="Times New Roman" w:hAnsi="Times New Roman" w:cs="Times New Roman"/>
          <w:color w:val="000000" w:themeColor="text1"/>
          <w:sz w:val="24"/>
          <w:szCs w:val="24"/>
        </w:rPr>
      </w:pPr>
      <w:bookmarkStart w:id="71" w:name="_Toc46507621"/>
      <w:bookmarkStart w:id="72" w:name="_Toc46512020"/>
      <w:r w:rsidRPr="00AD7D5D">
        <w:rPr>
          <w:rFonts w:ascii="Times New Roman" w:hAnsi="Times New Roman" w:cs="Times New Roman"/>
          <w:color w:val="000000" w:themeColor="text1"/>
          <w:sz w:val="24"/>
          <w:szCs w:val="24"/>
        </w:rPr>
        <w:t>Limitations</w:t>
      </w:r>
      <w:bookmarkEnd w:id="70"/>
      <w:bookmarkEnd w:id="71"/>
      <w:bookmarkEnd w:id="72"/>
    </w:p>
    <w:p w14:paraId="4DAA669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73" w:name="conclusion"/>
    </w:p>
    <w:p w14:paraId="2B76DBA5" w14:textId="09D50EEE" w:rsidR="00145D8B" w:rsidRPr="00AD7D5D" w:rsidRDefault="00E102E1" w:rsidP="00AD7D5D">
      <w:pPr>
        <w:pStyle w:val="Heading2"/>
        <w:jc w:val="center"/>
        <w:rPr>
          <w:rFonts w:ascii="Times New Roman" w:hAnsi="Times New Roman" w:cs="Times New Roman"/>
          <w:color w:val="000000" w:themeColor="text1"/>
          <w:sz w:val="24"/>
          <w:szCs w:val="24"/>
        </w:rPr>
      </w:pPr>
      <w:bookmarkStart w:id="74" w:name="_Toc46507622"/>
      <w:bookmarkStart w:id="75" w:name="_Toc46512021"/>
      <w:r w:rsidRPr="00AD7D5D">
        <w:rPr>
          <w:rFonts w:ascii="Times New Roman" w:hAnsi="Times New Roman" w:cs="Times New Roman"/>
          <w:color w:val="000000" w:themeColor="text1"/>
          <w:sz w:val="24"/>
          <w:szCs w:val="24"/>
        </w:rPr>
        <w:t>Conclusion</w:t>
      </w:r>
      <w:bookmarkEnd w:id="73"/>
      <w:bookmarkEnd w:id="74"/>
      <w:bookmarkEnd w:id="75"/>
    </w:p>
    <w:p w14:paraId="631582AB" w14:textId="4E37E4DE" w:rsidR="00145D8B" w:rsidRDefault="00E102E1" w:rsidP="00AD7D5D">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76" w:name="appendix"/>
    </w:p>
    <w:p w14:paraId="05E8665A" w14:textId="61AA6FCA" w:rsidR="00145D8B" w:rsidRPr="00AD7D5D" w:rsidRDefault="007E797A" w:rsidP="00AD7D5D">
      <w:pPr>
        <w:pStyle w:val="Heading1"/>
        <w:jc w:val="center"/>
        <w:rPr>
          <w:b w:val="0"/>
          <w:bCs w:val="0"/>
        </w:rPr>
      </w:pPr>
      <w:bookmarkStart w:id="77" w:name="_Toc46507623"/>
      <w:bookmarkStart w:id="78" w:name="_Toc46512022"/>
      <w:bookmarkEnd w:id="76"/>
      <w:r w:rsidRPr="00AD7D5D">
        <w:rPr>
          <w:b w:val="0"/>
          <w:bCs w:val="0"/>
        </w:rPr>
        <w:lastRenderedPageBreak/>
        <w:t>APPENDIX</w:t>
      </w:r>
      <w:bookmarkEnd w:id="77"/>
      <w:bookmarkEnd w:id="78"/>
    </w:p>
    <w:p w14:paraId="7E576663" w14:textId="7037E67C"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79" w:name="refs"/>
      <w:bookmarkStart w:id="80" w:name="ref-adler_social_2002"/>
      <w:bookmarkEnd w:id="79"/>
      <w:bookmarkEnd w:id="80"/>
      <w:r w:rsidR="00145D8B">
        <w:rPr>
          <w:rFonts w:ascii="Times New Roman" w:hAnsi="Times New Roman" w:cs="Times New Roman"/>
          <w:color w:val="000000" w:themeColor="text1"/>
        </w:rPr>
        <w:t>.</w:t>
      </w:r>
    </w:p>
    <w:p w14:paraId="6A0A77F4" w14:textId="77777777" w:rsidR="00CC34FD" w:rsidRPr="00CC34FD" w:rsidRDefault="00A711B0" w:rsidP="00CC34FD">
      <w:pPr>
        <w:pStyle w:val="BodyText"/>
        <w:rPr>
          <w:lang w:val="en-US"/>
        </w:rPr>
      </w:pPr>
      <w:hyperlink r:id="rId13" w:history="1">
        <w:r w:rsidR="00CC34FD" w:rsidRPr="00CC34FD">
          <w:rPr>
            <w:rStyle w:val="Hyperlink"/>
            <w:lang w:val="en-US"/>
          </w:rPr>
          <w:t>https://cdishop.github.io/diss.appendix/</w:t>
        </w:r>
      </w:hyperlink>
    </w:p>
    <w:p w14:paraId="1ECBE43D" w14:textId="7176B493" w:rsidR="0014685A" w:rsidRDefault="0014685A" w:rsidP="009A77BB">
      <w:pPr>
        <w:pStyle w:val="BodyText"/>
        <w:spacing w:before="0" w:after="0"/>
        <w:rPr>
          <w:rFonts w:ascii="Times New Roman" w:hAnsi="Times New Roman" w:cs="Times New Roman"/>
          <w:color w:val="000000" w:themeColor="text1"/>
        </w:rPr>
      </w:pPr>
    </w:p>
    <w:p w14:paraId="3E11268E" w14:textId="3300F139"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9A77BB">
            <w:pPr>
              <w:spacing w:after="0"/>
              <w:rPr>
                <w:rFonts w:ascii="Times New Roman" w:hAnsi="Times New Roman" w:cs="Times New Roman"/>
                <w:b/>
                <w:bCs/>
              </w:rPr>
            </w:pPr>
          </w:p>
          <w:p w14:paraId="3945C23A" w14:textId="77777777" w:rsidR="0063774C" w:rsidRPr="009C26BA" w:rsidRDefault="0063774C" w:rsidP="009A77BB">
            <w:pPr>
              <w:spacing w:after="0"/>
              <w:rPr>
                <w:rFonts w:ascii="Times New Roman" w:hAnsi="Times New Roman" w:cs="Times New Roman"/>
                <w:b/>
                <w:bCs/>
              </w:rPr>
            </w:pPr>
          </w:p>
          <w:p w14:paraId="44390775" w14:textId="77777777" w:rsidR="0063774C" w:rsidRPr="009C26BA" w:rsidRDefault="0063774C" w:rsidP="009A77BB">
            <w:pPr>
              <w:spacing w:after="0"/>
              <w:rPr>
                <w:rFonts w:ascii="Times New Roman" w:hAnsi="Times New Roman" w:cs="Times New Roman"/>
                <w:b/>
                <w:bCs/>
              </w:rPr>
            </w:pPr>
          </w:p>
          <w:p w14:paraId="5ADFEBEB" w14:textId="77777777" w:rsidR="0063774C" w:rsidRPr="009C26BA" w:rsidRDefault="0063774C" w:rsidP="009A77BB">
            <w:pPr>
              <w:spacing w:after="0"/>
              <w:rPr>
                <w:rFonts w:ascii="Times New Roman" w:hAnsi="Times New Roman" w:cs="Times New Roman"/>
                <w:b/>
                <w:bCs/>
              </w:rPr>
            </w:pPr>
          </w:p>
          <w:p w14:paraId="5B6A7D19"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9A77BB">
            <w:pPr>
              <w:spacing w:after="0"/>
              <w:rPr>
                <w:rFonts w:ascii="Times New Roman" w:hAnsi="Times New Roman" w:cs="Times New Roman"/>
              </w:rPr>
            </w:pPr>
          </w:p>
          <w:p w14:paraId="0ED7AA78" w14:textId="77777777" w:rsidR="0063774C" w:rsidRDefault="0063774C" w:rsidP="009A77BB">
            <w:pPr>
              <w:spacing w:after="0"/>
              <w:jc w:val="center"/>
              <w:rPr>
                <w:rFonts w:ascii="Times New Roman" w:hAnsi="Times New Roman" w:cs="Times New Roman"/>
              </w:rPr>
            </w:pPr>
            <w:r>
              <w:rPr>
                <w:rFonts w:ascii="Times New Roman" w:hAnsi="Times New Roman" w:cs="Times New Roman"/>
                <w:noProof/>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8">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9A77BB">
            <w:pPr>
              <w:spacing w:after="0"/>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9A77BB">
            <w:pPr>
              <w:spacing w:after="0"/>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9A77BB">
            <w:pPr>
              <w:spacing w:after="0"/>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9A77BB">
      <w:pPr>
        <w:pStyle w:val="BodyText"/>
        <w:spacing w:before="0" w:after="0"/>
        <w:rPr>
          <w:rFonts w:ascii="Times New Roman" w:hAnsi="Times New Roman" w:cs="Times New Roman"/>
          <w:color w:val="000000" w:themeColor="text1"/>
        </w:rPr>
      </w:pPr>
    </w:p>
    <w:p w14:paraId="1D527DB0"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9A77BB">
      <w:pPr>
        <w:spacing w:after="0"/>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9A77BB">
      <w:pPr>
        <w:spacing w:after="0"/>
        <w:rPr>
          <w:rFonts w:ascii="Times New Roman" w:hAnsi="Times New Roman" w:cs="Times New Roman"/>
          <w:color w:val="000000" w:themeColor="text1"/>
        </w:rPr>
      </w:pPr>
    </w:p>
    <w:p w14:paraId="76B9FBF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A711B0">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9A77BB">
      <w:pPr>
        <w:spacing w:after="0"/>
        <w:rPr>
          <w:rFonts w:ascii="Times New Roman" w:hAnsi="Times New Roman" w:cs="Times New Roman"/>
        </w:rPr>
      </w:pPr>
    </w:p>
    <w:p w14:paraId="2B744278" w14:textId="275E3F56" w:rsidR="0063774C" w:rsidRPr="00831BAE" w:rsidRDefault="0063774C"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0ADF7999" w14:textId="59C85D8E"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9A77BB">
      <w:pPr>
        <w:spacing w:after="0"/>
        <w:rPr>
          <w:rFonts w:ascii="Times New Roman" w:hAnsi="Times New Roman" w:cs="Times New Roman"/>
        </w:rPr>
      </w:pPr>
      <w:r>
        <w:rPr>
          <w:rFonts w:ascii="Times New Roman" w:hAnsi="Times New Roman" w:cs="Times New Roman"/>
        </w:rPr>
        <w:br w:type="page"/>
      </w:r>
    </w:p>
    <w:p w14:paraId="6CAE2CE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2">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9A77BB">
      <w:pPr>
        <w:pStyle w:val="BodyText"/>
        <w:spacing w:before="0"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1" w:name="ref-aguinis_cumulative_2016"/>
      <w:bookmarkEnd w:id="81"/>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2" w:name="ref-akimoto_generalized_2008"/>
      <w:bookmarkEnd w:id="82"/>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3" w:name="ref-allen1998effects"/>
      <w:bookmarkEnd w:id="83"/>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4">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4" w:name="ref-martocchio_employee_2009"/>
      <w:bookmarkEnd w:id="84"/>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5">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5" w:name="ref-bandura_psychology_1982"/>
      <w:bookmarkEnd w:id="85"/>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6" w:name="ref-bandura_helping_2012"/>
      <w:bookmarkEnd w:id="86"/>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6">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7">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7" w:name="ref-basu_introduction_2003"/>
      <w:bookmarkEnd w:id="87"/>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8" w:name="ref-becker_theory_1965"/>
      <w:bookmarkEnd w:id="88"/>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9A77BB">
      <w:pPr>
        <w:pStyle w:val="BodyText"/>
        <w:spacing w:before="0" w:after="0"/>
        <w:rPr>
          <w:rFonts w:ascii="Times New Roman" w:hAnsi="Times New Roman" w:cs="Times New Roman"/>
          <w:color w:val="000000" w:themeColor="text1"/>
        </w:rPr>
      </w:pPr>
      <w:bookmarkStart w:id="89" w:name="ref-bergeron_potential_2007"/>
      <w:bookmarkEnd w:id="89"/>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0" w:name="ref-bergeron_organizational_2013"/>
      <w:bookmarkEnd w:id="90"/>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1" w:name="ref-bergeron_dual_2014"/>
      <w:bookmarkEnd w:id="91"/>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8">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2" w:name="ref-bernhardsson_buffet_nodate"/>
      <w:bookmarkEnd w:id="92"/>
      <w:r w:rsidRPr="00145D8B">
        <w:rPr>
          <w:rFonts w:ascii="Times New Roman" w:hAnsi="Times New Roman" w:cs="Times New Roman"/>
          <w:color w:val="000000" w:themeColor="text1"/>
        </w:rPr>
        <w:lastRenderedPageBreak/>
        <w:t xml:space="preserve">Bernhardsson, E. (n.d.). Buffet lines are terrible, but let’s try to improve them using computer simulations. Retrieved May 28, 2020, from </w:t>
      </w:r>
      <w:hyperlink r:id="rId19">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3" w:name="ref-bhattacharya_testing_2005"/>
      <w:bookmarkEnd w:id="93"/>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4" w:name="ref-blumberg_missing_1982"/>
      <w:bookmarkEnd w:id="94"/>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5" w:name="ref-bohns_mis_2016"/>
      <w:bookmarkEnd w:id="95"/>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6" w:name="ref-bolino_citizenship_1999"/>
      <w:bookmarkEnd w:id="96"/>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7" w:name="ref-bolino_well_2015"/>
      <w:bookmarkEnd w:id="97"/>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8" w:name="ref-bolino_citizenship_2002"/>
      <w:bookmarkEnd w:id="98"/>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9" w:name="ref-bolino_citizenship_2009"/>
      <w:bookmarkEnd w:id="99"/>
      <w:r w:rsidRPr="00145D8B">
        <w:rPr>
          <w:rFonts w:ascii="Times New Roman" w:hAnsi="Times New Roman" w:cs="Times New Roman"/>
          <w:color w:val="000000" w:themeColor="text1"/>
        </w:rPr>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20">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0" w:name="ref-bonaccio_advice_2006"/>
      <w:bookmarkEnd w:id="100"/>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1">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1" w:name="ref-bottazzi_stochastic_2003"/>
      <w:bookmarkEnd w:id="101"/>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2" w:name="ref-brown_attenuating_2005"/>
      <w:bookmarkEnd w:id="102"/>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3" w:name="ref-cain_giving_2014"/>
      <w:bookmarkEnd w:id="103"/>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2">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4" w:name="ref-chang_moving_2009"/>
      <w:bookmarkEnd w:id="104"/>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5" w:name="ref-chiaburu_five-factor_2011"/>
      <w:bookmarkEnd w:id="105"/>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6" w:name="ref-christian_dynamic_2015"/>
      <w:bookmarkEnd w:id="106"/>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7" w:name="ref-cialdini_test_1976"/>
      <w:bookmarkEnd w:id="107"/>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8" w:name="ref-cialdini_social_2004"/>
      <w:bookmarkEnd w:id="108"/>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3">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9" w:name="ref-cialdini_reciprocal_1975"/>
      <w:bookmarkEnd w:id="109"/>
      <w:r w:rsidRPr="00145D8B">
        <w:rPr>
          <w:rFonts w:ascii="Times New Roman" w:hAnsi="Times New Roman" w:cs="Times New Roman"/>
          <w:color w:val="000000" w:themeColor="text1"/>
        </w:rPr>
        <w:lastRenderedPageBreak/>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0" w:name="ref-connolly_regret_2013"/>
      <w:bookmarkEnd w:id="110"/>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1" w:name="ref-cooper_world_1982"/>
      <w:bookmarkEnd w:id="111"/>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2" w:name="ref-cronin_why_2009"/>
      <w:bookmarkEnd w:id="112"/>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9A77BB">
      <w:pPr>
        <w:spacing w:after="0"/>
        <w:rPr>
          <w:rFonts w:ascii="Times New Roman" w:hAnsi="Times New Roman" w:cs="Times New Roman"/>
          <w:color w:val="000000" w:themeColor="text1"/>
        </w:rPr>
      </w:pPr>
      <w:bookmarkStart w:id="113" w:name="ref-dalal_within-person_2009"/>
      <w:bookmarkEnd w:id="113"/>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4" w:name="ref-dawis_note_1978"/>
      <w:bookmarkEnd w:id="114"/>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5" w:name="ref-deci_self-determination_1980"/>
      <w:bookmarkEnd w:id="115"/>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6" w:name="ref-denrell_random_2004"/>
      <w:bookmarkEnd w:id="116"/>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7" w:name="ref-denrell_organizational_2008"/>
      <w:bookmarkEnd w:id="117"/>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8" w:name="ref-denrell_perspectivechance_2014"/>
      <w:bookmarkEnd w:id="118"/>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9" w:name="ref-deshon_motivated_2005"/>
      <w:bookmarkEnd w:id="119"/>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0" w:name="ref-deshon_clarifying_2009"/>
      <w:bookmarkEnd w:id="120"/>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1" w:name="ref-deutsch_study_1955"/>
      <w:bookmarkEnd w:id="121"/>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2" w:name="ref-dew_serendipity_2009"/>
      <w:bookmarkEnd w:id="122"/>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3" w:name="ref-dickey_distribution_1979"/>
      <w:bookmarkEnd w:id="123"/>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4" w:name="ref-dillard_sequential-request_1984"/>
      <w:bookmarkEnd w:id="124"/>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4">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5" w:name="ref-dobrow_introduction_2016"/>
      <w:bookmarkEnd w:id="125"/>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9A77BB">
      <w:pPr>
        <w:pStyle w:val="BodyText"/>
        <w:spacing w:before="0" w:after="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5">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6" w:name="ref-enzle_rhetorical_1982"/>
      <w:bookmarkEnd w:id="126"/>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6">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7" w:name="ref-epstein2008model"/>
      <w:bookmarkEnd w:id="127"/>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8" w:name="ref-epstein_explorations_1979"/>
      <w:bookmarkEnd w:id="128"/>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7">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9" w:name="ref-fehr_obtaining_1979"/>
      <w:bookmarkEnd w:id="129"/>
      <w:r w:rsidRPr="00145D8B">
        <w:rPr>
          <w:rFonts w:ascii="Times New Roman" w:hAnsi="Times New Roman" w:cs="Times New Roman"/>
          <w:color w:val="000000" w:themeColor="text1"/>
        </w:rPr>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8">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0" w:name="ref-ferris_what_2018"/>
      <w:bookmarkEnd w:id="130"/>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1" w:name="ref-fleeson_whole_2015"/>
      <w:bookmarkEnd w:id="131"/>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9A77BB">
      <w:pPr>
        <w:pStyle w:val="BodyText"/>
        <w:spacing w:before="0" w:after="0"/>
        <w:rPr>
          <w:rFonts w:ascii="Times New Roman" w:hAnsi="Times New Roman" w:cs="Times New Roman"/>
          <w:color w:val="000000" w:themeColor="text1"/>
        </w:rPr>
      </w:pPr>
      <w:bookmarkStart w:id="132" w:name="ref-florey_reactions_1997"/>
      <w:bookmarkEnd w:id="132"/>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3" w:name="ref-forgas_asking_1998"/>
      <w:bookmarkEnd w:id="133"/>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9">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4" w:name="ref-freedman_compliance_1966"/>
      <w:bookmarkEnd w:id="134"/>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5" w:name="ref-friedrich_primary_1993"/>
      <w:bookmarkEnd w:id="135"/>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6" w:name="ref-galunic_positive_2012"/>
      <w:bookmarkEnd w:id="136"/>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7" w:name="ref-gasper_approaching_2014"/>
      <w:bookmarkEnd w:id="137"/>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30">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8" w:name="ref-gilbert_correspondence_1995"/>
      <w:bookmarkEnd w:id="138"/>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9" w:name="ref-glomb_doing_2011"/>
      <w:bookmarkEnd w:id="139"/>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1">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2">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0" w:name="ref-graham_consultant_1998"/>
      <w:bookmarkEnd w:id="140"/>
      <w:r w:rsidRPr="00145D8B">
        <w:rPr>
          <w:rFonts w:ascii="Times New Roman" w:hAnsi="Times New Roman" w:cs="Times New Roman"/>
          <w:color w:val="000000" w:themeColor="text1"/>
        </w:rPr>
        <w:lastRenderedPageBreak/>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3">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1" w:name="ref-grand_brain_2017"/>
      <w:bookmarkEnd w:id="141"/>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4">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2" w:name="ref-grant_give_2014"/>
      <w:bookmarkEnd w:id="142"/>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3" w:name="ref-grant_good_2009"/>
      <w:bookmarkEnd w:id="143"/>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5">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4" w:name="ref-gray_emergence_2014"/>
      <w:bookmarkEnd w:id="144"/>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5" w:name="ref-greenberg_self-serving_1982"/>
      <w:bookmarkEnd w:id="145"/>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6" w:name="ref-gross_beneficiary_1975"/>
      <w:bookmarkEnd w:id="146"/>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6">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7" w:name="ref-hansen_search-transfer_1999"/>
      <w:bookmarkEnd w:id="147"/>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8" w:name="ref-heider_social_1944"/>
      <w:bookmarkEnd w:id="148"/>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9" w:name="ref-henderson_how_2012"/>
      <w:bookmarkEnd w:id="149"/>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0" w:name="ref-highhouse_context-dependent_1996"/>
      <w:bookmarkEnd w:id="150"/>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1" w:name="ref-highhouse_judgment_2013"/>
      <w:bookmarkEnd w:id="151"/>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2" w:name="ref-hilbert_toward_2012"/>
      <w:bookmarkEnd w:id="152"/>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3" w:name="ref-hill_narrative_2006"/>
      <w:bookmarkEnd w:id="153"/>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7">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4" w:name="ref-hill_helping_2008"/>
      <w:bookmarkEnd w:id="154"/>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8">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5" w:name="ref-hill_biased_1997"/>
      <w:bookmarkEnd w:id="155"/>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6" w:name="ref-hills_optimal_2012"/>
      <w:bookmarkEnd w:id="156"/>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7" w:name="ref-hockey_compensatory_1997"/>
      <w:bookmarkEnd w:id="157"/>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9A77BB">
      <w:pPr>
        <w:pStyle w:val="BodyText"/>
        <w:spacing w:before="0" w:after="0"/>
        <w:rPr>
          <w:rFonts w:ascii="Times New Roman" w:hAnsi="Times New Roman" w:cs="Times New Roman"/>
          <w:color w:val="000000" w:themeColor="text1"/>
        </w:rPr>
      </w:pPr>
      <w:bookmarkStart w:id="158" w:name="ref-hsee_velocity_1991"/>
      <w:bookmarkEnd w:id="158"/>
      <w:r w:rsidRPr="00145D8B">
        <w:rPr>
          <w:rFonts w:ascii="Times New Roman" w:hAnsi="Times New Roman" w:cs="Times New Roman"/>
          <w:color w:val="000000" w:themeColor="text1"/>
        </w:rPr>
        <w:lastRenderedPageBreak/>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9" w:name="ref-hui_instrumental_2000"/>
      <w:bookmarkEnd w:id="159"/>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0" w:name="ref-ilgen_computational_2000"/>
      <w:bookmarkEnd w:id="160"/>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1" w:name="ref-ilies_interactive_2006"/>
      <w:bookmarkEnd w:id="161"/>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2" w:name="ref-inkpen_social_2005"/>
      <w:bookmarkEnd w:id="162"/>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3" w:name="ref-jaynes_probability_2003"/>
      <w:bookmarkEnd w:id="163"/>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9">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4" w:name="ref-johns_advances_2018"/>
      <w:bookmarkEnd w:id="164"/>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40">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5" w:name="ref-kalick_matching_1986"/>
      <w:bookmarkEnd w:id="165"/>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1">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2">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6" w:name="ref-kunda_case_1990"/>
      <w:bookmarkEnd w:id="166"/>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7" w:name="ref-lance_ferris_being_2019"/>
      <w:bookmarkEnd w:id="167"/>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3">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8" w:name="ref-landers_primer_2016"/>
      <w:bookmarkEnd w:id="168"/>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4">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9" w:name="ref-langer_semantics_1972"/>
      <w:bookmarkEnd w:id="169"/>
      <w:r w:rsidRPr="00145D8B">
        <w:rPr>
          <w:rFonts w:ascii="Times New Roman" w:hAnsi="Times New Roman" w:cs="Times New Roman"/>
          <w:color w:val="000000" w:themeColor="text1"/>
        </w:rPr>
        <w:lastRenderedPageBreak/>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0" w:name="ref-latane_psychology_1981"/>
      <w:bookmarkEnd w:id="170"/>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1" w:name="ref-latane_unresponsive_1970"/>
      <w:bookmarkEnd w:id="171"/>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2" w:name="ref-laurenceau_using_2005"/>
      <w:bookmarkEnd w:id="172"/>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3" w:name="ref-levashina_structured_2014"/>
      <w:bookmarkEnd w:id="173"/>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9A77BB">
      <w:pPr>
        <w:pStyle w:val="BodyText"/>
        <w:spacing w:before="0" w:after="0"/>
        <w:rPr>
          <w:rFonts w:ascii="Times New Roman" w:hAnsi="Times New Roman" w:cs="Times New Roman"/>
          <w:color w:val="000000" w:themeColor="text1"/>
          <w:lang w:val="en-US"/>
        </w:rPr>
      </w:pPr>
      <w:bookmarkStart w:id="174" w:name="ref-lewin_field_1951"/>
      <w:bookmarkEnd w:id="174"/>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5">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6">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5" w:name="ref-liu_good_2016"/>
      <w:bookmarkEnd w:id="175"/>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7">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6" w:name="ref-liu_organizational_2017"/>
      <w:bookmarkEnd w:id="176"/>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7" w:name="ref-lord_moving_1994"/>
      <w:bookmarkEnd w:id="177"/>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8" w:name="ref-mann_does_2014"/>
      <w:bookmarkEnd w:id="178"/>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8">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9" w:name="ref-matta_not_2020"/>
      <w:bookmarkEnd w:id="179"/>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9">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0" w:name="ref-meglino_considering_2004"/>
      <w:bookmarkEnd w:id="180"/>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81" w:name="ref-methot_good_2017"/>
      <w:bookmarkEnd w:id="181"/>
    </w:p>
    <w:p w14:paraId="5DBDD0F1"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50">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2" w:name="ref-mischel_cognitive-affective_1995"/>
      <w:bookmarkEnd w:id="182"/>
      <w:r w:rsidRPr="00145D8B">
        <w:rPr>
          <w:rFonts w:ascii="Times New Roman" w:hAnsi="Times New Roman" w:cs="Times New Roman"/>
          <w:color w:val="000000" w:themeColor="text1"/>
        </w:rPr>
        <w:lastRenderedPageBreak/>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3" w:name="ref-mlodinow_drunkards_2008"/>
      <w:bookmarkEnd w:id="183"/>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4" w:name="ref-nagengast_big_2012"/>
      <w:bookmarkEnd w:id="184"/>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1">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5" w:name="ref-nahapiet_social_1998"/>
      <w:bookmarkEnd w:id="185"/>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2">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6" w:name="ref-newman_recruitment_2009"/>
      <w:bookmarkEnd w:id="186"/>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3">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7" w:name="ref-organ_organizational_1988"/>
      <w:bookmarkEnd w:id="187"/>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8" w:name="ref-organ_organizational_2005"/>
      <w:bookmarkEnd w:id="188"/>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9" w:name="ref-organ_meta-analytic_1995"/>
      <w:bookmarkEnd w:id="189"/>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0" w:name="ref-paciello_high_2013"/>
      <w:bookmarkEnd w:id="190"/>
      <w:r w:rsidRPr="00145D8B">
        <w:rPr>
          <w:rFonts w:ascii="Times New Roman" w:hAnsi="Times New Roman" w:cs="Times New Roman"/>
          <w:color w:val="000000" w:themeColor="text1"/>
        </w:rPr>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1" w:name="ref-pan_social_2017"/>
      <w:bookmarkEnd w:id="191"/>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2" w:name="ref-guihyun_park_why_2019"/>
      <w:bookmarkEnd w:id="192"/>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4">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3" w:name="ref-podsakoff_organizational_2000"/>
      <w:bookmarkEnd w:id="193"/>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4" w:name="ref-podsakoff_oxford_2018"/>
      <w:bookmarkEnd w:id="194"/>
      <w:r w:rsidRPr="00145D8B">
        <w:rPr>
          <w:rFonts w:ascii="Times New Roman" w:hAnsi="Times New Roman" w:cs="Times New Roman"/>
          <w:color w:val="000000" w:themeColor="text1"/>
        </w:rPr>
        <w:lastRenderedPageBreak/>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5" w:name="ref-polson_good_2012"/>
      <w:bookmarkEnd w:id="195"/>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6" w:name="ref-powers_feedback_1973"/>
      <w:bookmarkEnd w:id="196"/>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7" w:name="ref-reike_one_2016"/>
      <w:bookmarkEnd w:id="197"/>
      <w:r w:rsidRPr="00145D8B">
        <w:rPr>
          <w:rFonts w:ascii="Times New Roman" w:hAnsi="Times New Roman" w:cs="Times New Roman"/>
          <w:color w:val="000000" w:themeColor="text1"/>
        </w:rPr>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8" w:name="ref-reinholt_why_2011"/>
      <w:bookmarkEnd w:id="198"/>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9" w:name="ref-riccaboni_size_2008"/>
      <w:bookmarkEnd w:id="199"/>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0" w:name="ref-rich_job_2010"/>
      <w:bookmarkEnd w:id="200"/>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1" w:name="ref-ross_getting_2001"/>
      <w:bookmarkEnd w:id="201"/>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2" w:name="ref-ross_egocentric_1979"/>
      <w:bookmarkEnd w:id="202"/>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3" w:name="ref-ross_introduction_2014"/>
      <w:bookmarkEnd w:id="203"/>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5">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4" w:name="ref-saloner_strategic_2001"/>
      <w:bookmarkEnd w:id="204"/>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5" w:name="ref-scullen_forced_2005"/>
      <w:bookmarkEnd w:id="205"/>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6" w:name="ref-seibert_social_2001"/>
      <w:bookmarkEnd w:id="206"/>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7" w:name="ref-shiffman_ecological_2009"/>
      <w:bookmarkEnd w:id="207"/>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8" w:name="ref-short_concept_2010"/>
      <w:bookmarkEnd w:id="208"/>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6">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9" w:name="ref-shreve_stochastic_2004"/>
      <w:bookmarkEnd w:id="209"/>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0" w:name="ref-simon_behavioral_1955"/>
      <w:bookmarkEnd w:id="210"/>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1" w:name="ref-simon_rational_1956"/>
      <w:bookmarkEnd w:id="211"/>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2" w:name="ref-simon_bounded_1991"/>
      <w:bookmarkEnd w:id="212"/>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3" w:name="ref-simon_what_1992"/>
      <w:bookmarkEnd w:id="213"/>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4" w:name="ref-sitzmann_sometimes_2010"/>
      <w:bookmarkEnd w:id="214"/>
      <w:r w:rsidRPr="00145D8B">
        <w:rPr>
          <w:rFonts w:ascii="Times New Roman" w:hAnsi="Times New Roman" w:cs="Times New Roman"/>
          <w:color w:val="000000" w:themeColor="text1"/>
        </w:rPr>
        <w:lastRenderedPageBreak/>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7">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5" w:name="ref-smaldino2015theory"/>
      <w:bookmarkEnd w:id="215"/>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6" w:name="ref-smith_organizational_1983"/>
      <w:bookmarkEnd w:id="216"/>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7" w:name="ref-smith2007agent"/>
      <w:bookmarkEnd w:id="217"/>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8" w:name="ref-sternberg_use_2001"/>
      <w:bookmarkEnd w:id="218"/>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9" w:name="ref-stewart_adaptation_2006"/>
      <w:bookmarkEnd w:id="219"/>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8">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0" w:name="ref-stewart_exploring_2007"/>
      <w:bookmarkEnd w:id="220"/>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9">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1" w:name="ref-taleb_fooled_2005"/>
      <w:bookmarkEnd w:id="221"/>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2" w:name="ref-tett_situation_2000"/>
      <w:bookmarkEnd w:id="222"/>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3" w:name="ref-tews_helping_2009"/>
      <w:bookmarkEnd w:id="223"/>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60">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4" w:name="ref-thorsteinson_anchoring_2008"/>
      <w:bookmarkEnd w:id="224"/>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5" w:name="ref-tijms_understanding_2012"/>
      <w:bookmarkEnd w:id="225"/>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6" w:name="ref-vancouver_using_2016"/>
      <w:bookmarkEnd w:id="226"/>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1">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2">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7" w:name="ref-vogel_integrating_2009"/>
      <w:bookmarkEnd w:id="227"/>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3">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8" w:name="ref-waddell_its_2015"/>
      <w:bookmarkEnd w:id="228"/>
      <w:r w:rsidRPr="00145D8B">
        <w:rPr>
          <w:rFonts w:ascii="Times New Roman" w:hAnsi="Times New Roman" w:cs="Times New Roman"/>
          <w:color w:val="000000" w:themeColor="text1"/>
        </w:rPr>
        <w:lastRenderedPageBreak/>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4">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9" w:name="ref-wegwarth_smart_2009"/>
      <w:bookmarkEnd w:id="229"/>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9A77BB">
      <w:pPr>
        <w:pStyle w:val="BodyText"/>
        <w:spacing w:before="0" w:after="0"/>
        <w:rPr>
          <w:rFonts w:ascii="Times New Roman" w:hAnsi="Times New Roman" w:cs="Times New Roman"/>
          <w:color w:val="000000" w:themeColor="text1"/>
        </w:rPr>
      </w:pPr>
      <w:bookmarkStart w:id="230" w:name="ref-weyant_application_1996"/>
      <w:bookmarkEnd w:id="23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5">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1" w:name="ref-wong_between-individual_2005"/>
      <w:bookmarkEnd w:id="23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2" w:name="ref-yechiam_learning_2003"/>
      <w:bookmarkEnd w:id="232"/>
      <w:r w:rsidRPr="00145D8B">
        <w:rPr>
          <w:rFonts w:ascii="Times New Roman" w:hAnsi="Times New Roman" w:cs="Times New Roman"/>
          <w:color w:val="000000" w:themeColor="text1"/>
        </w:rPr>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6">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3" w:name="ref-zaheer_time_1999"/>
      <w:bookmarkEnd w:id="233"/>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9A77BB">
      <w:pPr>
        <w:spacing w:after="0"/>
        <w:rPr>
          <w:rFonts w:ascii="Times New Roman" w:hAnsi="Times New Roman" w:cs="Times New Roman"/>
          <w:color w:val="000000" w:themeColor="text1"/>
        </w:rPr>
      </w:pPr>
    </w:p>
    <w:sectPr w:rsidR="00DC0862" w:rsidRPr="00145D8B" w:rsidSect="00F071F0">
      <w:footerReference w:type="even" r:id="rId67"/>
      <w:footerReference w:type="default" r:id="rId6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E1E98C" w14:textId="77777777" w:rsidR="00684861" w:rsidRDefault="00684861" w:rsidP="00F071F0">
      <w:pPr>
        <w:spacing w:after="0"/>
      </w:pPr>
      <w:r>
        <w:separator/>
      </w:r>
    </w:p>
  </w:endnote>
  <w:endnote w:type="continuationSeparator" w:id="0">
    <w:p w14:paraId="20BF0BAD" w14:textId="77777777" w:rsidR="00684861" w:rsidRDefault="00684861"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Content>
      <w:p w14:paraId="634DB60E" w14:textId="497BDF4E" w:rsidR="00A711B0" w:rsidRDefault="00A711B0"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A711B0" w:rsidRDefault="00A711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Content>
      <w:p w14:paraId="3161C71D" w14:textId="17C8C418" w:rsidR="00A711B0" w:rsidRDefault="00A711B0"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sidRPr="00F071F0">
          <w:rPr>
            <w:rStyle w:val="PageNumber"/>
            <w:rFonts w:ascii="Times New Roman" w:hAnsi="Times New Roman" w:cs="Times New Roman"/>
            <w:noProof/>
          </w:rPr>
          <w:t>2</w:t>
        </w:r>
        <w:r w:rsidRPr="00F071F0">
          <w:rPr>
            <w:rStyle w:val="PageNumber"/>
            <w:rFonts w:ascii="Times New Roman" w:hAnsi="Times New Roman" w:cs="Times New Roman"/>
          </w:rPr>
          <w:fldChar w:fldCharType="end"/>
        </w:r>
      </w:p>
    </w:sdtContent>
  </w:sdt>
  <w:p w14:paraId="371EBDBD" w14:textId="77777777" w:rsidR="00A711B0" w:rsidRDefault="00A711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91A7E5" w14:textId="77777777" w:rsidR="00684861" w:rsidRDefault="00684861" w:rsidP="00F071F0">
      <w:pPr>
        <w:spacing w:after="0"/>
      </w:pPr>
      <w:r>
        <w:separator/>
      </w:r>
    </w:p>
  </w:footnote>
  <w:footnote w:type="continuationSeparator" w:id="0">
    <w:p w14:paraId="137034B0" w14:textId="77777777" w:rsidR="00684861" w:rsidRDefault="00684861"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E1"/>
    <w:rsid w:val="000775F8"/>
    <w:rsid w:val="000D1F86"/>
    <w:rsid w:val="001020A3"/>
    <w:rsid w:val="0012008A"/>
    <w:rsid w:val="00140B5F"/>
    <w:rsid w:val="00145D8B"/>
    <w:rsid w:val="0014685A"/>
    <w:rsid w:val="001633C0"/>
    <w:rsid w:val="0016396F"/>
    <w:rsid w:val="001678DA"/>
    <w:rsid w:val="001831E3"/>
    <w:rsid w:val="001F2ADC"/>
    <w:rsid w:val="003B718C"/>
    <w:rsid w:val="003D12ED"/>
    <w:rsid w:val="003E1A8C"/>
    <w:rsid w:val="00482BF4"/>
    <w:rsid w:val="004D270E"/>
    <w:rsid w:val="004E339A"/>
    <w:rsid w:val="004E3C1F"/>
    <w:rsid w:val="005E6A40"/>
    <w:rsid w:val="00626F47"/>
    <w:rsid w:val="00635AD7"/>
    <w:rsid w:val="0063774C"/>
    <w:rsid w:val="00664109"/>
    <w:rsid w:val="00684861"/>
    <w:rsid w:val="006A2605"/>
    <w:rsid w:val="006E0096"/>
    <w:rsid w:val="0071337A"/>
    <w:rsid w:val="007559E8"/>
    <w:rsid w:val="0079319B"/>
    <w:rsid w:val="007E6FC2"/>
    <w:rsid w:val="007E797A"/>
    <w:rsid w:val="008C295D"/>
    <w:rsid w:val="0094403F"/>
    <w:rsid w:val="0097711F"/>
    <w:rsid w:val="00990472"/>
    <w:rsid w:val="009A2386"/>
    <w:rsid w:val="009A77BB"/>
    <w:rsid w:val="009E3619"/>
    <w:rsid w:val="009F6F78"/>
    <w:rsid w:val="00A2726A"/>
    <w:rsid w:val="00A423DE"/>
    <w:rsid w:val="00A425AC"/>
    <w:rsid w:val="00A711B0"/>
    <w:rsid w:val="00AB26E0"/>
    <w:rsid w:val="00AD7D5D"/>
    <w:rsid w:val="00B26698"/>
    <w:rsid w:val="00B71159"/>
    <w:rsid w:val="00B766E6"/>
    <w:rsid w:val="00BB1ED6"/>
    <w:rsid w:val="00BD1706"/>
    <w:rsid w:val="00C2617C"/>
    <w:rsid w:val="00CC34FD"/>
    <w:rsid w:val="00CD659E"/>
    <w:rsid w:val="00D6248B"/>
    <w:rsid w:val="00DB308E"/>
    <w:rsid w:val="00DB65C7"/>
    <w:rsid w:val="00DC0862"/>
    <w:rsid w:val="00E102E1"/>
    <w:rsid w:val="00E16936"/>
    <w:rsid w:val="00E51DDE"/>
    <w:rsid w:val="00E63CCB"/>
    <w:rsid w:val="00E81AF4"/>
    <w:rsid w:val="00F071F0"/>
    <w:rsid w:val="00F11189"/>
    <w:rsid w:val="00F420AF"/>
    <w:rsid w:val="00FA31FD"/>
    <w:rsid w:val="00FB111F"/>
    <w:rsid w:val="00FB2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A4A04"/>
  <w15:chartTrackingRefBased/>
  <w15:docId w15:val="{D14BC26F-2DB1-5141-BBA0-BABDB6A9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styleId="UnresolvedMention">
    <w:name w:val="Unresolved Mention"/>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3033650" TargetMode="External"/><Relationship Id="rId21" Type="http://schemas.openxmlformats.org/officeDocument/2006/relationships/hyperlink" Target="https://doi.org/10.1016/j.obhdp.2006.07.001" TargetMode="External"/><Relationship Id="rId42" Type="http://schemas.openxmlformats.org/officeDocument/2006/relationships/hyperlink" Target="https://doi.org/http://dx.doi.org.proxy2.cl.msu.edu/10.1037/a0023348" TargetMode="External"/><Relationship Id="rId47" Type="http://schemas.openxmlformats.org/officeDocument/2006/relationships/hyperlink" Target="https://doi.org/10.5465/19416520.2016.1120971" TargetMode="External"/><Relationship Id="rId63" Type="http://schemas.openxmlformats.org/officeDocument/2006/relationships/hyperlink" Target="https://doi.org/10.1016/j.jvb.2009.03.007" TargetMode="External"/><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8/00197851211202939" TargetMode="External"/><Relationship Id="rId29" Type="http://schemas.openxmlformats.org/officeDocument/2006/relationships/hyperlink" Target="https://doi.org/10.1177/0146167298242006" TargetMode="External"/><Relationship Id="rId11" Type="http://schemas.openxmlformats.org/officeDocument/2006/relationships/image" Target="media/image3.emf"/><Relationship Id="rId24" Type="http://schemas.openxmlformats.org/officeDocument/2006/relationships/hyperlink" Target="https://doi.org/10.1111/j.1468-2958.1984.tb00028.x" TargetMode="External"/><Relationship Id="rId32" Type="http://schemas.openxmlformats.org/officeDocument/2006/relationships/hyperlink" Target="http://search.proquest.com/docview/1290697349/citation/6D851E1565C64816PQ/1" TargetMode="External"/><Relationship Id="rId37" Type="http://schemas.openxmlformats.org/officeDocument/2006/relationships/hyperlink" Target="https://doi.org/10.1037/0033-3204.43.2.154" TargetMode="External"/><Relationship Id="rId40" Type="http://schemas.openxmlformats.org/officeDocument/2006/relationships/hyperlink" Target="https://doi.org/10.1146/annurev-orgpsych-032117-104406" TargetMode="External"/><Relationship Id="rId45" Type="http://schemas.openxmlformats.org/officeDocument/2006/relationships/hyperlink" Target="https://doi.org/http://dx.doi.org.proxy1.cl.msu.edu/10.1037/apl0000010" TargetMode="External"/><Relationship Id="rId53" Type="http://schemas.openxmlformats.org/officeDocument/2006/relationships/hyperlink" Target="https://doi.org/http://dx.doi.org.proxy1.cl.msu.edu/10.1037/a0013472" TargetMode="External"/><Relationship Id="rId58" Type="http://schemas.openxmlformats.org/officeDocument/2006/relationships/hyperlink" Target="http://search.proquest.com/docview/220133960/abstract/418A38FC6C224C6DPQ/1" TargetMode="External"/><Relationship Id="rId66" Type="http://schemas.openxmlformats.org/officeDocument/2006/relationships/hyperlink" Target="https://doi.org/10.1023/B:CMOT.0000029054.93142.2b" TargetMode="External"/><Relationship Id="rId5" Type="http://schemas.openxmlformats.org/officeDocument/2006/relationships/webSettings" Target="webSettings.xml"/><Relationship Id="rId61" Type="http://schemas.openxmlformats.org/officeDocument/2006/relationships/hyperlink" Target="https://doi.org/10.1111/peps.12141" TargetMode="External"/><Relationship Id="rId19" Type="http://schemas.openxmlformats.org/officeDocument/2006/relationships/hyperlink" Target="https://erikbern.com/2019/10/16/buffet-lines-are-terrible.html" TargetMode="External"/><Relationship Id="rId14" Type="http://schemas.openxmlformats.org/officeDocument/2006/relationships/hyperlink" Target="https://doi.org/10.1016/j.concog.2011.08.007" TargetMode="External"/><Relationship Id="rId22" Type="http://schemas.openxmlformats.org/officeDocument/2006/relationships/hyperlink" Target="https://doi.org/10.5465/19416520.2014.911576" TargetMode="External"/><Relationship Id="rId27" Type="http://schemas.openxmlformats.org/officeDocument/2006/relationships/hyperlink" Target="https://doi.org/http://dx.doi.org.proxy2.cl.msu.edu/10.1037/0003-066X.34.8.649" TargetMode="External"/><Relationship Id="rId30" Type="http://schemas.openxmlformats.org/officeDocument/2006/relationships/hyperlink" Target="https://doi.org/10.1016/j.jesp.2013.12.007" TargetMode="External"/><Relationship Id="rId35" Type="http://schemas.openxmlformats.org/officeDocument/2006/relationships/hyperlink" Target="https://doi.org/10.1037/a0013770" TargetMode="External"/><Relationship Id="rId43" Type="http://schemas.openxmlformats.org/officeDocument/2006/relationships/hyperlink" Target="https://doi.org/10.1016/j.obhdp.2019.05.001" TargetMode="External"/><Relationship Id="rId48" Type="http://schemas.openxmlformats.org/officeDocument/2006/relationships/hyperlink" Target="https://doi.org/10.1080/10400419.2014.901073" TargetMode="External"/><Relationship Id="rId56" Type="http://schemas.openxmlformats.org/officeDocument/2006/relationships/hyperlink" Target="https://doi.org/10.1177/0149206309342746" TargetMode="External"/><Relationship Id="rId64" Type="http://schemas.openxmlformats.org/officeDocument/2006/relationships/hyperlink" Target="https://doi.org/10.1080/08838151.2014.998221" TargetMode="External"/><Relationship Id="rId69"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hyperlink" Target="https://doi.org/10.1037/a0027697" TargetMode="Externa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hyperlink" Target="https://doi.org/10.1016/S0747-5632(02)00007-9" TargetMode="External"/><Relationship Id="rId25" Type="http://schemas.openxmlformats.org/officeDocument/2006/relationships/hyperlink" Target="https://doi.org/10.1177/1461444814543998" TargetMode="External"/><Relationship Id="rId33" Type="http://schemas.openxmlformats.org/officeDocument/2006/relationships/hyperlink" Target="https://doi.org/http://dx.doi.org.proxy2.cl.msu.edu/10.1037/h0088979" TargetMode="External"/><Relationship Id="rId38" Type="http://schemas.openxmlformats.org/officeDocument/2006/relationships/hyperlink" Target="https://doi.org/10.1037/0022-0167.55.3.359" TargetMode="External"/><Relationship Id="rId46" Type="http://schemas.openxmlformats.org/officeDocument/2006/relationships/hyperlink" Target="https://doi.org/10.1037/apl0000392" TargetMode="External"/><Relationship Id="rId59" Type="http://schemas.openxmlformats.org/officeDocument/2006/relationships/hyperlink" Target="https://doi.org/http://dx.doi.org.proxy1.cl.msu.edu/10.1037/0021-9010.92.4.1149" TargetMode="External"/><Relationship Id="rId67" Type="http://schemas.openxmlformats.org/officeDocument/2006/relationships/footer" Target="footer1.xml"/><Relationship Id="rId20" Type="http://schemas.openxmlformats.org/officeDocument/2006/relationships/hyperlink" Target="https://doi.org/10.1002/job.635" TargetMode="External"/><Relationship Id="rId41" Type="http://schemas.openxmlformats.org/officeDocument/2006/relationships/hyperlink" Target="http://search.proquest.com/docview/213939054?pq-origsite=summon" TargetMode="External"/><Relationship Id="rId54" Type="http://schemas.openxmlformats.org/officeDocument/2006/relationships/hyperlink" Target="https://doi.org/10.5465/amd.2017.0033" TargetMode="External"/><Relationship Id="rId62" Type="http://schemas.openxmlformats.org/officeDocument/2006/relationships/hyperlink" Target="https://doi.org/10.1111/ijtd.12128"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S0742-7301(2009)0000028005" TargetMode="External"/><Relationship Id="rId23" Type="http://schemas.openxmlformats.org/officeDocument/2006/relationships/hyperlink" Target="https://doi.org/10.1146/annurev.psych.55.090902.142015" TargetMode="External"/><Relationship Id="rId28" Type="http://schemas.openxmlformats.org/officeDocument/2006/relationships/hyperlink" Target="https://doi.org/http://dx.doi.org.proxy2.cl.msu.edu/10.1037/h0090920" TargetMode="External"/><Relationship Id="rId36" Type="http://schemas.openxmlformats.org/officeDocument/2006/relationships/hyperlink" Target="https://doi.org/10.2307/2786237" TargetMode="External"/><Relationship Id="rId49" Type="http://schemas.openxmlformats.org/officeDocument/2006/relationships/hyperlink" Target="https://doi.org/http://dx.doi.org.proxy2.cl.msu.edu/10.1037/apl0000440" TargetMode="External"/><Relationship Id="rId57" Type="http://schemas.openxmlformats.org/officeDocument/2006/relationships/hyperlink" Target="https://doi.org/http://dx.doi.org.proxy1.cl.msu.edu/10.1037/a0018080" TargetMode="External"/><Relationship Id="rId10" Type="http://schemas.openxmlformats.org/officeDocument/2006/relationships/image" Target="media/image2.emf"/><Relationship Id="rId31" Type="http://schemas.openxmlformats.org/officeDocument/2006/relationships/hyperlink" Target="https://doi.org/10.1111/j.1744-6570.2010.01206.x" TargetMode="External"/><Relationship Id="rId44" Type="http://schemas.openxmlformats.org/officeDocument/2006/relationships/hyperlink" Target="https://doi.org/10.1037/met0000081" TargetMode="External"/><Relationship Id="rId52" Type="http://schemas.openxmlformats.org/officeDocument/2006/relationships/hyperlink" Target="https://doi.org/10.1177/1094428114548590" TargetMode="External"/><Relationship Id="rId60" Type="http://schemas.openxmlformats.org/officeDocument/2006/relationships/hyperlink" Target="https://doi.org/10.1177/1938965509333520" TargetMode="External"/><Relationship Id="rId65" Type="http://schemas.openxmlformats.org/officeDocument/2006/relationships/hyperlink" Target="https://doi.org/10.1002/(SICI)1520-6793(199602)13:2%3C157::AID-MAR3%3E3.0.CO;2-E" TargetMode="External"/><Relationship Id="rId4" Type="http://schemas.openxmlformats.org/officeDocument/2006/relationships/settings" Target="settings.xml"/><Relationship Id="rId9" Type="http://schemas.openxmlformats.org/officeDocument/2006/relationships/hyperlink" Target="https://github.com/Cdishop" TargetMode="External"/><Relationship Id="rId13" Type="http://schemas.openxmlformats.org/officeDocument/2006/relationships/hyperlink" Target="https://cdishop.github.io/diss.appendix/" TargetMode="External"/><Relationship Id="rId18" Type="http://schemas.openxmlformats.org/officeDocument/2006/relationships/hyperlink" Target="https://doi.org/10.1080/08959285.2014.882925" TargetMode="External"/><Relationship Id="rId39" Type="http://schemas.openxmlformats.org/officeDocument/2006/relationships/hyperlink" Target="http://www5.unitn.it/Biblioteca/it/Web/LibriElettroniciDettaglio/50847" TargetMode="External"/><Relationship Id="rId34" Type="http://schemas.openxmlformats.org/officeDocument/2006/relationships/hyperlink" Target="https://doi.org/http://dx.doi.org.proxy2.cl.msu.edu/10.1037/apl0000171" TargetMode="External"/><Relationship Id="rId50" Type="http://schemas.openxmlformats.org/officeDocument/2006/relationships/hyperlink" Target="https://doi.org/10.5465/amr.2014.0415" TargetMode="External"/><Relationship Id="rId55" Type="http://schemas.openxmlformats.org/officeDocument/2006/relationships/hyperlink" Target="https://doi.org/10.1016/B978-0-12-407948-9.000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BD808-82E5-DB41-8F07-DAE86D973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49</Pages>
  <Words>19564</Words>
  <Characters>111519</Characters>
  <Application>Microsoft Office Word</Application>
  <DocSecurity>0</DocSecurity>
  <Lines>929</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7</cp:revision>
  <dcterms:created xsi:type="dcterms:W3CDTF">2020-07-04T22:19:00Z</dcterms:created>
  <dcterms:modified xsi:type="dcterms:W3CDTF">2020-08-13T13:32:00Z</dcterms:modified>
</cp:coreProperties>
</file>